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04E9D" w14:textId="77777777" w:rsidR="00112AF2" w:rsidRPr="00FE1ED1" w:rsidRDefault="00112AF2" w:rsidP="00112AF2">
      <w:pPr>
        <w:rPr>
          <w:rFonts w:cs="Arial"/>
          <w:szCs w:val="22"/>
        </w:rPr>
      </w:pPr>
      <w:bookmarkStart w:id="0" w:name="_Hlk57810149"/>
      <w:bookmarkStart w:id="1" w:name="_Hlk35522685"/>
    </w:p>
    <w:p w14:paraId="3171853E" w14:textId="77777777" w:rsidR="00E90FEC" w:rsidRPr="00FE1ED1" w:rsidRDefault="00E90FEC" w:rsidP="00112AF2">
      <w:pPr>
        <w:rPr>
          <w:rFonts w:cs="Arial"/>
          <w:szCs w:val="22"/>
        </w:rPr>
      </w:pPr>
    </w:p>
    <w:bookmarkEnd w:id="0"/>
    <w:p w14:paraId="65010BFF" w14:textId="3D9CFD59" w:rsidR="00112AF2" w:rsidRPr="00FE1ED1" w:rsidRDefault="00167A93" w:rsidP="00112AF2">
      <w:pPr>
        <w:jc w:val="center"/>
        <w:rPr>
          <w:rFonts w:cs="Arial"/>
          <w:b/>
          <w:iCs/>
          <w:sz w:val="32"/>
          <w:szCs w:val="32"/>
        </w:rPr>
      </w:pPr>
      <w:r w:rsidRPr="00FE1ED1">
        <w:rPr>
          <w:rFonts w:cs="Arial"/>
          <w:b/>
          <w:iCs/>
          <w:sz w:val="32"/>
          <w:szCs w:val="32"/>
        </w:rPr>
        <w:t>ADLM 2024</w:t>
      </w:r>
    </w:p>
    <w:p w14:paraId="6EED341F" w14:textId="633719AE" w:rsidR="00DE0F2C" w:rsidRPr="00FE1ED1" w:rsidRDefault="004A6BC8" w:rsidP="00112AF2">
      <w:pPr>
        <w:jc w:val="center"/>
        <w:rPr>
          <w:rFonts w:cs="Arial"/>
          <w:b/>
          <w:iCs/>
          <w:color w:val="C00000"/>
          <w:sz w:val="26"/>
          <w:szCs w:val="26"/>
        </w:rPr>
      </w:pPr>
      <w:r w:rsidRPr="00FE1ED1">
        <w:rPr>
          <w:rFonts w:cs="Arial"/>
          <w:b/>
          <w:iCs/>
          <w:color w:val="C00000"/>
          <w:sz w:val="26"/>
          <w:szCs w:val="26"/>
        </w:rPr>
        <w:t>Template</w:t>
      </w:r>
      <w:r w:rsidR="00167A93" w:rsidRPr="00FE1ED1">
        <w:rPr>
          <w:rFonts w:cs="Arial"/>
          <w:b/>
          <w:iCs/>
          <w:color w:val="C00000"/>
          <w:sz w:val="26"/>
          <w:szCs w:val="26"/>
        </w:rPr>
        <w:t xml:space="preserve"> for </w:t>
      </w:r>
      <w:r w:rsidR="0025476F">
        <w:rPr>
          <w:rFonts w:cs="Arial"/>
          <w:b/>
          <w:iCs/>
          <w:color w:val="C00000"/>
          <w:sz w:val="26"/>
          <w:szCs w:val="26"/>
        </w:rPr>
        <w:t xml:space="preserve">ADLM </w:t>
      </w:r>
      <w:r w:rsidR="00167A93" w:rsidRPr="00FE1ED1">
        <w:rPr>
          <w:rFonts w:cs="Arial"/>
          <w:b/>
          <w:iCs/>
          <w:color w:val="C00000"/>
          <w:sz w:val="26"/>
          <w:szCs w:val="26"/>
        </w:rPr>
        <w:t>Annual Meeting Proposals</w:t>
      </w:r>
    </w:p>
    <w:bookmarkEnd w:id="1"/>
    <w:p w14:paraId="1CF58CB0" w14:textId="44806972" w:rsidR="00E2367D" w:rsidRPr="00FE1ED1" w:rsidRDefault="00E2367D" w:rsidP="00112AF2">
      <w:pPr>
        <w:rPr>
          <w:rFonts w:cs="Arial"/>
          <w:sz w:val="10"/>
          <w:szCs w:val="10"/>
        </w:rPr>
      </w:pPr>
    </w:p>
    <w:p w14:paraId="0D5A07D2" w14:textId="5A442047" w:rsidR="00112AF2" w:rsidRPr="00FE1ED1" w:rsidRDefault="00112AF2" w:rsidP="00112AF2">
      <w:pPr>
        <w:pBdr>
          <w:top w:val="single" w:sz="4" w:space="1" w:color="auto"/>
          <w:left w:val="single" w:sz="4" w:space="4" w:color="auto"/>
          <w:bottom w:val="single" w:sz="4" w:space="1" w:color="auto"/>
          <w:right w:val="single" w:sz="4" w:space="4" w:color="auto"/>
        </w:pBdr>
        <w:shd w:val="clear" w:color="auto" w:fill="D9D9D9" w:themeFill="background1" w:themeFillShade="D9"/>
        <w:rPr>
          <w:rFonts w:cs="Arial"/>
          <w:szCs w:val="22"/>
        </w:rPr>
      </w:pPr>
      <w:r w:rsidRPr="00FE1ED1">
        <w:rPr>
          <w:rFonts w:cs="Arial"/>
          <w:szCs w:val="22"/>
        </w:rPr>
        <w:t xml:space="preserve">All proposal submissions for </w:t>
      </w:r>
      <w:r w:rsidR="00167A93" w:rsidRPr="00FE1ED1">
        <w:rPr>
          <w:rFonts w:cs="Arial"/>
          <w:szCs w:val="22"/>
        </w:rPr>
        <w:t>ADLM</w:t>
      </w:r>
      <w:r w:rsidRPr="00FE1ED1">
        <w:rPr>
          <w:rFonts w:cs="Arial"/>
          <w:szCs w:val="22"/>
        </w:rPr>
        <w:t xml:space="preserve"> University </w:t>
      </w:r>
      <w:r w:rsidR="00881E5C" w:rsidRPr="00FE1ED1">
        <w:rPr>
          <w:rFonts w:cs="Arial"/>
          <w:szCs w:val="22"/>
        </w:rPr>
        <w:t>C</w:t>
      </w:r>
      <w:r w:rsidRPr="00FE1ED1">
        <w:rPr>
          <w:rFonts w:cs="Arial"/>
          <w:szCs w:val="22"/>
        </w:rPr>
        <w:t>ourse</w:t>
      </w:r>
      <w:r w:rsidR="00881E5C" w:rsidRPr="00FE1ED1">
        <w:rPr>
          <w:rFonts w:cs="Arial"/>
          <w:szCs w:val="22"/>
        </w:rPr>
        <w:t>s</w:t>
      </w:r>
      <w:r w:rsidRPr="00FE1ED1">
        <w:rPr>
          <w:rFonts w:cs="Arial"/>
          <w:szCs w:val="22"/>
        </w:rPr>
        <w:t xml:space="preserve">, Scientific Sessions, and Roundtables must be submitted online by </w:t>
      </w:r>
      <w:r w:rsidR="00881E5C" w:rsidRPr="00FE1ED1">
        <w:rPr>
          <w:rFonts w:cs="Arial"/>
          <w:szCs w:val="22"/>
        </w:rPr>
        <w:t>Friday</w:t>
      </w:r>
      <w:r w:rsidRPr="00FE1ED1">
        <w:rPr>
          <w:rFonts w:cs="Arial"/>
          <w:szCs w:val="22"/>
        </w:rPr>
        <w:t xml:space="preserve">, November </w:t>
      </w:r>
      <w:r w:rsidR="00167A93" w:rsidRPr="00FE1ED1">
        <w:rPr>
          <w:rFonts w:cs="Arial"/>
          <w:szCs w:val="22"/>
        </w:rPr>
        <w:t>3</w:t>
      </w:r>
      <w:r w:rsidRPr="00FE1ED1">
        <w:rPr>
          <w:rFonts w:cs="Arial"/>
          <w:szCs w:val="22"/>
        </w:rPr>
        <w:t>, 202</w:t>
      </w:r>
      <w:r w:rsidR="00167A93" w:rsidRPr="00FE1ED1">
        <w:rPr>
          <w:rFonts w:cs="Arial"/>
          <w:szCs w:val="22"/>
        </w:rPr>
        <w:t>3,</w:t>
      </w:r>
      <w:r w:rsidR="0001037C" w:rsidRPr="00FE1ED1">
        <w:rPr>
          <w:rFonts w:cs="Arial"/>
          <w:szCs w:val="22"/>
        </w:rPr>
        <w:t xml:space="preserve"> at 5 p.m. U.S. Eastern Time</w:t>
      </w:r>
      <w:r w:rsidRPr="00FE1ED1">
        <w:rPr>
          <w:rFonts w:cs="Arial"/>
          <w:szCs w:val="22"/>
        </w:rPr>
        <w:t>. Use the proposal template below to prepare you</w:t>
      </w:r>
      <w:r w:rsidR="0001037C" w:rsidRPr="00FE1ED1">
        <w:rPr>
          <w:rFonts w:cs="Arial"/>
          <w:szCs w:val="22"/>
        </w:rPr>
        <w:t>r</w:t>
      </w:r>
      <w:r w:rsidRPr="00FE1ED1">
        <w:rPr>
          <w:rFonts w:cs="Arial"/>
          <w:szCs w:val="22"/>
        </w:rPr>
        <w:t xml:space="preserve"> submission prior to visiting the online submission site.</w:t>
      </w:r>
    </w:p>
    <w:p w14:paraId="3258C70F" w14:textId="77777777" w:rsidR="00112AF2" w:rsidRPr="00FE1ED1" w:rsidRDefault="00112AF2" w:rsidP="00112AF2">
      <w:pPr>
        <w:rPr>
          <w:rFonts w:cs="Arial"/>
          <w:sz w:val="10"/>
          <w:szCs w:val="10"/>
        </w:rPr>
      </w:pPr>
    </w:p>
    <w:p w14:paraId="7764D03C" w14:textId="2CB313A3" w:rsidR="00112AF2" w:rsidRPr="00FE1ED1" w:rsidRDefault="00FE1ED1" w:rsidP="00112AF2">
      <w:pPr>
        <w:rPr>
          <w:rFonts w:cs="Arial"/>
          <w:szCs w:val="22"/>
        </w:rPr>
      </w:pPr>
      <w:r w:rsidRPr="00FE1ED1">
        <w:rPr>
          <w:rFonts w:cs="Arial"/>
          <w:b/>
          <w:bCs/>
          <w:szCs w:val="22"/>
        </w:rPr>
        <w:t xml:space="preserve">QUESTIONS: </w:t>
      </w:r>
      <w:r w:rsidR="00112AF2" w:rsidRPr="00FE1ED1">
        <w:rPr>
          <w:rFonts w:cs="Arial"/>
          <w:szCs w:val="22"/>
        </w:rPr>
        <w:t xml:space="preserve">Contact </w:t>
      </w:r>
      <w:hyperlink r:id="rId11" w:history="1">
        <w:r w:rsidR="00167A93" w:rsidRPr="00FE1ED1">
          <w:rPr>
            <w:rStyle w:val="Hyperlink"/>
            <w:rFonts w:cs="Arial"/>
          </w:rPr>
          <w:t>asm@myadlm.org</w:t>
        </w:r>
      </w:hyperlink>
      <w:r w:rsidR="00167A93" w:rsidRPr="00FE1ED1">
        <w:rPr>
          <w:rFonts w:cs="Arial"/>
        </w:rPr>
        <w:t>.</w:t>
      </w:r>
    </w:p>
    <w:p w14:paraId="45E69B26" w14:textId="77777777" w:rsidR="00112AF2" w:rsidRPr="00FE1ED1" w:rsidRDefault="00112AF2" w:rsidP="00112AF2">
      <w:pPr>
        <w:rPr>
          <w:rFonts w:cs="Arial"/>
          <w:sz w:val="10"/>
          <w:szCs w:val="10"/>
        </w:rPr>
      </w:pPr>
    </w:p>
    <w:p w14:paraId="7F597682" w14:textId="77777777" w:rsidR="00DD5C69" w:rsidRPr="00FE1ED1" w:rsidRDefault="00DD5C69" w:rsidP="00DD5C69">
      <w:pPr>
        <w:rPr>
          <w:rFonts w:eastAsiaTheme="minorHAnsi" w:cs="Arial"/>
          <w:b/>
          <w:bCs/>
          <w:szCs w:val="22"/>
        </w:rPr>
      </w:pPr>
      <w:r w:rsidRPr="00FE1ED1">
        <w:rPr>
          <w:rFonts w:eastAsiaTheme="minorHAnsi" w:cs="Arial"/>
          <w:b/>
          <w:bCs/>
          <w:szCs w:val="22"/>
        </w:rPr>
        <w:t>KEY INFORMATION:</w:t>
      </w:r>
    </w:p>
    <w:p w14:paraId="4B2417DD" w14:textId="192699ED" w:rsidR="0001037C" w:rsidRPr="00FE1ED1" w:rsidRDefault="0001037C" w:rsidP="0001037C">
      <w:pPr>
        <w:pStyle w:val="NoSpacing"/>
        <w:numPr>
          <w:ilvl w:val="0"/>
          <w:numId w:val="41"/>
        </w:numPr>
        <w:rPr>
          <w:rFonts w:ascii="Arial" w:hAnsi="Arial" w:cs="Arial"/>
        </w:rPr>
      </w:pPr>
      <w:r w:rsidRPr="00FE1ED1">
        <w:rPr>
          <w:rFonts w:ascii="Arial" w:hAnsi="Arial" w:cs="Arial"/>
        </w:rPr>
        <w:t xml:space="preserve">Deadline: November </w:t>
      </w:r>
      <w:r w:rsidR="00FE1ED1" w:rsidRPr="00FE1ED1">
        <w:rPr>
          <w:rFonts w:ascii="Arial" w:hAnsi="Arial" w:cs="Arial"/>
        </w:rPr>
        <w:t>3</w:t>
      </w:r>
      <w:r w:rsidRPr="00FE1ED1">
        <w:rPr>
          <w:rFonts w:ascii="Arial" w:hAnsi="Arial" w:cs="Arial"/>
        </w:rPr>
        <w:t>, 202</w:t>
      </w:r>
      <w:r w:rsidR="00FE1ED1" w:rsidRPr="00FE1ED1">
        <w:rPr>
          <w:rFonts w:ascii="Arial" w:hAnsi="Arial" w:cs="Arial"/>
        </w:rPr>
        <w:t>3</w:t>
      </w:r>
      <w:r w:rsidRPr="00FE1ED1">
        <w:rPr>
          <w:rFonts w:ascii="Arial" w:hAnsi="Arial" w:cs="Arial"/>
        </w:rPr>
        <w:t>, 5 p.m. U.S. Eastern Time</w:t>
      </w:r>
      <w:r w:rsidR="00881E5C" w:rsidRPr="00FE1ED1">
        <w:rPr>
          <w:rFonts w:ascii="Arial" w:hAnsi="Arial" w:cs="Arial"/>
        </w:rPr>
        <w:t>.</w:t>
      </w:r>
    </w:p>
    <w:p w14:paraId="75BDC5CA" w14:textId="070307E2" w:rsidR="0001037C" w:rsidRPr="00FE1ED1" w:rsidRDefault="00167A93" w:rsidP="000C7D08">
      <w:pPr>
        <w:pStyle w:val="ListParagraph"/>
        <w:numPr>
          <w:ilvl w:val="0"/>
          <w:numId w:val="41"/>
        </w:numPr>
        <w:rPr>
          <w:rFonts w:eastAsiaTheme="minorHAnsi" w:cs="Arial"/>
          <w:szCs w:val="22"/>
        </w:rPr>
      </w:pPr>
      <w:r w:rsidRPr="00FE1ED1">
        <w:rPr>
          <w:rFonts w:cs="Arial"/>
        </w:rPr>
        <w:t>ADLM</w:t>
      </w:r>
      <w:r w:rsidR="0001037C" w:rsidRPr="00FE1ED1">
        <w:rPr>
          <w:rFonts w:cs="Arial"/>
        </w:rPr>
        <w:t xml:space="preserve"> meeting site: </w:t>
      </w:r>
      <w:hyperlink r:id="rId12" w:history="1">
        <w:r w:rsidR="0062680F">
          <w:rPr>
            <w:rStyle w:val="Hyperlink"/>
            <w:rFonts w:eastAsiaTheme="minorHAnsi" w:cs="Arial"/>
            <w:szCs w:val="22"/>
          </w:rPr>
          <w:t>http://meeting.aacc.org</w:t>
        </w:r>
      </w:hyperlink>
      <w:r w:rsidRPr="00FE1ED1">
        <w:rPr>
          <w:rFonts w:eastAsiaTheme="minorHAnsi" w:cs="Arial"/>
          <w:szCs w:val="22"/>
        </w:rPr>
        <w:t xml:space="preserve">. </w:t>
      </w:r>
      <w:r w:rsidR="000C7D08" w:rsidRPr="00FE1ED1">
        <w:rPr>
          <w:rFonts w:eastAsiaTheme="minorHAnsi" w:cs="Arial"/>
          <w:szCs w:val="22"/>
        </w:rPr>
        <w:t xml:space="preserve"> </w:t>
      </w:r>
    </w:p>
    <w:p w14:paraId="020ABACA" w14:textId="74A0D5BD" w:rsidR="00167A93" w:rsidRPr="00FE1ED1" w:rsidRDefault="00881E5C" w:rsidP="00DD5C69">
      <w:pPr>
        <w:pStyle w:val="ListParagraph"/>
        <w:numPr>
          <w:ilvl w:val="0"/>
          <w:numId w:val="41"/>
        </w:numPr>
        <w:rPr>
          <w:rFonts w:eastAsiaTheme="minorHAnsi" w:cs="Arial"/>
          <w:szCs w:val="22"/>
        </w:rPr>
      </w:pPr>
      <w:r w:rsidRPr="00FE1ED1">
        <w:rPr>
          <w:rFonts w:cs="Arial"/>
          <w:szCs w:val="22"/>
        </w:rPr>
        <w:t>Submit proposal</w:t>
      </w:r>
      <w:r w:rsidR="00C15AE3">
        <w:rPr>
          <w:rFonts w:cs="Arial"/>
          <w:szCs w:val="22"/>
        </w:rPr>
        <w:t>(</w:t>
      </w:r>
      <w:r w:rsidR="00DD5C69" w:rsidRPr="00FE1ED1">
        <w:rPr>
          <w:rFonts w:cs="Arial"/>
          <w:szCs w:val="22"/>
        </w:rPr>
        <w:t>s</w:t>
      </w:r>
      <w:r w:rsidR="00C15AE3">
        <w:rPr>
          <w:rFonts w:cs="Arial"/>
          <w:szCs w:val="22"/>
        </w:rPr>
        <w:t>)</w:t>
      </w:r>
      <w:r w:rsidRPr="00FE1ED1">
        <w:rPr>
          <w:rFonts w:cs="Arial"/>
          <w:szCs w:val="22"/>
        </w:rPr>
        <w:t xml:space="preserve"> online. Log in using </w:t>
      </w:r>
      <w:r w:rsidR="00167A93" w:rsidRPr="00FE1ED1">
        <w:rPr>
          <w:rFonts w:cs="Arial"/>
          <w:szCs w:val="22"/>
        </w:rPr>
        <w:t xml:space="preserve">ADLM </w:t>
      </w:r>
      <w:r w:rsidRPr="00FE1ED1">
        <w:rPr>
          <w:rFonts w:cs="Arial"/>
          <w:szCs w:val="22"/>
        </w:rPr>
        <w:t>credentials.</w:t>
      </w:r>
      <w:r w:rsidR="00DD5C69" w:rsidRPr="00FE1ED1">
        <w:rPr>
          <w:rFonts w:cs="Arial"/>
          <w:szCs w:val="22"/>
        </w:rPr>
        <w:t xml:space="preserve"> </w:t>
      </w:r>
      <w:r w:rsidR="00167A93" w:rsidRPr="00FE1ED1">
        <w:rPr>
          <w:rFonts w:eastAsiaTheme="minorHAnsi" w:cs="Arial"/>
          <w:szCs w:val="22"/>
        </w:rPr>
        <w:t>All faculty must have an ADLM account to be in a proposal submission.</w:t>
      </w:r>
    </w:p>
    <w:p w14:paraId="4899CE08" w14:textId="7F7FA607" w:rsidR="00231FA8" w:rsidRPr="00FE1ED1" w:rsidRDefault="00231FA8" w:rsidP="00DD5C69">
      <w:pPr>
        <w:pStyle w:val="ListParagraph"/>
        <w:numPr>
          <w:ilvl w:val="0"/>
          <w:numId w:val="41"/>
        </w:numPr>
        <w:rPr>
          <w:rFonts w:eastAsiaTheme="minorHAnsi" w:cs="Arial"/>
          <w:szCs w:val="22"/>
        </w:rPr>
      </w:pPr>
      <w:r w:rsidRPr="00FE1ED1">
        <w:rPr>
          <w:rFonts w:eastAsiaTheme="minorHAnsi" w:cs="Arial"/>
          <w:szCs w:val="22"/>
        </w:rPr>
        <w:t>Proposal submitters will be notified of decision</w:t>
      </w:r>
      <w:r w:rsidR="00E90FEC" w:rsidRPr="00FE1ED1">
        <w:rPr>
          <w:rFonts w:eastAsiaTheme="minorHAnsi" w:cs="Arial"/>
          <w:szCs w:val="22"/>
        </w:rPr>
        <w:t>s</w:t>
      </w:r>
      <w:r w:rsidRPr="00FE1ED1">
        <w:rPr>
          <w:rFonts w:eastAsiaTheme="minorHAnsi" w:cs="Arial"/>
          <w:szCs w:val="22"/>
        </w:rPr>
        <w:t xml:space="preserve"> by email on or near March 1, 2024.</w:t>
      </w:r>
    </w:p>
    <w:p w14:paraId="5033F4D1" w14:textId="5FA5658B" w:rsidR="00231FA8" w:rsidRPr="00FE1ED1" w:rsidRDefault="00231FA8" w:rsidP="00DD5C69">
      <w:pPr>
        <w:pStyle w:val="ListParagraph"/>
        <w:numPr>
          <w:ilvl w:val="0"/>
          <w:numId w:val="41"/>
        </w:numPr>
        <w:rPr>
          <w:rFonts w:eastAsiaTheme="minorHAnsi" w:cs="Arial"/>
          <w:szCs w:val="22"/>
        </w:rPr>
      </w:pPr>
      <w:r w:rsidRPr="00FE1ED1">
        <w:rPr>
          <w:rFonts w:eastAsiaTheme="minorHAnsi" w:cs="Arial"/>
          <w:szCs w:val="22"/>
        </w:rPr>
        <w:t xml:space="preserve">All </w:t>
      </w:r>
      <w:r w:rsidR="00E90FEC" w:rsidRPr="00FE1ED1">
        <w:rPr>
          <w:rFonts w:eastAsiaTheme="minorHAnsi" w:cs="Arial"/>
          <w:szCs w:val="22"/>
        </w:rPr>
        <w:t>accepted faculty</w:t>
      </w:r>
      <w:r w:rsidRPr="00FE1ED1">
        <w:rPr>
          <w:rFonts w:eastAsiaTheme="minorHAnsi" w:cs="Arial"/>
          <w:szCs w:val="22"/>
        </w:rPr>
        <w:t xml:space="preserve"> are expected to present in-person at ADLM 2024 to held at the McCormick Place Convention Center from July 28 – August 1, 2024</w:t>
      </w:r>
    </w:p>
    <w:p w14:paraId="7884282E" w14:textId="77777777" w:rsidR="008D0F3C" w:rsidRPr="00FE1ED1" w:rsidRDefault="008D0F3C" w:rsidP="00112AF2">
      <w:pPr>
        <w:rPr>
          <w:rFonts w:cs="Arial"/>
          <w:szCs w:val="22"/>
        </w:rPr>
      </w:pPr>
    </w:p>
    <w:p w14:paraId="4E5F8442" w14:textId="77777777" w:rsidR="008525EE" w:rsidRPr="00FE1ED1" w:rsidRDefault="008525EE" w:rsidP="00112AF2">
      <w:pPr>
        <w:rPr>
          <w:rFonts w:cs="Arial"/>
          <w:szCs w:val="22"/>
        </w:rPr>
      </w:pPr>
    </w:p>
    <w:p w14:paraId="160BD64F" w14:textId="77777777" w:rsidR="00E90FEC" w:rsidRPr="00FE1ED1" w:rsidRDefault="00E90FEC" w:rsidP="00112AF2">
      <w:pPr>
        <w:rPr>
          <w:rFonts w:cs="Arial"/>
          <w:szCs w:val="22"/>
        </w:rPr>
      </w:pPr>
    </w:p>
    <w:p w14:paraId="3BB7A683" w14:textId="77777777" w:rsidR="00E90FEC" w:rsidRPr="00FE1ED1" w:rsidRDefault="00E90FEC" w:rsidP="00112AF2">
      <w:pPr>
        <w:rPr>
          <w:rFonts w:cs="Arial"/>
          <w:szCs w:val="22"/>
        </w:rPr>
      </w:pPr>
    </w:p>
    <w:p w14:paraId="7B6FD68D" w14:textId="77777777" w:rsidR="008525EE" w:rsidRPr="00FE1ED1" w:rsidRDefault="008525EE" w:rsidP="008525EE">
      <w:pPr>
        <w:rPr>
          <w:rFonts w:cs="Arial"/>
          <w:szCs w:val="22"/>
        </w:rPr>
      </w:pPr>
    </w:p>
    <w:p w14:paraId="0C86E14D" w14:textId="77777777" w:rsidR="008525EE" w:rsidRPr="00FE1ED1" w:rsidRDefault="008525EE" w:rsidP="008525EE">
      <w:pPr>
        <w:pStyle w:val="Heading1"/>
        <w:rPr>
          <w:rFonts w:ascii="Arial" w:hAnsi="Arial" w:cs="Arial"/>
          <w:color w:val="auto"/>
        </w:rPr>
      </w:pPr>
      <w:r w:rsidRPr="00FE1ED1">
        <w:rPr>
          <w:rFonts w:ascii="Arial" w:hAnsi="Arial" w:cs="Arial"/>
          <w:color w:val="auto"/>
        </w:rPr>
        <w:t>FACULTY INFORMATION</w:t>
      </w:r>
    </w:p>
    <w:p w14:paraId="2D7E070A" w14:textId="2170B8FC" w:rsidR="008525EE" w:rsidRPr="00FE1ED1" w:rsidRDefault="008525EE" w:rsidP="008525E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 w:val="26"/>
          <w:szCs w:val="26"/>
        </w:rPr>
      </w:pPr>
      <w:r w:rsidRPr="00FE1ED1">
        <w:rPr>
          <w:rFonts w:cs="Arial"/>
          <w:szCs w:val="22"/>
        </w:rPr>
        <w:t>Accurate contact info is essential for faculty communications.</w:t>
      </w:r>
    </w:p>
    <w:p w14:paraId="56E0C9B9" w14:textId="77777777" w:rsidR="008525EE" w:rsidRPr="00FE1ED1" w:rsidRDefault="008525EE" w:rsidP="008525EE">
      <w:pPr>
        <w:rPr>
          <w:rFonts w:cs="Arial"/>
          <w:sz w:val="10"/>
          <w:szCs w:val="10"/>
        </w:rPr>
      </w:pPr>
    </w:p>
    <w:p w14:paraId="2E975022" w14:textId="5BDE3026" w:rsidR="008525EE" w:rsidRPr="00FE1ED1" w:rsidRDefault="008525EE" w:rsidP="008525EE">
      <w:pPr>
        <w:rPr>
          <w:rFonts w:cs="Arial"/>
          <w:szCs w:val="22"/>
        </w:rPr>
      </w:pPr>
      <w:r w:rsidRPr="00FE1ED1">
        <w:rPr>
          <w:rFonts w:cs="Arial"/>
          <w:b/>
          <w:bCs/>
          <w:szCs w:val="22"/>
        </w:rPr>
        <w:t>SPEAKERS PER PROPOSAL:</w:t>
      </w:r>
      <w:r w:rsidRPr="00FE1ED1">
        <w:rPr>
          <w:rFonts w:cs="Arial"/>
          <w:szCs w:val="22"/>
        </w:rPr>
        <w:t xml:space="preserve"> </w:t>
      </w:r>
      <w:r w:rsidR="00131330" w:rsidRPr="00FE1ED1">
        <w:rPr>
          <w:rFonts w:cs="Arial"/>
          <w:i/>
          <w:iCs/>
          <w:sz w:val="20"/>
          <w:szCs w:val="20"/>
        </w:rPr>
        <w:t>P</w:t>
      </w:r>
      <w:r w:rsidRPr="00FE1ED1">
        <w:rPr>
          <w:rFonts w:cs="Arial"/>
          <w:i/>
          <w:iCs/>
          <w:sz w:val="20"/>
          <w:szCs w:val="20"/>
        </w:rPr>
        <w:t>roposal submitter</w:t>
      </w:r>
      <w:r w:rsidR="00131330" w:rsidRPr="00FE1ED1">
        <w:rPr>
          <w:rFonts w:cs="Arial"/>
          <w:i/>
          <w:iCs/>
          <w:sz w:val="20"/>
          <w:szCs w:val="20"/>
        </w:rPr>
        <w:t>s</w:t>
      </w:r>
      <w:r w:rsidRPr="00FE1ED1">
        <w:rPr>
          <w:rFonts w:cs="Arial"/>
          <w:i/>
          <w:iCs/>
          <w:sz w:val="20"/>
          <w:szCs w:val="20"/>
        </w:rPr>
        <w:t xml:space="preserve"> </w:t>
      </w:r>
      <w:r w:rsidR="00131330" w:rsidRPr="00FE1ED1">
        <w:rPr>
          <w:rFonts w:cs="Arial"/>
          <w:i/>
          <w:iCs/>
          <w:sz w:val="20"/>
          <w:szCs w:val="20"/>
        </w:rPr>
        <w:t>are</w:t>
      </w:r>
      <w:r w:rsidRPr="00FE1ED1">
        <w:rPr>
          <w:rFonts w:cs="Arial"/>
          <w:i/>
          <w:iCs/>
          <w:sz w:val="20"/>
          <w:szCs w:val="20"/>
        </w:rPr>
        <w:t xml:space="preserve"> considered the “moderator” by default. Moderators do not receive speaker benefits. If the submitter/moderator intends to present and wishes to receive speaker benefits, they must be added as a speaker and will be included in the speaker total. Use “Statement of Need” to describe </w:t>
      </w:r>
      <w:r w:rsidR="00131330" w:rsidRPr="00FE1ED1">
        <w:rPr>
          <w:rFonts w:cs="Arial"/>
          <w:i/>
          <w:iCs/>
          <w:sz w:val="20"/>
          <w:szCs w:val="20"/>
        </w:rPr>
        <w:t xml:space="preserve">the </w:t>
      </w:r>
      <w:r w:rsidRPr="00FE1ED1">
        <w:rPr>
          <w:rFonts w:cs="Arial"/>
          <w:i/>
          <w:iCs/>
          <w:sz w:val="20"/>
          <w:szCs w:val="20"/>
        </w:rPr>
        <w:t xml:space="preserve">need for speakers above the </w:t>
      </w:r>
      <w:r w:rsidR="00131330" w:rsidRPr="00FE1ED1">
        <w:rPr>
          <w:rFonts w:cs="Arial"/>
          <w:i/>
          <w:iCs/>
          <w:sz w:val="20"/>
          <w:szCs w:val="20"/>
        </w:rPr>
        <w:t>typical</w:t>
      </w:r>
      <w:r w:rsidRPr="00FE1ED1">
        <w:rPr>
          <w:rFonts w:cs="Arial"/>
          <w:i/>
          <w:iCs/>
          <w:sz w:val="20"/>
          <w:szCs w:val="20"/>
        </w:rPr>
        <w:t xml:space="preserve"> number of speakers.</w:t>
      </w:r>
    </w:p>
    <w:p w14:paraId="7DE9E3D7" w14:textId="77777777" w:rsidR="008525EE" w:rsidRPr="00FE1ED1" w:rsidRDefault="008525EE" w:rsidP="008525EE">
      <w:pPr>
        <w:rPr>
          <w:rFonts w:cs="Arial"/>
          <w:sz w:val="10"/>
          <w:szCs w:val="10"/>
        </w:rPr>
      </w:pPr>
    </w:p>
    <w:p w14:paraId="10D6B7DA" w14:textId="63989369" w:rsidR="008525EE" w:rsidRPr="00FE1ED1" w:rsidRDefault="008525EE" w:rsidP="008525EE">
      <w:pPr>
        <w:pStyle w:val="ListParagraph"/>
        <w:rPr>
          <w:rFonts w:cs="Arial"/>
          <w:b/>
          <w:bCs/>
          <w:szCs w:val="22"/>
        </w:rPr>
      </w:pPr>
      <w:r w:rsidRPr="00FE1ED1">
        <w:rPr>
          <w:rFonts w:cs="Arial"/>
          <w:b/>
          <w:bCs/>
          <w:szCs w:val="22"/>
        </w:rPr>
        <w:t>A</w:t>
      </w:r>
      <w:r w:rsidR="00CD0483" w:rsidRPr="00FE1ED1">
        <w:rPr>
          <w:rFonts w:cs="Arial"/>
          <w:b/>
          <w:bCs/>
          <w:szCs w:val="22"/>
        </w:rPr>
        <w:t>DLM</w:t>
      </w:r>
      <w:r w:rsidRPr="00FE1ED1">
        <w:rPr>
          <w:rFonts w:cs="Arial"/>
          <w:b/>
          <w:bCs/>
          <w:szCs w:val="22"/>
        </w:rPr>
        <w:t xml:space="preserve"> University Courses</w:t>
      </w:r>
    </w:p>
    <w:p w14:paraId="1857ECB5" w14:textId="3C1BE10E" w:rsidR="008525EE" w:rsidRPr="00FE1ED1" w:rsidRDefault="008525EE" w:rsidP="00E90FEC">
      <w:pPr>
        <w:pStyle w:val="ListParagraph"/>
        <w:numPr>
          <w:ilvl w:val="1"/>
          <w:numId w:val="49"/>
        </w:numPr>
        <w:ind w:left="1080"/>
        <w:rPr>
          <w:rFonts w:cs="Arial"/>
          <w:szCs w:val="22"/>
        </w:rPr>
      </w:pPr>
      <w:r w:rsidRPr="00FE1ED1">
        <w:rPr>
          <w:rFonts w:cs="Arial"/>
          <w:szCs w:val="22"/>
        </w:rPr>
        <w:t>3-hour courses typically have up to 3 speakers in total.</w:t>
      </w:r>
    </w:p>
    <w:p w14:paraId="00208C50" w14:textId="38AA16B7" w:rsidR="008525EE" w:rsidRPr="00FE1ED1" w:rsidRDefault="008525EE" w:rsidP="00E90FEC">
      <w:pPr>
        <w:pStyle w:val="ListParagraph"/>
        <w:numPr>
          <w:ilvl w:val="1"/>
          <w:numId w:val="49"/>
        </w:numPr>
        <w:ind w:left="1080"/>
        <w:rPr>
          <w:rFonts w:cs="Arial"/>
          <w:szCs w:val="22"/>
        </w:rPr>
      </w:pPr>
      <w:r w:rsidRPr="00FE1ED1">
        <w:rPr>
          <w:rFonts w:cs="Arial"/>
          <w:szCs w:val="22"/>
        </w:rPr>
        <w:t>6-hour courses typically have up to 4 speakers in total.</w:t>
      </w:r>
    </w:p>
    <w:p w14:paraId="17B75A46" w14:textId="77777777" w:rsidR="008525EE" w:rsidRPr="00FE1ED1" w:rsidRDefault="008525EE" w:rsidP="008525EE">
      <w:pPr>
        <w:pStyle w:val="ListParagraph"/>
        <w:rPr>
          <w:rFonts w:cs="Arial"/>
          <w:b/>
          <w:bCs/>
          <w:sz w:val="10"/>
          <w:szCs w:val="10"/>
        </w:rPr>
      </w:pPr>
    </w:p>
    <w:p w14:paraId="17B6F63C" w14:textId="678FEE56" w:rsidR="008525EE" w:rsidRPr="00FE1ED1" w:rsidRDefault="008525EE" w:rsidP="008525EE">
      <w:pPr>
        <w:pStyle w:val="ListParagraph"/>
        <w:rPr>
          <w:rFonts w:cs="Arial"/>
          <w:b/>
          <w:bCs/>
          <w:szCs w:val="22"/>
        </w:rPr>
      </w:pPr>
      <w:r w:rsidRPr="00FE1ED1">
        <w:rPr>
          <w:rFonts w:cs="Arial"/>
          <w:b/>
          <w:bCs/>
          <w:szCs w:val="22"/>
        </w:rPr>
        <w:t>Scientific Sessions</w:t>
      </w:r>
    </w:p>
    <w:p w14:paraId="611112A5" w14:textId="7B93410C" w:rsidR="008525EE" w:rsidRPr="00FE1ED1" w:rsidRDefault="008525EE" w:rsidP="00E90FEC">
      <w:pPr>
        <w:pStyle w:val="ListParagraph"/>
        <w:numPr>
          <w:ilvl w:val="1"/>
          <w:numId w:val="49"/>
        </w:numPr>
        <w:ind w:left="1080"/>
        <w:rPr>
          <w:rFonts w:cs="Arial"/>
          <w:szCs w:val="22"/>
        </w:rPr>
      </w:pPr>
      <w:r w:rsidRPr="00FE1ED1">
        <w:rPr>
          <w:rFonts w:cs="Arial"/>
          <w:szCs w:val="22"/>
        </w:rPr>
        <w:t>1.5-hour sessions only; typically have 2 speakers in total</w:t>
      </w:r>
      <w:r w:rsidR="00596213">
        <w:rPr>
          <w:rFonts w:cs="Arial"/>
          <w:szCs w:val="22"/>
        </w:rPr>
        <w:t>.</w:t>
      </w:r>
      <w:r w:rsidR="00596213">
        <w:rPr>
          <w:rFonts w:cs="Arial"/>
          <w:szCs w:val="22"/>
        </w:rPr>
        <w:br/>
        <w:t>If proposing 3 or more speakers, use the Statement of Need to describe why.</w:t>
      </w:r>
    </w:p>
    <w:p w14:paraId="3E30FA0E" w14:textId="77777777" w:rsidR="008525EE" w:rsidRPr="00FE1ED1" w:rsidRDefault="008525EE" w:rsidP="008525EE">
      <w:pPr>
        <w:pStyle w:val="ListParagraph"/>
        <w:rPr>
          <w:rFonts w:cs="Arial"/>
          <w:b/>
          <w:bCs/>
          <w:sz w:val="10"/>
          <w:szCs w:val="10"/>
        </w:rPr>
      </w:pPr>
    </w:p>
    <w:p w14:paraId="689D3AEF" w14:textId="77777777" w:rsidR="008525EE" w:rsidRPr="00FE1ED1" w:rsidRDefault="008525EE" w:rsidP="008525EE">
      <w:pPr>
        <w:pStyle w:val="ListParagraph"/>
        <w:rPr>
          <w:rFonts w:cs="Arial"/>
          <w:b/>
          <w:bCs/>
          <w:szCs w:val="22"/>
        </w:rPr>
      </w:pPr>
      <w:r w:rsidRPr="00FE1ED1">
        <w:rPr>
          <w:rFonts w:cs="Arial"/>
          <w:b/>
          <w:bCs/>
          <w:szCs w:val="22"/>
        </w:rPr>
        <w:t>Roundtable Sessions</w:t>
      </w:r>
    </w:p>
    <w:p w14:paraId="4A1AD5EA" w14:textId="42697630" w:rsidR="008525EE" w:rsidRPr="00FE1ED1" w:rsidRDefault="008525EE" w:rsidP="00E90FEC">
      <w:pPr>
        <w:pStyle w:val="ListParagraph"/>
        <w:numPr>
          <w:ilvl w:val="1"/>
          <w:numId w:val="49"/>
        </w:numPr>
        <w:ind w:left="1080"/>
        <w:rPr>
          <w:rFonts w:cs="Arial"/>
          <w:szCs w:val="22"/>
        </w:rPr>
      </w:pPr>
      <w:r w:rsidRPr="00FE1ED1">
        <w:rPr>
          <w:rFonts w:cs="Arial"/>
          <w:szCs w:val="22"/>
        </w:rPr>
        <w:t>1</w:t>
      </w:r>
      <w:r w:rsidR="00131330" w:rsidRPr="00FE1ED1">
        <w:rPr>
          <w:rFonts w:cs="Arial"/>
          <w:szCs w:val="22"/>
        </w:rPr>
        <w:t>-hour</w:t>
      </w:r>
      <w:r w:rsidRPr="00FE1ED1">
        <w:rPr>
          <w:rFonts w:cs="Arial"/>
          <w:szCs w:val="22"/>
        </w:rPr>
        <w:t xml:space="preserve"> </w:t>
      </w:r>
      <w:r w:rsidR="00131330" w:rsidRPr="00FE1ED1">
        <w:rPr>
          <w:rFonts w:cs="Arial"/>
          <w:szCs w:val="22"/>
        </w:rPr>
        <w:t>r</w:t>
      </w:r>
      <w:r w:rsidRPr="00FE1ED1">
        <w:rPr>
          <w:rFonts w:cs="Arial"/>
          <w:szCs w:val="22"/>
        </w:rPr>
        <w:t>oundtable</w:t>
      </w:r>
      <w:r w:rsidR="00131330" w:rsidRPr="00FE1ED1">
        <w:rPr>
          <w:rFonts w:cs="Arial"/>
          <w:szCs w:val="22"/>
        </w:rPr>
        <w:t>s</w:t>
      </w:r>
      <w:r w:rsidRPr="00FE1ED1">
        <w:rPr>
          <w:rFonts w:cs="Arial"/>
          <w:szCs w:val="22"/>
        </w:rPr>
        <w:t xml:space="preserve"> </w:t>
      </w:r>
      <w:r w:rsidR="00131330" w:rsidRPr="00FE1ED1">
        <w:rPr>
          <w:rFonts w:cs="Arial"/>
          <w:szCs w:val="22"/>
        </w:rPr>
        <w:t>have 1 speaker</w:t>
      </w:r>
      <w:r w:rsidR="008D0F3C" w:rsidRPr="00FE1ED1">
        <w:rPr>
          <w:rFonts w:cs="Arial"/>
          <w:szCs w:val="22"/>
        </w:rPr>
        <w:t xml:space="preserve"> with</w:t>
      </w:r>
      <w:r w:rsidR="00131330" w:rsidRPr="00FE1ED1">
        <w:rPr>
          <w:rFonts w:cs="Arial"/>
          <w:szCs w:val="22"/>
        </w:rPr>
        <w:t xml:space="preserve"> no exceptions.</w:t>
      </w:r>
    </w:p>
    <w:p w14:paraId="028D5119" w14:textId="77777777" w:rsidR="008525EE" w:rsidRPr="00FE1ED1" w:rsidRDefault="008525EE" w:rsidP="008525EE">
      <w:pPr>
        <w:rPr>
          <w:rFonts w:cs="Arial"/>
          <w:b/>
          <w:bCs/>
          <w:szCs w:val="22"/>
        </w:rPr>
      </w:pPr>
    </w:p>
    <w:p w14:paraId="61A854B9" w14:textId="77777777" w:rsidR="00131330" w:rsidRPr="00FE1ED1" w:rsidRDefault="00131330" w:rsidP="008525EE">
      <w:pPr>
        <w:rPr>
          <w:rFonts w:cs="Arial"/>
          <w:b/>
          <w:bCs/>
          <w:szCs w:val="22"/>
        </w:rPr>
      </w:pPr>
    </w:p>
    <w:p w14:paraId="33B3CA3F" w14:textId="3AF41967" w:rsidR="00FE1ED1" w:rsidRPr="00167784" w:rsidRDefault="00131330" w:rsidP="00FE1ED1">
      <w:pPr>
        <w:rPr>
          <w:rFonts w:cs="Arial"/>
          <w:sz w:val="26"/>
          <w:szCs w:val="26"/>
        </w:rPr>
      </w:pPr>
      <w:r w:rsidRPr="00FE1ED1">
        <w:rPr>
          <w:rFonts w:cs="Arial"/>
          <w:b/>
          <w:bCs/>
          <w:sz w:val="26"/>
          <w:szCs w:val="26"/>
        </w:rPr>
        <w:t>SUBMITTER/MODERATOR OR ROUNDTABLE SPEAKER:</w:t>
      </w:r>
      <w:r w:rsidR="00FE1ED1" w:rsidRPr="00FE1ED1">
        <w:rPr>
          <w:rFonts w:cs="Arial"/>
          <w:b/>
          <w:bCs/>
          <w:sz w:val="26"/>
          <w:szCs w:val="26"/>
        </w:rPr>
        <w:br/>
      </w:r>
      <w:r w:rsidR="00FE1ED1" w:rsidRPr="00167784">
        <w:rPr>
          <w:rFonts w:cs="Arial"/>
          <w:sz w:val="26"/>
          <w:szCs w:val="26"/>
        </w:rPr>
        <w:t xml:space="preserve">Moderators are not considered a speaker unless added as </w:t>
      </w:r>
      <w:r w:rsidR="00FE1ED1">
        <w:rPr>
          <w:rFonts w:cs="Arial"/>
          <w:sz w:val="26"/>
          <w:szCs w:val="26"/>
        </w:rPr>
        <w:t>one</w:t>
      </w:r>
      <w:r w:rsidR="00C15AE3">
        <w:rPr>
          <w:rFonts w:cs="Arial"/>
          <w:sz w:val="26"/>
          <w:szCs w:val="26"/>
        </w:rPr>
        <w:t xml:space="preserve"> below</w:t>
      </w:r>
      <w:r w:rsidR="00FE1ED1" w:rsidRPr="00167784">
        <w:rPr>
          <w:rFonts w:cs="Arial"/>
          <w:sz w:val="26"/>
          <w:szCs w:val="26"/>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0E3436" w:rsidRPr="00FE1ED1" w14:paraId="51F90572" w14:textId="77777777" w:rsidTr="008D0F3C">
        <w:tc>
          <w:tcPr>
            <w:tcW w:w="2790" w:type="dxa"/>
          </w:tcPr>
          <w:p w14:paraId="10C541FE" w14:textId="77777777" w:rsidR="000E3436" w:rsidRPr="00FE1ED1" w:rsidRDefault="000E3436" w:rsidP="00417CD5">
            <w:pPr>
              <w:jc w:val="right"/>
            </w:pPr>
            <w:r w:rsidRPr="00FE1ED1">
              <w:t>Name and credentials:</w:t>
            </w:r>
          </w:p>
        </w:tc>
        <w:tc>
          <w:tcPr>
            <w:tcW w:w="6570" w:type="dxa"/>
            <w:tcBorders>
              <w:top w:val="dotted" w:sz="4" w:space="0" w:color="auto"/>
              <w:bottom w:val="dotted" w:sz="4" w:space="0" w:color="auto"/>
            </w:tcBorders>
            <w:shd w:val="clear" w:color="auto" w:fill="D9D9D9" w:themeFill="background1" w:themeFillShade="D9"/>
            <w:vAlign w:val="center"/>
          </w:tcPr>
          <w:p w14:paraId="7A816B29" w14:textId="77777777" w:rsidR="000E3436" w:rsidRPr="00FE1ED1" w:rsidRDefault="000E3436" w:rsidP="000E3436">
            <w:pPr>
              <w:rPr>
                <w:rFonts w:cs="Arial"/>
                <w:szCs w:val="22"/>
              </w:rPr>
            </w:pPr>
          </w:p>
        </w:tc>
      </w:tr>
      <w:tr w:rsidR="000E3436" w:rsidRPr="00FE1ED1" w14:paraId="317CE5A1" w14:textId="77777777" w:rsidTr="008D0F3C">
        <w:tc>
          <w:tcPr>
            <w:tcW w:w="2790" w:type="dxa"/>
          </w:tcPr>
          <w:p w14:paraId="5952C280" w14:textId="77777777" w:rsidR="000E3436" w:rsidRPr="00FE1ED1" w:rsidRDefault="000E3436" w:rsidP="00417CD5">
            <w:pPr>
              <w:jc w:val="right"/>
              <w:rPr>
                <w:rFonts w:cs="Arial"/>
                <w:szCs w:val="22"/>
              </w:rPr>
            </w:pPr>
            <w:r w:rsidRPr="00FE1ED1">
              <w:t xml:space="preserve">Position(s)/Title(s): </w:t>
            </w:r>
          </w:p>
        </w:tc>
        <w:tc>
          <w:tcPr>
            <w:tcW w:w="6570" w:type="dxa"/>
            <w:tcBorders>
              <w:top w:val="dotted" w:sz="4" w:space="0" w:color="auto"/>
              <w:bottom w:val="dotted" w:sz="4" w:space="0" w:color="auto"/>
            </w:tcBorders>
            <w:shd w:val="clear" w:color="auto" w:fill="D9D9D9" w:themeFill="background1" w:themeFillShade="D9"/>
            <w:vAlign w:val="center"/>
          </w:tcPr>
          <w:p w14:paraId="56FC8B67" w14:textId="77777777" w:rsidR="000E3436" w:rsidRPr="00FE1ED1" w:rsidRDefault="000E3436" w:rsidP="000E3436">
            <w:pPr>
              <w:rPr>
                <w:rFonts w:cs="Arial"/>
                <w:szCs w:val="22"/>
              </w:rPr>
            </w:pPr>
          </w:p>
        </w:tc>
      </w:tr>
      <w:tr w:rsidR="000E3436" w:rsidRPr="00FE1ED1" w14:paraId="7D51845F" w14:textId="77777777" w:rsidTr="008D0F3C">
        <w:tc>
          <w:tcPr>
            <w:tcW w:w="2790" w:type="dxa"/>
          </w:tcPr>
          <w:p w14:paraId="1F822AF4" w14:textId="77777777" w:rsidR="000E3436" w:rsidRPr="00FE1ED1" w:rsidRDefault="000E3436" w:rsidP="00417CD5">
            <w:pPr>
              <w:jc w:val="right"/>
              <w:rPr>
                <w:rFonts w:cs="Arial"/>
                <w:szCs w:val="22"/>
              </w:rPr>
            </w:pPr>
            <w:r w:rsidRPr="00FE1ED1">
              <w:t>Institution(s)/Employer(s):</w:t>
            </w:r>
          </w:p>
        </w:tc>
        <w:tc>
          <w:tcPr>
            <w:tcW w:w="6570" w:type="dxa"/>
            <w:tcBorders>
              <w:top w:val="dotted" w:sz="4" w:space="0" w:color="auto"/>
              <w:bottom w:val="dotted" w:sz="4" w:space="0" w:color="auto"/>
            </w:tcBorders>
            <w:shd w:val="clear" w:color="auto" w:fill="D9D9D9" w:themeFill="background1" w:themeFillShade="D9"/>
            <w:vAlign w:val="center"/>
          </w:tcPr>
          <w:p w14:paraId="5FB6A7D5" w14:textId="77777777" w:rsidR="000E3436" w:rsidRPr="00FE1ED1" w:rsidRDefault="000E3436" w:rsidP="000E3436">
            <w:pPr>
              <w:rPr>
                <w:rFonts w:cs="Arial"/>
                <w:szCs w:val="22"/>
              </w:rPr>
            </w:pPr>
          </w:p>
        </w:tc>
      </w:tr>
      <w:tr w:rsidR="000E3436" w:rsidRPr="00FE1ED1" w14:paraId="7DCB531B" w14:textId="77777777" w:rsidTr="008D0F3C">
        <w:tc>
          <w:tcPr>
            <w:tcW w:w="2790" w:type="dxa"/>
          </w:tcPr>
          <w:p w14:paraId="3B50233A" w14:textId="77777777" w:rsidR="000E3436" w:rsidRPr="00FE1ED1" w:rsidRDefault="000E3436" w:rsidP="00417CD5">
            <w:pPr>
              <w:jc w:val="right"/>
              <w:rPr>
                <w:rFonts w:cs="Arial"/>
                <w:szCs w:val="22"/>
              </w:rPr>
            </w:pPr>
            <w:r w:rsidRPr="00FE1ED1">
              <w:t>Address:</w:t>
            </w:r>
          </w:p>
        </w:tc>
        <w:tc>
          <w:tcPr>
            <w:tcW w:w="6570" w:type="dxa"/>
            <w:tcBorders>
              <w:top w:val="dotted" w:sz="4" w:space="0" w:color="auto"/>
              <w:bottom w:val="dotted" w:sz="4" w:space="0" w:color="auto"/>
            </w:tcBorders>
            <w:shd w:val="clear" w:color="auto" w:fill="D9D9D9" w:themeFill="background1" w:themeFillShade="D9"/>
            <w:vAlign w:val="center"/>
          </w:tcPr>
          <w:p w14:paraId="0C644582" w14:textId="77777777" w:rsidR="000E3436" w:rsidRPr="00FE1ED1" w:rsidRDefault="000E3436" w:rsidP="000E3436">
            <w:pPr>
              <w:rPr>
                <w:rFonts w:cs="Arial"/>
                <w:szCs w:val="22"/>
              </w:rPr>
            </w:pPr>
          </w:p>
        </w:tc>
      </w:tr>
      <w:tr w:rsidR="000E3436" w:rsidRPr="00FE1ED1" w14:paraId="5C7E1E94" w14:textId="77777777" w:rsidTr="008D0F3C">
        <w:tc>
          <w:tcPr>
            <w:tcW w:w="2790" w:type="dxa"/>
          </w:tcPr>
          <w:p w14:paraId="7C402C90" w14:textId="77777777" w:rsidR="000E3436" w:rsidRPr="00FE1ED1" w:rsidRDefault="000E3436" w:rsidP="00417CD5">
            <w:pPr>
              <w:jc w:val="right"/>
              <w:rPr>
                <w:rFonts w:cs="Arial"/>
                <w:szCs w:val="22"/>
              </w:rPr>
            </w:pPr>
            <w:r w:rsidRPr="00FE1ED1">
              <w:t>Email:</w:t>
            </w:r>
          </w:p>
        </w:tc>
        <w:tc>
          <w:tcPr>
            <w:tcW w:w="6570" w:type="dxa"/>
            <w:tcBorders>
              <w:top w:val="dotted" w:sz="4" w:space="0" w:color="auto"/>
              <w:bottom w:val="dotted" w:sz="4" w:space="0" w:color="auto"/>
            </w:tcBorders>
            <w:shd w:val="clear" w:color="auto" w:fill="D9D9D9" w:themeFill="background1" w:themeFillShade="D9"/>
            <w:vAlign w:val="center"/>
          </w:tcPr>
          <w:p w14:paraId="44FA96F5" w14:textId="77777777" w:rsidR="000E3436" w:rsidRPr="00FE1ED1" w:rsidRDefault="000E3436" w:rsidP="000E3436">
            <w:pPr>
              <w:rPr>
                <w:rFonts w:cs="Arial"/>
                <w:szCs w:val="22"/>
              </w:rPr>
            </w:pPr>
          </w:p>
        </w:tc>
      </w:tr>
      <w:tr w:rsidR="000E3436" w:rsidRPr="00FE1ED1" w14:paraId="30DE107A" w14:textId="77777777" w:rsidTr="008D0F3C">
        <w:tc>
          <w:tcPr>
            <w:tcW w:w="2790" w:type="dxa"/>
          </w:tcPr>
          <w:p w14:paraId="6D67EAFB" w14:textId="77777777" w:rsidR="000E3436" w:rsidRPr="00FE1ED1" w:rsidRDefault="000E3436" w:rsidP="00417CD5">
            <w:pPr>
              <w:jc w:val="right"/>
              <w:rPr>
                <w:rFonts w:cs="Arial"/>
                <w:szCs w:val="22"/>
              </w:rPr>
            </w:pPr>
            <w:r w:rsidRPr="00FE1ED1">
              <w:t>Office phone:</w:t>
            </w:r>
          </w:p>
        </w:tc>
        <w:tc>
          <w:tcPr>
            <w:tcW w:w="6570" w:type="dxa"/>
            <w:tcBorders>
              <w:top w:val="dotted" w:sz="4" w:space="0" w:color="auto"/>
              <w:bottom w:val="dotted" w:sz="4" w:space="0" w:color="auto"/>
            </w:tcBorders>
            <w:shd w:val="clear" w:color="auto" w:fill="D9D9D9" w:themeFill="background1" w:themeFillShade="D9"/>
            <w:vAlign w:val="center"/>
          </w:tcPr>
          <w:p w14:paraId="46AE8982" w14:textId="77777777" w:rsidR="000E3436" w:rsidRPr="00FE1ED1" w:rsidRDefault="000E3436" w:rsidP="000E3436">
            <w:pPr>
              <w:rPr>
                <w:rFonts w:cs="Arial"/>
                <w:szCs w:val="22"/>
              </w:rPr>
            </w:pPr>
          </w:p>
        </w:tc>
      </w:tr>
      <w:tr w:rsidR="000E3436" w:rsidRPr="00FE1ED1" w14:paraId="70BBEBFA" w14:textId="77777777" w:rsidTr="008D0F3C">
        <w:tc>
          <w:tcPr>
            <w:tcW w:w="2790" w:type="dxa"/>
          </w:tcPr>
          <w:p w14:paraId="522AE067" w14:textId="77777777" w:rsidR="000E3436" w:rsidRPr="00FE1ED1" w:rsidRDefault="000E3436" w:rsidP="00417CD5">
            <w:pPr>
              <w:jc w:val="right"/>
              <w:rPr>
                <w:rFonts w:cs="Arial"/>
                <w:szCs w:val="22"/>
              </w:rPr>
            </w:pPr>
            <w:r w:rsidRPr="00FE1ED1">
              <w:t>Cell phone:</w:t>
            </w:r>
          </w:p>
        </w:tc>
        <w:tc>
          <w:tcPr>
            <w:tcW w:w="6570" w:type="dxa"/>
            <w:tcBorders>
              <w:top w:val="dotted" w:sz="4" w:space="0" w:color="auto"/>
              <w:bottom w:val="dotted" w:sz="4" w:space="0" w:color="auto"/>
            </w:tcBorders>
            <w:shd w:val="clear" w:color="auto" w:fill="D9D9D9" w:themeFill="background1" w:themeFillShade="D9"/>
            <w:vAlign w:val="center"/>
          </w:tcPr>
          <w:p w14:paraId="51EF9F37" w14:textId="77777777" w:rsidR="000E3436" w:rsidRPr="00FE1ED1" w:rsidRDefault="000E3436" w:rsidP="000E3436">
            <w:pPr>
              <w:rPr>
                <w:rFonts w:cs="Arial"/>
                <w:szCs w:val="22"/>
              </w:rPr>
            </w:pPr>
          </w:p>
        </w:tc>
      </w:tr>
    </w:tbl>
    <w:p w14:paraId="2AD1E90C" w14:textId="77777777" w:rsidR="00131330" w:rsidRPr="00FE1ED1" w:rsidRDefault="00131330" w:rsidP="000E3436">
      <w:pPr>
        <w:rPr>
          <w:rFonts w:cs="Arial"/>
          <w:szCs w:val="22"/>
        </w:rPr>
      </w:pPr>
    </w:p>
    <w:p w14:paraId="0FEB2641" w14:textId="77777777" w:rsidR="00E90FEC" w:rsidRPr="00FE1ED1" w:rsidRDefault="00E90FEC" w:rsidP="000E3436">
      <w:pPr>
        <w:rPr>
          <w:rFonts w:cs="Arial"/>
          <w:szCs w:val="22"/>
        </w:rPr>
      </w:pPr>
    </w:p>
    <w:p w14:paraId="7F5048A6" w14:textId="3B6F342E" w:rsidR="00D21573" w:rsidRPr="00FE1ED1" w:rsidRDefault="00D21573" w:rsidP="00D21573">
      <w:pPr>
        <w:rPr>
          <w:rFonts w:cs="Arial"/>
          <w:sz w:val="26"/>
          <w:szCs w:val="26"/>
        </w:rPr>
      </w:pPr>
      <w:r w:rsidRPr="00FE1ED1">
        <w:rPr>
          <w:rFonts w:cs="Arial"/>
          <w:b/>
          <w:bCs/>
          <w:sz w:val="26"/>
          <w:szCs w:val="26"/>
        </w:rPr>
        <w:t>SPEAKER 1:</w:t>
      </w:r>
      <w:r w:rsidRPr="00FE1ED1">
        <w:rPr>
          <w:rFonts w:cs="Arial"/>
          <w:sz w:val="26"/>
          <w:szCs w:val="26"/>
        </w:rPr>
        <w:t xml:space="preserve"> </w:t>
      </w:r>
      <w:r w:rsidR="000E3436" w:rsidRPr="00FE1ED1">
        <w:rPr>
          <w:rFonts w:cs="Arial"/>
          <w:sz w:val="26"/>
          <w:szCs w:val="26"/>
        </w:rPr>
        <w:t xml:space="preserve">Additional speakers not required for </w:t>
      </w:r>
      <w:r w:rsidRPr="00FE1ED1">
        <w:rPr>
          <w:rFonts w:cs="Arial"/>
          <w:sz w:val="26"/>
          <w:szCs w:val="26"/>
        </w:rPr>
        <w:t>roundtables.</w:t>
      </w:r>
    </w:p>
    <w:tbl>
      <w:tblPr>
        <w:tblStyle w:val="TableGrid"/>
        <w:tblW w:w="936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2790"/>
        <w:gridCol w:w="6570"/>
      </w:tblGrid>
      <w:tr w:rsidR="000E3436" w:rsidRPr="00FE1ED1" w14:paraId="0400C406" w14:textId="77777777" w:rsidTr="008D0F3C">
        <w:tc>
          <w:tcPr>
            <w:tcW w:w="2790" w:type="dxa"/>
          </w:tcPr>
          <w:p w14:paraId="31B63695" w14:textId="3A729E77" w:rsidR="00D21573" w:rsidRPr="00FE1ED1" w:rsidRDefault="000E3436" w:rsidP="000E3436">
            <w:pPr>
              <w:jc w:val="right"/>
              <w:rPr>
                <w:rFonts w:cs="Arial"/>
                <w:b/>
                <w:bCs/>
                <w:szCs w:val="22"/>
              </w:rPr>
            </w:pPr>
            <w:r w:rsidRPr="00FE1ED1">
              <w:rPr>
                <w:b/>
                <w:bCs/>
              </w:rPr>
              <w:t xml:space="preserve">Presentation Title </w:t>
            </w:r>
            <w:r w:rsidRPr="00FE1ED1">
              <w:rPr>
                <w:b/>
                <w:bCs/>
              </w:rPr>
              <w:br/>
              <w:t>(</w:t>
            </w:r>
            <w:r w:rsidR="008D0F3C" w:rsidRPr="00FE1ED1">
              <w:rPr>
                <w:b/>
                <w:bCs/>
              </w:rPr>
              <w:t>20-word</w:t>
            </w:r>
            <w:r w:rsidRPr="00FE1ED1">
              <w:rPr>
                <w:b/>
                <w:bCs/>
              </w:rPr>
              <w:t xml:space="preserve"> max):</w:t>
            </w:r>
          </w:p>
        </w:tc>
        <w:tc>
          <w:tcPr>
            <w:tcW w:w="6570" w:type="dxa"/>
            <w:shd w:val="clear" w:color="auto" w:fill="D9D9D9" w:themeFill="background1" w:themeFillShade="D9"/>
            <w:vAlign w:val="center"/>
          </w:tcPr>
          <w:p w14:paraId="3658B411" w14:textId="77777777" w:rsidR="00D21573" w:rsidRPr="00FE1ED1" w:rsidRDefault="00D21573" w:rsidP="000E3436">
            <w:pPr>
              <w:rPr>
                <w:rFonts w:cs="Arial"/>
                <w:szCs w:val="22"/>
              </w:rPr>
            </w:pPr>
          </w:p>
        </w:tc>
      </w:tr>
      <w:tr w:rsidR="000E3436" w:rsidRPr="00FE1ED1" w14:paraId="6433D9D1" w14:textId="77777777" w:rsidTr="008D0F3C">
        <w:tc>
          <w:tcPr>
            <w:tcW w:w="2790" w:type="dxa"/>
          </w:tcPr>
          <w:p w14:paraId="587FE792" w14:textId="50273224" w:rsidR="000E3436" w:rsidRPr="00FE1ED1" w:rsidRDefault="000E3436" w:rsidP="000E3436">
            <w:pPr>
              <w:jc w:val="right"/>
            </w:pPr>
            <w:r w:rsidRPr="00FE1ED1">
              <w:t>Name and credentials:</w:t>
            </w:r>
          </w:p>
        </w:tc>
        <w:tc>
          <w:tcPr>
            <w:tcW w:w="6570" w:type="dxa"/>
            <w:shd w:val="clear" w:color="auto" w:fill="D9D9D9" w:themeFill="background1" w:themeFillShade="D9"/>
            <w:vAlign w:val="center"/>
          </w:tcPr>
          <w:p w14:paraId="3DE3B8C3" w14:textId="77777777" w:rsidR="000E3436" w:rsidRPr="00FE1ED1" w:rsidRDefault="000E3436" w:rsidP="000E3436">
            <w:pPr>
              <w:rPr>
                <w:rFonts w:cs="Arial"/>
                <w:szCs w:val="22"/>
              </w:rPr>
            </w:pPr>
          </w:p>
        </w:tc>
      </w:tr>
      <w:tr w:rsidR="000E3436" w:rsidRPr="00FE1ED1" w14:paraId="31773D75" w14:textId="77777777" w:rsidTr="008D0F3C">
        <w:tc>
          <w:tcPr>
            <w:tcW w:w="2790" w:type="dxa"/>
          </w:tcPr>
          <w:p w14:paraId="2C6CD779" w14:textId="77777777" w:rsidR="00D21573" w:rsidRPr="00FE1ED1" w:rsidRDefault="00D21573" w:rsidP="00417CD5">
            <w:pPr>
              <w:jc w:val="right"/>
              <w:rPr>
                <w:rFonts w:cs="Arial"/>
                <w:szCs w:val="22"/>
              </w:rPr>
            </w:pPr>
            <w:r w:rsidRPr="00FE1ED1">
              <w:t xml:space="preserve">Position(s)/Title(s): </w:t>
            </w:r>
          </w:p>
        </w:tc>
        <w:tc>
          <w:tcPr>
            <w:tcW w:w="6570" w:type="dxa"/>
            <w:shd w:val="clear" w:color="auto" w:fill="D9D9D9" w:themeFill="background1" w:themeFillShade="D9"/>
            <w:vAlign w:val="center"/>
          </w:tcPr>
          <w:p w14:paraId="669306C2" w14:textId="77777777" w:rsidR="00D21573" w:rsidRPr="00FE1ED1" w:rsidRDefault="00D21573" w:rsidP="000E3436">
            <w:pPr>
              <w:rPr>
                <w:rFonts w:cs="Arial"/>
                <w:szCs w:val="22"/>
              </w:rPr>
            </w:pPr>
          </w:p>
        </w:tc>
      </w:tr>
      <w:tr w:rsidR="000E3436" w:rsidRPr="00FE1ED1" w14:paraId="61A1F647" w14:textId="77777777" w:rsidTr="008D0F3C">
        <w:tc>
          <w:tcPr>
            <w:tcW w:w="2790" w:type="dxa"/>
          </w:tcPr>
          <w:p w14:paraId="467D8A72" w14:textId="77777777" w:rsidR="00D21573" w:rsidRPr="00FE1ED1" w:rsidRDefault="00D21573" w:rsidP="00417CD5">
            <w:pPr>
              <w:jc w:val="right"/>
              <w:rPr>
                <w:rFonts w:cs="Arial"/>
                <w:szCs w:val="22"/>
              </w:rPr>
            </w:pPr>
            <w:r w:rsidRPr="00FE1ED1">
              <w:t>Institution(s)/Employer(s):</w:t>
            </w:r>
          </w:p>
        </w:tc>
        <w:tc>
          <w:tcPr>
            <w:tcW w:w="6570" w:type="dxa"/>
            <w:shd w:val="clear" w:color="auto" w:fill="D9D9D9" w:themeFill="background1" w:themeFillShade="D9"/>
            <w:vAlign w:val="center"/>
          </w:tcPr>
          <w:p w14:paraId="59350231" w14:textId="77777777" w:rsidR="00D21573" w:rsidRPr="00FE1ED1" w:rsidRDefault="00D21573" w:rsidP="000E3436">
            <w:pPr>
              <w:rPr>
                <w:rFonts w:cs="Arial"/>
                <w:szCs w:val="22"/>
              </w:rPr>
            </w:pPr>
          </w:p>
        </w:tc>
      </w:tr>
      <w:tr w:rsidR="000E3436" w:rsidRPr="00FE1ED1" w14:paraId="7AEF7298" w14:textId="77777777" w:rsidTr="008D0F3C">
        <w:tc>
          <w:tcPr>
            <w:tcW w:w="2790" w:type="dxa"/>
          </w:tcPr>
          <w:p w14:paraId="1D71F1E3" w14:textId="77777777" w:rsidR="00D21573" w:rsidRPr="00FE1ED1" w:rsidRDefault="00D21573" w:rsidP="00417CD5">
            <w:pPr>
              <w:jc w:val="right"/>
              <w:rPr>
                <w:rFonts w:cs="Arial"/>
                <w:szCs w:val="22"/>
              </w:rPr>
            </w:pPr>
            <w:r w:rsidRPr="00FE1ED1">
              <w:t>Address:</w:t>
            </w:r>
          </w:p>
        </w:tc>
        <w:tc>
          <w:tcPr>
            <w:tcW w:w="6570" w:type="dxa"/>
            <w:shd w:val="clear" w:color="auto" w:fill="D9D9D9" w:themeFill="background1" w:themeFillShade="D9"/>
            <w:vAlign w:val="center"/>
          </w:tcPr>
          <w:p w14:paraId="3759611D" w14:textId="77777777" w:rsidR="00D21573" w:rsidRPr="00FE1ED1" w:rsidRDefault="00D21573" w:rsidP="000E3436">
            <w:pPr>
              <w:rPr>
                <w:rFonts w:cs="Arial"/>
                <w:szCs w:val="22"/>
              </w:rPr>
            </w:pPr>
          </w:p>
        </w:tc>
      </w:tr>
      <w:tr w:rsidR="000E3436" w:rsidRPr="00FE1ED1" w14:paraId="25D1C111" w14:textId="77777777" w:rsidTr="008D0F3C">
        <w:tc>
          <w:tcPr>
            <w:tcW w:w="2790" w:type="dxa"/>
          </w:tcPr>
          <w:p w14:paraId="4F0C21FC" w14:textId="77777777" w:rsidR="00D21573" w:rsidRPr="00FE1ED1" w:rsidRDefault="00D21573" w:rsidP="00417CD5">
            <w:pPr>
              <w:jc w:val="right"/>
              <w:rPr>
                <w:rFonts w:cs="Arial"/>
                <w:szCs w:val="22"/>
              </w:rPr>
            </w:pPr>
            <w:r w:rsidRPr="00FE1ED1">
              <w:t>Email:</w:t>
            </w:r>
          </w:p>
        </w:tc>
        <w:tc>
          <w:tcPr>
            <w:tcW w:w="6570" w:type="dxa"/>
            <w:shd w:val="clear" w:color="auto" w:fill="D9D9D9" w:themeFill="background1" w:themeFillShade="D9"/>
            <w:vAlign w:val="center"/>
          </w:tcPr>
          <w:p w14:paraId="1F80A8A0" w14:textId="77777777" w:rsidR="00D21573" w:rsidRPr="00FE1ED1" w:rsidRDefault="00D21573" w:rsidP="000E3436">
            <w:pPr>
              <w:rPr>
                <w:rFonts w:cs="Arial"/>
                <w:szCs w:val="22"/>
              </w:rPr>
            </w:pPr>
          </w:p>
        </w:tc>
      </w:tr>
      <w:tr w:rsidR="000E3436" w:rsidRPr="00FE1ED1" w14:paraId="47B006C8" w14:textId="77777777" w:rsidTr="008D0F3C">
        <w:tc>
          <w:tcPr>
            <w:tcW w:w="2790" w:type="dxa"/>
          </w:tcPr>
          <w:p w14:paraId="7AE872D4" w14:textId="77777777" w:rsidR="00D21573" w:rsidRPr="00FE1ED1" w:rsidRDefault="00D21573" w:rsidP="00417CD5">
            <w:pPr>
              <w:jc w:val="right"/>
              <w:rPr>
                <w:rFonts w:cs="Arial"/>
                <w:szCs w:val="22"/>
              </w:rPr>
            </w:pPr>
            <w:r w:rsidRPr="00FE1ED1">
              <w:t>Office phone:</w:t>
            </w:r>
          </w:p>
        </w:tc>
        <w:tc>
          <w:tcPr>
            <w:tcW w:w="6570" w:type="dxa"/>
            <w:shd w:val="clear" w:color="auto" w:fill="D9D9D9" w:themeFill="background1" w:themeFillShade="D9"/>
            <w:vAlign w:val="center"/>
          </w:tcPr>
          <w:p w14:paraId="428A1E0F" w14:textId="77777777" w:rsidR="00D21573" w:rsidRPr="00FE1ED1" w:rsidRDefault="00D21573" w:rsidP="000E3436">
            <w:pPr>
              <w:rPr>
                <w:rFonts w:cs="Arial"/>
                <w:szCs w:val="22"/>
              </w:rPr>
            </w:pPr>
          </w:p>
        </w:tc>
      </w:tr>
      <w:tr w:rsidR="000E3436" w:rsidRPr="00FE1ED1" w14:paraId="67DC5C52" w14:textId="77777777" w:rsidTr="008D0F3C">
        <w:tc>
          <w:tcPr>
            <w:tcW w:w="2790" w:type="dxa"/>
          </w:tcPr>
          <w:p w14:paraId="4700FE9F" w14:textId="77777777" w:rsidR="00D21573" w:rsidRPr="00FE1ED1" w:rsidRDefault="00D21573" w:rsidP="00417CD5">
            <w:pPr>
              <w:jc w:val="right"/>
              <w:rPr>
                <w:rFonts w:cs="Arial"/>
                <w:szCs w:val="22"/>
              </w:rPr>
            </w:pPr>
            <w:r w:rsidRPr="00FE1ED1">
              <w:t>Cell phone:</w:t>
            </w:r>
          </w:p>
        </w:tc>
        <w:tc>
          <w:tcPr>
            <w:tcW w:w="6570" w:type="dxa"/>
            <w:shd w:val="clear" w:color="auto" w:fill="D9D9D9" w:themeFill="background1" w:themeFillShade="D9"/>
            <w:vAlign w:val="center"/>
          </w:tcPr>
          <w:p w14:paraId="0C34FD0C" w14:textId="77777777" w:rsidR="00D21573" w:rsidRPr="00FE1ED1" w:rsidRDefault="00D21573" w:rsidP="000E3436">
            <w:pPr>
              <w:rPr>
                <w:rFonts w:cs="Arial"/>
                <w:szCs w:val="22"/>
              </w:rPr>
            </w:pPr>
          </w:p>
        </w:tc>
      </w:tr>
    </w:tbl>
    <w:p w14:paraId="005D3F40" w14:textId="77777777" w:rsidR="00D21573" w:rsidRPr="00FE1ED1" w:rsidRDefault="00D21573" w:rsidP="00D21573">
      <w:pPr>
        <w:rPr>
          <w:rFonts w:cs="Arial"/>
          <w:szCs w:val="22"/>
        </w:rPr>
      </w:pPr>
    </w:p>
    <w:p w14:paraId="62840F6A" w14:textId="77777777" w:rsidR="00D21573" w:rsidRPr="00FE1ED1" w:rsidRDefault="00D21573" w:rsidP="000E3436">
      <w:pPr>
        <w:rPr>
          <w:rFonts w:cs="Arial"/>
          <w:szCs w:val="22"/>
        </w:rPr>
      </w:pPr>
    </w:p>
    <w:p w14:paraId="6F9D544B" w14:textId="6C177463" w:rsidR="000E3436" w:rsidRPr="00FE1ED1" w:rsidRDefault="000E3436" w:rsidP="000E3436">
      <w:pPr>
        <w:rPr>
          <w:rFonts w:cs="Arial"/>
          <w:sz w:val="26"/>
          <w:szCs w:val="26"/>
        </w:rPr>
      </w:pPr>
      <w:r w:rsidRPr="00FE1ED1">
        <w:rPr>
          <w:rFonts w:cs="Arial"/>
          <w:b/>
          <w:bCs/>
          <w:sz w:val="26"/>
          <w:szCs w:val="26"/>
        </w:rPr>
        <w:t>SPEAKER 2:</w:t>
      </w:r>
      <w:r w:rsidRPr="00FE1ED1">
        <w:rPr>
          <w:rFonts w:cs="Arial"/>
          <w:sz w:val="26"/>
          <w:szCs w:val="26"/>
        </w:rPr>
        <w:t xml:space="preserve"> </w:t>
      </w:r>
    </w:p>
    <w:tbl>
      <w:tblPr>
        <w:tblStyle w:val="TableGrid"/>
        <w:tblW w:w="936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2790"/>
        <w:gridCol w:w="6570"/>
      </w:tblGrid>
      <w:tr w:rsidR="000E3436" w:rsidRPr="00FE1ED1" w14:paraId="2DEEE349" w14:textId="77777777" w:rsidTr="008D0F3C">
        <w:tc>
          <w:tcPr>
            <w:tcW w:w="2790" w:type="dxa"/>
          </w:tcPr>
          <w:p w14:paraId="01B7B910" w14:textId="64D9677B" w:rsidR="000E3436" w:rsidRPr="00FE1ED1" w:rsidRDefault="000E3436" w:rsidP="00417CD5">
            <w:pPr>
              <w:jc w:val="right"/>
              <w:rPr>
                <w:rFonts w:cs="Arial"/>
                <w:b/>
                <w:bCs/>
                <w:szCs w:val="22"/>
              </w:rPr>
            </w:pPr>
            <w:r w:rsidRPr="00FE1ED1">
              <w:rPr>
                <w:b/>
                <w:bCs/>
              </w:rPr>
              <w:t xml:space="preserve">Presentation Title </w:t>
            </w:r>
            <w:r w:rsidRPr="00FE1ED1">
              <w:rPr>
                <w:b/>
                <w:bCs/>
              </w:rPr>
              <w:br/>
              <w:t>(</w:t>
            </w:r>
            <w:r w:rsidR="008D0F3C" w:rsidRPr="00FE1ED1">
              <w:rPr>
                <w:b/>
                <w:bCs/>
              </w:rPr>
              <w:t>20-word</w:t>
            </w:r>
            <w:r w:rsidRPr="00FE1ED1">
              <w:rPr>
                <w:b/>
                <w:bCs/>
              </w:rPr>
              <w:t xml:space="preserve"> max):</w:t>
            </w:r>
          </w:p>
        </w:tc>
        <w:tc>
          <w:tcPr>
            <w:tcW w:w="6570" w:type="dxa"/>
            <w:shd w:val="clear" w:color="auto" w:fill="D9D9D9" w:themeFill="background1" w:themeFillShade="D9"/>
            <w:vAlign w:val="center"/>
          </w:tcPr>
          <w:p w14:paraId="00433903" w14:textId="77777777" w:rsidR="000E3436" w:rsidRPr="00FE1ED1" w:rsidRDefault="000E3436" w:rsidP="00417CD5">
            <w:pPr>
              <w:rPr>
                <w:rFonts w:cs="Arial"/>
                <w:szCs w:val="22"/>
              </w:rPr>
            </w:pPr>
          </w:p>
        </w:tc>
      </w:tr>
      <w:tr w:rsidR="000E3436" w:rsidRPr="00FE1ED1" w14:paraId="25D98D08" w14:textId="77777777" w:rsidTr="008D0F3C">
        <w:tc>
          <w:tcPr>
            <w:tcW w:w="2790" w:type="dxa"/>
          </w:tcPr>
          <w:p w14:paraId="40924506" w14:textId="77777777" w:rsidR="000E3436" w:rsidRPr="00FE1ED1" w:rsidRDefault="000E3436" w:rsidP="00417CD5">
            <w:pPr>
              <w:jc w:val="right"/>
            </w:pPr>
            <w:r w:rsidRPr="00FE1ED1">
              <w:t>Name and credentials:</w:t>
            </w:r>
          </w:p>
        </w:tc>
        <w:tc>
          <w:tcPr>
            <w:tcW w:w="6570" w:type="dxa"/>
            <w:shd w:val="clear" w:color="auto" w:fill="D9D9D9" w:themeFill="background1" w:themeFillShade="D9"/>
            <w:vAlign w:val="center"/>
          </w:tcPr>
          <w:p w14:paraId="466EDB22" w14:textId="77777777" w:rsidR="000E3436" w:rsidRPr="00FE1ED1" w:rsidRDefault="000E3436" w:rsidP="00417CD5">
            <w:pPr>
              <w:rPr>
                <w:rFonts w:cs="Arial"/>
                <w:szCs w:val="22"/>
              </w:rPr>
            </w:pPr>
          </w:p>
        </w:tc>
      </w:tr>
      <w:tr w:rsidR="000E3436" w:rsidRPr="00FE1ED1" w14:paraId="50D78998" w14:textId="77777777" w:rsidTr="008D0F3C">
        <w:tc>
          <w:tcPr>
            <w:tcW w:w="2790" w:type="dxa"/>
          </w:tcPr>
          <w:p w14:paraId="2604320B" w14:textId="77777777" w:rsidR="000E3436" w:rsidRPr="00FE1ED1" w:rsidRDefault="000E3436" w:rsidP="00417CD5">
            <w:pPr>
              <w:jc w:val="right"/>
              <w:rPr>
                <w:rFonts w:cs="Arial"/>
                <w:szCs w:val="22"/>
              </w:rPr>
            </w:pPr>
            <w:r w:rsidRPr="00FE1ED1">
              <w:t xml:space="preserve">Position(s)/Title(s): </w:t>
            </w:r>
          </w:p>
        </w:tc>
        <w:tc>
          <w:tcPr>
            <w:tcW w:w="6570" w:type="dxa"/>
            <w:shd w:val="clear" w:color="auto" w:fill="D9D9D9" w:themeFill="background1" w:themeFillShade="D9"/>
            <w:vAlign w:val="center"/>
          </w:tcPr>
          <w:p w14:paraId="0A008413" w14:textId="77777777" w:rsidR="000E3436" w:rsidRPr="00FE1ED1" w:rsidRDefault="000E3436" w:rsidP="00417CD5">
            <w:pPr>
              <w:rPr>
                <w:rFonts w:cs="Arial"/>
                <w:szCs w:val="22"/>
              </w:rPr>
            </w:pPr>
          </w:p>
        </w:tc>
      </w:tr>
      <w:tr w:rsidR="000E3436" w:rsidRPr="00FE1ED1" w14:paraId="384C0E70" w14:textId="77777777" w:rsidTr="008D0F3C">
        <w:tc>
          <w:tcPr>
            <w:tcW w:w="2790" w:type="dxa"/>
          </w:tcPr>
          <w:p w14:paraId="77C66B00" w14:textId="77777777" w:rsidR="000E3436" w:rsidRPr="00FE1ED1" w:rsidRDefault="000E3436" w:rsidP="00417CD5">
            <w:pPr>
              <w:jc w:val="right"/>
              <w:rPr>
                <w:rFonts w:cs="Arial"/>
                <w:szCs w:val="22"/>
              </w:rPr>
            </w:pPr>
            <w:r w:rsidRPr="00FE1ED1">
              <w:t>Institution(s)/Employer(s):</w:t>
            </w:r>
          </w:p>
        </w:tc>
        <w:tc>
          <w:tcPr>
            <w:tcW w:w="6570" w:type="dxa"/>
            <w:shd w:val="clear" w:color="auto" w:fill="D9D9D9" w:themeFill="background1" w:themeFillShade="D9"/>
            <w:vAlign w:val="center"/>
          </w:tcPr>
          <w:p w14:paraId="1203D697" w14:textId="77777777" w:rsidR="000E3436" w:rsidRPr="00FE1ED1" w:rsidRDefault="000E3436" w:rsidP="00417CD5">
            <w:pPr>
              <w:rPr>
                <w:rFonts w:cs="Arial"/>
                <w:szCs w:val="22"/>
              </w:rPr>
            </w:pPr>
          </w:p>
        </w:tc>
      </w:tr>
      <w:tr w:rsidR="000E3436" w:rsidRPr="00FE1ED1" w14:paraId="4A8AB4B7" w14:textId="77777777" w:rsidTr="008D0F3C">
        <w:tc>
          <w:tcPr>
            <w:tcW w:w="2790" w:type="dxa"/>
          </w:tcPr>
          <w:p w14:paraId="58D29F46" w14:textId="77777777" w:rsidR="000E3436" w:rsidRPr="00FE1ED1" w:rsidRDefault="000E3436" w:rsidP="00417CD5">
            <w:pPr>
              <w:jc w:val="right"/>
              <w:rPr>
                <w:rFonts w:cs="Arial"/>
                <w:szCs w:val="22"/>
              </w:rPr>
            </w:pPr>
            <w:r w:rsidRPr="00FE1ED1">
              <w:t>Address:</w:t>
            </w:r>
          </w:p>
        </w:tc>
        <w:tc>
          <w:tcPr>
            <w:tcW w:w="6570" w:type="dxa"/>
            <w:shd w:val="clear" w:color="auto" w:fill="D9D9D9" w:themeFill="background1" w:themeFillShade="D9"/>
            <w:vAlign w:val="center"/>
          </w:tcPr>
          <w:p w14:paraId="2335304D" w14:textId="77777777" w:rsidR="000E3436" w:rsidRPr="00FE1ED1" w:rsidRDefault="000E3436" w:rsidP="00417CD5">
            <w:pPr>
              <w:rPr>
                <w:rFonts w:cs="Arial"/>
                <w:szCs w:val="22"/>
              </w:rPr>
            </w:pPr>
          </w:p>
        </w:tc>
      </w:tr>
      <w:tr w:rsidR="000E3436" w:rsidRPr="00FE1ED1" w14:paraId="3C17DA84" w14:textId="77777777" w:rsidTr="008D0F3C">
        <w:tc>
          <w:tcPr>
            <w:tcW w:w="2790" w:type="dxa"/>
          </w:tcPr>
          <w:p w14:paraId="4643B9E8" w14:textId="77777777" w:rsidR="000E3436" w:rsidRPr="00FE1ED1" w:rsidRDefault="000E3436" w:rsidP="00417CD5">
            <w:pPr>
              <w:jc w:val="right"/>
              <w:rPr>
                <w:rFonts w:cs="Arial"/>
                <w:szCs w:val="22"/>
              </w:rPr>
            </w:pPr>
            <w:r w:rsidRPr="00FE1ED1">
              <w:t>Email:</w:t>
            </w:r>
          </w:p>
        </w:tc>
        <w:tc>
          <w:tcPr>
            <w:tcW w:w="6570" w:type="dxa"/>
            <w:shd w:val="clear" w:color="auto" w:fill="D9D9D9" w:themeFill="background1" w:themeFillShade="D9"/>
            <w:vAlign w:val="center"/>
          </w:tcPr>
          <w:p w14:paraId="2F3FC290" w14:textId="77777777" w:rsidR="000E3436" w:rsidRPr="00FE1ED1" w:rsidRDefault="000E3436" w:rsidP="00417CD5">
            <w:pPr>
              <w:rPr>
                <w:rFonts w:cs="Arial"/>
                <w:szCs w:val="22"/>
              </w:rPr>
            </w:pPr>
          </w:p>
        </w:tc>
      </w:tr>
      <w:tr w:rsidR="000E3436" w:rsidRPr="00FE1ED1" w14:paraId="03E7378A" w14:textId="77777777" w:rsidTr="008D0F3C">
        <w:tc>
          <w:tcPr>
            <w:tcW w:w="2790" w:type="dxa"/>
          </w:tcPr>
          <w:p w14:paraId="7A26C960" w14:textId="77777777" w:rsidR="000E3436" w:rsidRPr="00FE1ED1" w:rsidRDefault="000E3436" w:rsidP="00417CD5">
            <w:pPr>
              <w:jc w:val="right"/>
              <w:rPr>
                <w:rFonts w:cs="Arial"/>
                <w:szCs w:val="22"/>
              </w:rPr>
            </w:pPr>
            <w:r w:rsidRPr="00FE1ED1">
              <w:t>Office phone:</w:t>
            </w:r>
          </w:p>
        </w:tc>
        <w:tc>
          <w:tcPr>
            <w:tcW w:w="6570" w:type="dxa"/>
            <w:shd w:val="clear" w:color="auto" w:fill="D9D9D9" w:themeFill="background1" w:themeFillShade="D9"/>
            <w:vAlign w:val="center"/>
          </w:tcPr>
          <w:p w14:paraId="3D085665" w14:textId="77777777" w:rsidR="000E3436" w:rsidRPr="00FE1ED1" w:rsidRDefault="000E3436" w:rsidP="00417CD5">
            <w:pPr>
              <w:rPr>
                <w:rFonts w:cs="Arial"/>
                <w:szCs w:val="22"/>
              </w:rPr>
            </w:pPr>
          </w:p>
        </w:tc>
      </w:tr>
      <w:tr w:rsidR="000E3436" w:rsidRPr="00FE1ED1" w14:paraId="29971826" w14:textId="77777777" w:rsidTr="008D0F3C">
        <w:tc>
          <w:tcPr>
            <w:tcW w:w="2790" w:type="dxa"/>
          </w:tcPr>
          <w:p w14:paraId="584A4A40" w14:textId="77777777" w:rsidR="000E3436" w:rsidRPr="00FE1ED1" w:rsidRDefault="000E3436" w:rsidP="00417CD5">
            <w:pPr>
              <w:jc w:val="right"/>
              <w:rPr>
                <w:rFonts w:cs="Arial"/>
                <w:szCs w:val="22"/>
              </w:rPr>
            </w:pPr>
            <w:r w:rsidRPr="00FE1ED1">
              <w:t>Cell phone:</w:t>
            </w:r>
          </w:p>
        </w:tc>
        <w:tc>
          <w:tcPr>
            <w:tcW w:w="6570" w:type="dxa"/>
            <w:shd w:val="clear" w:color="auto" w:fill="D9D9D9" w:themeFill="background1" w:themeFillShade="D9"/>
            <w:vAlign w:val="center"/>
          </w:tcPr>
          <w:p w14:paraId="350F5E08" w14:textId="77777777" w:rsidR="000E3436" w:rsidRPr="00FE1ED1" w:rsidRDefault="000E3436" w:rsidP="00417CD5">
            <w:pPr>
              <w:rPr>
                <w:rFonts w:cs="Arial"/>
                <w:szCs w:val="22"/>
              </w:rPr>
            </w:pPr>
          </w:p>
        </w:tc>
      </w:tr>
    </w:tbl>
    <w:p w14:paraId="248628F9" w14:textId="77777777" w:rsidR="000E3436" w:rsidRDefault="000E3436" w:rsidP="000E3436">
      <w:pPr>
        <w:rPr>
          <w:rFonts w:cs="Arial"/>
          <w:szCs w:val="22"/>
        </w:rPr>
      </w:pPr>
    </w:p>
    <w:p w14:paraId="23261AB0" w14:textId="77777777" w:rsidR="00596213" w:rsidRPr="00FE1ED1" w:rsidRDefault="00596213" w:rsidP="000E3436">
      <w:pPr>
        <w:rPr>
          <w:rFonts w:cs="Arial"/>
          <w:szCs w:val="22"/>
        </w:rPr>
      </w:pPr>
    </w:p>
    <w:p w14:paraId="675CEB6C" w14:textId="46AB51F7" w:rsidR="00596213" w:rsidRPr="00FE1ED1" w:rsidRDefault="00596213" w:rsidP="00596213">
      <w:pPr>
        <w:rPr>
          <w:rFonts w:cs="Arial"/>
          <w:sz w:val="26"/>
          <w:szCs w:val="26"/>
        </w:rPr>
      </w:pPr>
      <w:r w:rsidRPr="00FE1ED1">
        <w:rPr>
          <w:rFonts w:cs="Arial"/>
          <w:b/>
          <w:bCs/>
          <w:sz w:val="26"/>
          <w:szCs w:val="26"/>
        </w:rPr>
        <w:t xml:space="preserve">SPEAKER </w:t>
      </w:r>
      <w:r>
        <w:rPr>
          <w:rFonts w:cs="Arial"/>
          <w:b/>
          <w:bCs/>
          <w:sz w:val="26"/>
          <w:szCs w:val="26"/>
        </w:rPr>
        <w:t>3</w:t>
      </w:r>
      <w:r w:rsidRPr="00FE1ED1">
        <w:rPr>
          <w:rFonts w:cs="Arial"/>
          <w:b/>
          <w:bCs/>
          <w:sz w:val="26"/>
          <w:szCs w:val="26"/>
        </w:rPr>
        <w:t>:</w:t>
      </w:r>
      <w:r w:rsidRPr="00FE1ED1">
        <w:rPr>
          <w:rFonts w:cs="Arial"/>
          <w:sz w:val="26"/>
          <w:szCs w:val="26"/>
        </w:rPr>
        <w:t xml:space="preserve"> </w:t>
      </w:r>
      <w:r>
        <w:rPr>
          <w:rFonts w:cs="Arial"/>
          <w:sz w:val="26"/>
          <w:szCs w:val="26"/>
        </w:rPr>
        <w:t>Scientific Sessions typically have a total of 2 speakers. If proposing three speakers, please use the Statement of Need to describe the purpose and unique perspectives brought</w:t>
      </w:r>
      <w:r w:rsidRPr="00FE1ED1">
        <w:rPr>
          <w:rFonts w:cs="Arial"/>
          <w:sz w:val="26"/>
          <w:szCs w:val="26"/>
        </w:rPr>
        <w:t>.</w:t>
      </w:r>
    </w:p>
    <w:tbl>
      <w:tblPr>
        <w:tblStyle w:val="TableGrid"/>
        <w:tblW w:w="936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2790"/>
        <w:gridCol w:w="6570"/>
      </w:tblGrid>
      <w:tr w:rsidR="00596213" w:rsidRPr="00FE1ED1" w14:paraId="4F8A50AA" w14:textId="77777777" w:rsidTr="00DA47BC">
        <w:tc>
          <w:tcPr>
            <w:tcW w:w="2790" w:type="dxa"/>
          </w:tcPr>
          <w:p w14:paraId="72C06DB1" w14:textId="77777777" w:rsidR="00596213" w:rsidRPr="00FE1ED1" w:rsidRDefault="00596213" w:rsidP="00DA47BC">
            <w:pPr>
              <w:jc w:val="right"/>
              <w:rPr>
                <w:rFonts w:cs="Arial"/>
                <w:b/>
                <w:bCs/>
                <w:szCs w:val="22"/>
              </w:rPr>
            </w:pPr>
            <w:r w:rsidRPr="00FE1ED1">
              <w:rPr>
                <w:b/>
                <w:bCs/>
              </w:rPr>
              <w:t xml:space="preserve">Presentation Title </w:t>
            </w:r>
            <w:r w:rsidRPr="00FE1ED1">
              <w:rPr>
                <w:b/>
                <w:bCs/>
              </w:rPr>
              <w:br/>
              <w:t>(20-word max):</w:t>
            </w:r>
          </w:p>
        </w:tc>
        <w:tc>
          <w:tcPr>
            <w:tcW w:w="6570" w:type="dxa"/>
            <w:shd w:val="clear" w:color="auto" w:fill="D9D9D9" w:themeFill="background1" w:themeFillShade="D9"/>
            <w:vAlign w:val="center"/>
          </w:tcPr>
          <w:p w14:paraId="5B3D08E0" w14:textId="77777777" w:rsidR="00596213" w:rsidRPr="00FE1ED1" w:rsidRDefault="00596213" w:rsidP="00DA47BC">
            <w:pPr>
              <w:rPr>
                <w:rFonts w:cs="Arial"/>
                <w:szCs w:val="22"/>
              </w:rPr>
            </w:pPr>
          </w:p>
        </w:tc>
      </w:tr>
      <w:tr w:rsidR="00596213" w:rsidRPr="00FE1ED1" w14:paraId="2F162CC8" w14:textId="77777777" w:rsidTr="00DA47BC">
        <w:tc>
          <w:tcPr>
            <w:tcW w:w="2790" w:type="dxa"/>
          </w:tcPr>
          <w:p w14:paraId="08457B0E" w14:textId="77777777" w:rsidR="00596213" w:rsidRPr="00FE1ED1" w:rsidRDefault="00596213" w:rsidP="00DA47BC">
            <w:pPr>
              <w:jc w:val="right"/>
            </w:pPr>
            <w:r w:rsidRPr="00FE1ED1">
              <w:t>Name and credentials:</w:t>
            </w:r>
          </w:p>
        </w:tc>
        <w:tc>
          <w:tcPr>
            <w:tcW w:w="6570" w:type="dxa"/>
            <w:shd w:val="clear" w:color="auto" w:fill="D9D9D9" w:themeFill="background1" w:themeFillShade="D9"/>
            <w:vAlign w:val="center"/>
          </w:tcPr>
          <w:p w14:paraId="6C8E6DC6" w14:textId="77777777" w:rsidR="00596213" w:rsidRPr="00FE1ED1" w:rsidRDefault="00596213" w:rsidP="00DA47BC">
            <w:pPr>
              <w:rPr>
                <w:rFonts w:cs="Arial"/>
                <w:szCs w:val="22"/>
              </w:rPr>
            </w:pPr>
          </w:p>
        </w:tc>
      </w:tr>
      <w:tr w:rsidR="00596213" w:rsidRPr="00FE1ED1" w14:paraId="67502725" w14:textId="77777777" w:rsidTr="00DA47BC">
        <w:tc>
          <w:tcPr>
            <w:tcW w:w="2790" w:type="dxa"/>
          </w:tcPr>
          <w:p w14:paraId="00C0C535" w14:textId="77777777" w:rsidR="00596213" w:rsidRPr="00FE1ED1" w:rsidRDefault="00596213" w:rsidP="00DA47BC">
            <w:pPr>
              <w:jc w:val="right"/>
              <w:rPr>
                <w:rFonts w:cs="Arial"/>
                <w:szCs w:val="22"/>
              </w:rPr>
            </w:pPr>
            <w:r w:rsidRPr="00FE1ED1">
              <w:t xml:space="preserve">Position(s)/Title(s): </w:t>
            </w:r>
          </w:p>
        </w:tc>
        <w:tc>
          <w:tcPr>
            <w:tcW w:w="6570" w:type="dxa"/>
            <w:shd w:val="clear" w:color="auto" w:fill="D9D9D9" w:themeFill="background1" w:themeFillShade="D9"/>
            <w:vAlign w:val="center"/>
          </w:tcPr>
          <w:p w14:paraId="7E5A3FD7" w14:textId="77777777" w:rsidR="00596213" w:rsidRPr="00FE1ED1" w:rsidRDefault="00596213" w:rsidP="00DA47BC">
            <w:pPr>
              <w:rPr>
                <w:rFonts w:cs="Arial"/>
                <w:szCs w:val="22"/>
              </w:rPr>
            </w:pPr>
          </w:p>
        </w:tc>
      </w:tr>
      <w:tr w:rsidR="00596213" w:rsidRPr="00FE1ED1" w14:paraId="73EC193B" w14:textId="77777777" w:rsidTr="00DA47BC">
        <w:tc>
          <w:tcPr>
            <w:tcW w:w="2790" w:type="dxa"/>
          </w:tcPr>
          <w:p w14:paraId="08FAAE8E" w14:textId="77777777" w:rsidR="00596213" w:rsidRPr="00FE1ED1" w:rsidRDefault="00596213" w:rsidP="00DA47BC">
            <w:pPr>
              <w:jc w:val="right"/>
              <w:rPr>
                <w:rFonts w:cs="Arial"/>
                <w:szCs w:val="22"/>
              </w:rPr>
            </w:pPr>
            <w:r w:rsidRPr="00FE1ED1">
              <w:t>Institution(s)/Employer(s):</w:t>
            </w:r>
          </w:p>
        </w:tc>
        <w:tc>
          <w:tcPr>
            <w:tcW w:w="6570" w:type="dxa"/>
            <w:shd w:val="clear" w:color="auto" w:fill="D9D9D9" w:themeFill="background1" w:themeFillShade="D9"/>
            <w:vAlign w:val="center"/>
          </w:tcPr>
          <w:p w14:paraId="14073795" w14:textId="77777777" w:rsidR="00596213" w:rsidRPr="00FE1ED1" w:rsidRDefault="00596213" w:rsidP="00DA47BC">
            <w:pPr>
              <w:rPr>
                <w:rFonts w:cs="Arial"/>
                <w:szCs w:val="22"/>
              </w:rPr>
            </w:pPr>
          </w:p>
        </w:tc>
      </w:tr>
      <w:tr w:rsidR="00596213" w:rsidRPr="00FE1ED1" w14:paraId="4999FDDD" w14:textId="77777777" w:rsidTr="00DA47BC">
        <w:tc>
          <w:tcPr>
            <w:tcW w:w="2790" w:type="dxa"/>
          </w:tcPr>
          <w:p w14:paraId="4390DEED" w14:textId="77777777" w:rsidR="00596213" w:rsidRPr="00FE1ED1" w:rsidRDefault="00596213" w:rsidP="00DA47BC">
            <w:pPr>
              <w:jc w:val="right"/>
              <w:rPr>
                <w:rFonts w:cs="Arial"/>
                <w:szCs w:val="22"/>
              </w:rPr>
            </w:pPr>
            <w:r w:rsidRPr="00FE1ED1">
              <w:t>Address:</w:t>
            </w:r>
          </w:p>
        </w:tc>
        <w:tc>
          <w:tcPr>
            <w:tcW w:w="6570" w:type="dxa"/>
            <w:shd w:val="clear" w:color="auto" w:fill="D9D9D9" w:themeFill="background1" w:themeFillShade="D9"/>
            <w:vAlign w:val="center"/>
          </w:tcPr>
          <w:p w14:paraId="27C4F28E" w14:textId="77777777" w:rsidR="00596213" w:rsidRPr="00FE1ED1" w:rsidRDefault="00596213" w:rsidP="00DA47BC">
            <w:pPr>
              <w:rPr>
                <w:rFonts w:cs="Arial"/>
                <w:szCs w:val="22"/>
              </w:rPr>
            </w:pPr>
          </w:p>
        </w:tc>
      </w:tr>
      <w:tr w:rsidR="00596213" w:rsidRPr="00FE1ED1" w14:paraId="50FEE807" w14:textId="77777777" w:rsidTr="00DA47BC">
        <w:tc>
          <w:tcPr>
            <w:tcW w:w="2790" w:type="dxa"/>
          </w:tcPr>
          <w:p w14:paraId="33ACDDAE" w14:textId="77777777" w:rsidR="00596213" w:rsidRPr="00FE1ED1" w:rsidRDefault="00596213" w:rsidP="00DA47BC">
            <w:pPr>
              <w:jc w:val="right"/>
              <w:rPr>
                <w:rFonts w:cs="Arial"/>
                <w:szCs w:val="22"/>
              </w:rPr>
            </w:pPr>
            <w:r w:rsidRPr="00FE1ED1">
              <w:t>Email:</w:t>
            </w:r>
          </w:p>
        </w:tc>
        <w:tc>
          <w:tcPr>
            <w:tcW w:w="6570" w:type="dxa"/>
            <w:shd w:val="clear" w:color="auto" w:fill="D9D9D9" w:themeFill="background1" w:themeFillShade="D9"/>
            <w:vAlign w:val="center"/>
          </w:tcPr>
          <w:p w14:paraId="09C12040" w14:textId="77777777" w:rsidR="00596213" w:rsidRPr="00FE1ED1" w:rsidRDefault="00596213" w:rsidP="00DA47BC">
            <w:pPr>
              <w:rPr>
                <w:rFonts w:cs="Arial"/>
                <w:szCs w:val="22"/>
              </w:rPr>
            </w:pPr>
          </w:p>
        </w:tc>
      </w:tr>
      <w:tr w:rsidR="00596213" w:rsidRPr="00FE1ED1" w14:paraId="4B1BD9EF" w14:textId="77777777" w:rsidTr="00DA47BC">
        <w:tc>
          <w:tcPr>
            <w:tcW w:w="2790" w:type="dxa"/>
          </w:tcPr>
          <w:p w14:paraId="5E1837E5" w14:textId="77777777" w:rsidR="00596213" w:rsidRPr="00FE1ED1" w:rsidRDefault="00596213" w:rsidP="00DA47BC">
            <w:pPr>
              <w:jc w:val="right"/>
              <w:rPr>
                <w:rFonts w:cs="Arial"/>
                <w:szCs w:val="22"/>
              </w:rPr>
            </w:pPr>
            <w:r w:rsidRPr="00FE1ED1">
              <w:t>Office phone:</w:t>
            </w:r>
          </w:p>
        </w:tc>
        <w:tc>
          <w:tcPr>
            <w:tcW w:w="6570" w:type="dxa"/>
            <w:shd w:val="clear" w:color="auto" w:fill="D9D9D9" w:themeFill="background1" w:themeFillShade="D9"/>
            <w:vAlign w:val="center"/>
          </w:tcPr>
          <w:p w14:paraId="622546D9" w14:textId="77777777" w:rsidR="00596213" w:rsidRPr="00FE1ED1" w:rsidRDefault="00596213" w:rsidP="00DA47BC">
            <w:pPr>
              <w:rPr>
                <w:rFonts w:cs="Arial"/>
                <w:szCs w:val="22"/>
              </w:rPr>
            </w:pPr>
          </w:p>
        </w:tc>
      </w:tr>
      <w:tr w:rsidR="00596213" w:rsidRPr="00FE1ED1" w14:paraId="0F260EDA" w14:textId="77777777" w:rsidTr="00DA47BC">
        <w:tc>
          <w:tcPr>
            <w:tcW w:w="2790" w:type="dxa"/>
          </w:tcPr>
          <w:p w14:paraId="06847D45" w14:textId="77777777" w:rsidR="00596213" w:rsidRPr="00FE1ED1" w:rsidRDefault="00596213" w:rsidP="00DA47BC">
            <w:pPr>
              <w:jc w:val="right"/>
              <w:rPr>
                <w:rFonts w:cs="Arial"/>
                <w:szCs w:val="22"/>
              </w:rPr>
            </w:pPr>
            <w:r w:rsidRPr="00FE1ED1">
              <w:t>Cell phone:</w:t>
            </w:r>
          </w:p>
        </w:tc>
        <w:tc>
          <w:tcPr>
            <w:tcW w:w="6570" w:type="dxa"/>
            <w:shd w:val="clear" w:color="auto" w:fill="D9D9D9" w:themeFill="background1" w:themeFillShade="D9"/>
            <w:vAlign w:val="center"/>
          </w:tcPr>
          <w:p w14:paraId="23C67292" w14:textId="77777777" w:rsidR="00596213" w:rsidRPr="00FE1ED1" w:rsidRDefault="00596213" w:rsidP="00DA47BC">
            <w:pPr>
              <w:rPr>
                <w:rFonts w:cs="Arial"/>
                <w:szCs w:val="22"/>
              </w:rPr>
            </w:pPr>
          </w:p>
        </w:tc>
      </w:tr>
    </w:tbl>
    <w:p w14:paraId="4214836F" w14:textId="77777777" w:rsidR="00596213" w:rsidRPr="00FE1ED1" w:rsidRDefault="00596213" w:rsidP="00596213">
      <w:pPr>
        <w:rPr>
          <w:rFonts w:cs="Arial"/>
          <w:szCs w:val="22"/>
        </w:rPr>
      </w:pPr>
    </w:p>
    <w:p w14:paraId="5ED0C6D5" w14:textId="77777777" w:rsidR="000E3436" w:rsidRPr="00FE1ED1" w:rsidRDefault="000E3436" w:rsidP="000E3436">
      <w:pPr>
        <w:rPr>
          <w:rFonts w:cs="Arial"/>
          <w:szCs w:val="22"/>
        </w:rPr>
      </w:pPr>
    </w:p>
    <w:p w14:paraId="4FACCB77" w14:textId="767CBB90" w:rsidR="000E3436" w:rsidRPr="00FE1ED1" w:rsidRDefault="008D0F3C" w:rsidP="000E3436">
      <w:pPr>
        <w:rPr>
          <w:rFonts w:cs="Arial"/>
          <w:b/>
          <w:bCs/>
          <w:szCs w:val="22"/>
        </w:rPr>
      </w:pPr>
      <w:r w:rsidRPr="00FE1ED1">
        <w:rPr>
          <w:rFonts w:cs="Arial"/>
          <w:b/>
          <w:bCs/>
          <w:sz w:val="26"/>
          <w:szCs w:val="26"/>
        </w:rPr>
        <w:t xml:space="preserve">ADD </w:t>
      </w:r>
      <w:r w:rsidR="000E3436" w:rsidRPr="00FE1ED1">
        <w:rPr>
          <w:rFonts w:cs="Arial"/>
          <w:b/>
          <w:bCs/>
          <w:sz w:val="26"/>
          <w:szCs w:val="26"/>
        </w:rPr>
        <w:t xml:space="preserve">ADDITIONAL SPEAKERS </w:t>
      </w:r>
      <w:r w:rsidRPr="00FE1ED1">
        <w:rPr>
          <w:rFonts w:cs="Arial"/>
          <w:b/>
          <w:bCs/>
          <w:sz w:val="26"/>
          <w:szCs w:val="26"/>
        </w:rPr>
        <w:t>AS</w:t>
      </w:r>
      <w:r w:rsidR="000E3436" w:rsidRPr="00FE1ED1">
        <w:rPr>
          <w:rFonts w:cs="Arial"/>
          <w:b/>
          <w:bCs/>
          <w:sz w:val="26"/>
          <w:szCs w:val="26"/>
        </w:rPr>
        <w:t xml:space="preserve"> NEEDED</w:t>
      </w:r>
      <w:r w:rsidRPr="00FE1ED1">
        <w:rPr>
          <w:rFonts w:cs="Arial"/>
          <w:b/>
          <w:bCs/>
          <w:sz w:val="26"/>
          <w:szCs w:val="26"/>
        </w:rPr>
        <w:t>.</w:t>
      </w:r>
      <w:r w:rsidR="000E3436" w:rsidRPr="00FE1ED1">
        <w:rPr>
          <w:rFonts w:cs="Arial"/>
          <w:sz w:val="26"/>
          <w:szCs w:val="26"/>
        </w:rPr>
        <w:t xml:space="preserve"> </w:t>
      </w:r>
    </w:p>
    <w:p w14:paraId="71A12F9F" w14:textId="77777777" w:rsidR="000E3436" w:rsidRPr="00FE1ED1" w:rsidRDefault="000E3436" w:rsidP="000E3436">
      <w:pPr>
        <w:rPr>
          <w:rFonts w:cs="Arial"/>
          <w:szCs w:val="22"/>
        </w:rPr>
      </w:pPr>
    </w:p>
    <w:p w14:paraId="026CCC75" w14:textId="07B6CF9D" w:rsidR="008D0F3C" w:rsidRPr="00FE1ED1" w:rsidRDefault="008D0F3C">
      <w:pPr>
        <w:rPr>
          <w:rFonts w:cs="Arial"/>
          <w:b/>
          <w:bCs/>
          <w:szCs w:val="22"/>
        </w:rPr>
      </w:pPr>
      <w:r w:rsidRPr="00FE1ED1">
        <w:rPr>
          <w:rFonts w:cs="Arial"/>
          <w:b/>
          <w:bCs/>
          <w:szCs w:val="22"/>
        </w:rPr>
        <w:br w:type="page"/>
      </w:r>
    </w:p>
    <w:p w14:paraId="4DD8FB76" w14:textId="77777777" w:rsidR="008D0F3C" w:rsidRPr="00FE1ED1" w:rsidRDefault="00881E5C" w:rsidP="00260B84">
      <w:pPr>
        <w:pStyle w:val="Heading1"/>
        <w:rPr>
          <w:rFonts w:ascii="Arial" w:hAnsi="Arial" w:cs="Arial"/>
          <w:color w:val="auto"/>
        </w:rPr>
      </w:pPr>
      <w:r w:rsidRPr="00FE1ED1">
        <w:rPr>
          <w:rFonts w:ascii="Arial" w:hAnsi="Arial" w:cs="Arial"/>
          <w:color w:val="auto"/>
        </w:rPr>
        <w:lastRenderedPageBreak/>
        <w:t>PROPOSAL</w:t>
      </w:r>
      <w:r w:rsidR="00EC7904" w:rsidRPr="00FE1ED1">
        <w:rPr>
          <w:rFonts w:ascii="Arial" w:hAnsi="Arial" w:cs="Arial"/>
          <w:color w:val="auto"/>
        </w:rPr>
        <w:t xml:space="preserve"> INFORMATION</w:t>
      </w:r>
    </w:p>
    <w:p w14:paraId="10B5F937" w14:textId="06DF3701" w:rsidR="00EC7904" w:rsidRPr="00FE1ED1" w:rsidRDefault="008D0F3C" w:rsidP="008D0F3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Cs w:val="22"/>
        </w:rPr>
      </w:pPr>
      <w:r w:rsidRPr="00FE1ED1">
        <w:rPr>
          <w:rFonts w:cs="Arial"/>
          <w:szCs w:val="22"/>
        </w:rPr>
        <w:t xml:space="preserve">Use the following fields </w:t>
      </w:r>
      <w:r w:rsidR="00DB36A2" w:rsidRPr="00FE1ED1">
        <w:rPr>
          <w:rFonts w:cs="Arial"/>
          <w:szCs w:val="22"/>
        </w:rPr>
        <w:t>to prepare</w:t>
      </w:r>
      <w:r w:rsidRPr="00FE1ED1">
        <w:rPr>
          <w:rFonts w:cs="Arial"/>
          <w:szCs w:val="22"/>
        </w:rPr>
        <w:t xml:space="preserve"> proposal BEFORE submitting online.</w:t>
      </w:r>
    </w:p>
    <w:p w14:paraId="4BD96C50" w14:textId="6044EDF8" w:rsidR="00EC7904" w:rsidRPr="00FE1ED1" w:rsidRDefault="00EC7904" w:rsidP="00112AF2">
      <w:pPr>
        <w:rPr>
          <w:rFonts w:cs="Arial"/>
          <w:sz w:val="10"/>
          <w:szCs w:val="10"/>
        </w:rPr>
      </w:pPr>
    </w:p>
    <w:p w14:paraId="6B7F72A0" w14:textId="03626961" w:rsidR="00596213" w:rsidRPr="00596213" w:rsidRDefault="00596213" w:rsidP="000C7D08">
      <w:pPr>
        <w:rPr>
          <w:rFonts w:cs="Arial"/>
          <w:b/>
          <w:bCs/>
          <w:color w:val="C00000"/>
          <w:szCs w:val="22"/>
        </w:rPr>
      </w:pPr>
      <w:r w:rsidRPr="00596213">
        <w:rPr>
          <w:rFonts w:cs="Arial"/>
          <w:b/>
          <w:bCs/>
          <w:color w:val="C00000"/>
          <w:szCs w:val="22"/>
        </w:rPr>
        <w:t>Select the session type that meets your specific goals.</w:t>
      </w:r>
    </w:p>
    <w:p w14:paraId="504AD3B3" w14:textId="53908D09" w:rsidR="000C7D08" w:rsidRPr="00FE1ED1" w:rsidRDefault="000C7D08" w:rsidP="000C7D08">
      <w:pPr>
        <w:rPr>
          <w:rFonts w:cs="Arial"/>
          <w:b/>
          <w:bCs/>
          <w:szCs w:val="22"/>
        </w:rPr>
      </w:pPr>
      <w:r w:rsidRPr="00FE1ED1">
        <w:rPr>
          <w:rFonts w:cs="Arial"/>
          <w:b/>
          <w:bCs/>
          <w:szCs w:val="22"/>
        </w:rPr>
        <w:t xml:space="preserve">SESSION TYPE: </w:t>
      </w:r>
      <w:r w:rsidR="00840E51" w:rsidRPr="00FE1ED1">
        <w:rPr>
          <w:rFonts w:cs="Arial"/>
          <w:color w:val="C00000"/>
          <w:szCs w:val="22"/>
        </w:rPr>
        <w:t>Select one:</w:t>
      </w:r>
    </w:p>
    <w:p w14:paraId="29B59F29" w14:textId="2E5AC6FE" w:rsidR="00DB36A2" w:rsidRPr="00FE1ED1" w:rsidRDefault="00B0767B" w:rsidP="00DB36A2">
      <w:pPr>
        <w:ind w:left="360"/>
        <w:rPr>
          <w:rFonts w:cs="Arial"/>
          <w:szCs w:val="22"/>
        </w:rPr>
      </w:pPr>
      <w:sdt>
        <w:sdtPr>
          <w:rPr>
            <w:rFonts w:cs="Arial"/>
            <w:b/>
            <w:bCs/>
            <w:szCs w:val="22"/>
          </w:rPr>
          <w:id w:val="1464621023"/>
          <w14:checkbox>
            <w14:checked w14:val="0"/>
            <w14:checkedState w14:val="2612" w14:font="MS Gothic"/>
            <w14:uncheckedState w14:val="2610" w14:font="MS Gothic"/>
          </w14:checkbox>
        </w:sdtPr>
        <w:sdtEndPr/>
        <w:sdtContent>
          <w:r w:rsidR="00DB36A2" w:rsidRPr="00FE1ED1">
            <w:rPr>
              <w:rFonts w:ascii="Segoe UI Symbol" w:eastAsia="MS Gothic" w:hAnsi="Segoe UI Symbol" w:cs="Segoe UI Symbol"/>
              <w:b/>
              <w:bCs/>
              <w:szCs w:val="22"/>
            </w:rPr>
            <w:t>☐</w:t>
          </w:r>
        </w:sdtContent>
      </w:sdt>
      <w:r w:rsidR="00DB36A2" w:rsidRPr="00FE1ED1">
        <w:rPr>
          <w:rFonts w:cs="Arial"/>
          <w:b/>
          <w:bCs/>
          <w:szCs w:val="22"/>
        </w:rPr>
        <w:tab/>
      </w:r>
      <w:r w:rsidR="00AF5465" w:rsidRPr="00FE1ED1">
        <w:rPr>
          <w:rFonts w:cs="Arial"/>
          <w:b/>
          <w:bCs/>
          <w:szCs w:val="22"/>
        </w:rPr>
        <w:t xml:space="preserve"> </w:t>
      </w:r>
      <w:r w:rsidR="00AF5465" w:rsidRPr="00FE1ED1">
        <w:rPr>
          <w:rFonts w:cs="Arial"/>
          <w:szCs w:val="22"/>
        </w:rPr>
        <w:t>ADLM</w:t>
      </w:r>
      <w:r w:rsidR="00DB36A2" w:rsidRPr="00FE1ED1">
        <w:rPr>
          <w:rFonts w:cs="Arial"/>
          <w:szCs w:val="22"/>
        </w:rPr>
        <w:t xml:space="preserve"> University Course (3-hour)</w:t>
      </w:r>
    </w:p>
    <w:p w14:paraId="61A86553" w14:textId="74AFDDF7" w:rsidR="000C7D08" w:rsidRPr="00FE1ED1" w:rsidRDefault="00B0767B" w:rsidP="00840E51">
      <w:pPr>
        <w:ind w:left="360"/>
        <w:rPr>
          <w:rFonts w:cs="Arial"/>
          <w:szCs w:val="22"/>
        </w:rPr>
      </w:pPr>
      <w:sdt>
        <w:sdtPr>
          <w:rPr>
            <w:rFonts w:cs="Arial"/>
            <w:b/>
            <w:bCs/>
            <w:szCs w:val="22"/>
          </w:rPr>
          <w:id w:val="-581288427"/>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AF5465" w:rsidRPr="00FE1ED1">
        <w:rPr>
          <w:rFonts w:cs="Arial"/>
          <w:szCs w:val="22"/>
        </w:rPr>
        <w:t>ADLM</w:t>
      </w:r>
      <w:r w:rsidR="000C7D08" w:rsidRPr="00FE1ED1">
        <w:rPr>
          <w:rFonts w:cs="Arial"/>
          <w:szCs w:val="22"/>
        </w:rPr>
        <w:t xml:space="preserve"> University </w:t>
      </w:r>
      <w:r w:rsidR="002068FF" w:rsidRPr="00FE1ED1">
        <w:rPr>
          <w:rFonts w:cs="Arial"/>
          <w:szCs w:val="22"/>
        </w:rPr>
        <w:t>C</w:t>
      </w:r>
      <w:r w:rsidR="000C7D08" w:rsidRPr="00FE1ED1">
        <w:rPr>
          <w:rFonts w:cs="Arial"/>
          <w:szCs w:val="22"/>
        </w:rPr>
        <w:t>ourse (</w:t>
      </w:r>
      <w:r w:rsidR="00DB36A2" w:rsidRPr="00FE1ED1">
        <w:rPr>
          <w:rFonts w:cs="Arial"/>
          <w:szCs w:val="22"/>
        </w:rPr>
        <w:t>6</w:t>
      </w:r>
      <w:r w:rsidR="000C7D08" w:rsidRPr="00FE1ED1">
        <w:rPr>
          <w:rFonts w:cs="Arial"/>
          <w:szCs w:val="22"/>
        </w:rPr>
        <w:t>-hour)</w:t>
      </w:r>
    </w:p>
    <w:p w14:paraId="1443FF31" w14:textId="61F4AD39" w:rsidR="000C7D08" w:rsidRPr="00FE1ED1" w:rsidRDefault="00B0767B" w:rsidP="00840E51">
      <w:pPr>
        <w:ind w:left="360"/>
        <w:rPr>
          <w:rFonts w:cs="Arial"/>
          <w:szCs w:val="22"/>
        </w:rPr>
      </w:pPr>
      <w:sdt>
        <w:sdtPr>
          <w:rPr>
            <w:rFonts w:cs="Arial"/>
            <w:b/>
            <w:bCs/>
            <w:szCs w:val="22"/>
          </w:rPr>
          <w:id w:val="-404454587"/>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0C7D08" w:rsidRPr="00FE1ED1">
        <w:rPr>
          <w:rFonts w:cs="Arial"/>
          <w:szCs w:val="22"/>
        </w:rPr>
        <w:t>Scientific Session (1.5-hour</w:t>
      </w:r>
      <w:r w:rsidR="00630016" w:rsidRPr="00FE1ED1">
        <w:rPr>
          <w:rFonts w:cs="Arial"/>
          <w:szCs w:val="22"/>
        </w:rPr>
        <w:t>)</w:t>
      </w:r>
    </w:p>
    <w:p w14:paraId="0FA1ACB5" w14:textId="1E6A210B" w:rsidR="000C7D08" w:rsidRPr="00FE1ED1" w:rsidRDefault="00B0767B" w:rsidP="00840E51">
      <w:pPr>
        <w:ind w:left="360"/>
        <w:rPr>
          <w:rFonts w:cs="Arial"/>
          <w:szCs w:val="22"/>
        </w:rPr>
      </w:pPr>
      <w:sdt>
        <w:sdtPr>
          <w:rPr>
            <w:rFonts w:cs="Arial"/>
            <w:b/>
            <w:bCs/>
            <w:szCs w:val="22"/>
          </w:rPr>
          <w:id w:val="1986890178"/>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0C7D08" w:rsidRPr="00FE1ED1">
        <w:rPr>
          <w:rFonts w:cs="Arial"/>
          <w:szCs w:val="22"/>
        </w:rPr>
        <w:t>Roundtable (1-hour)</w:t>
      </w:r>
    </w:p>
    <w:p w14:paraId="5D66EACE" w14:textId="77777777" w:rsidR="000C7D08" w:rsidRPr="00FE1ED1" w:rsidRDefault="000C7D08" w:rsidP="00112AF2">
      <w:pPr>
        <w:rPr>
          <w:rFonts w:cs="Arial"/>
          <w:sz w:val="10"/>
          <w:szCs w:val="10"/>
        </w:rPr>
      </w:pPr>
    </w:p>
    <w:p w14:paraId="65B1E57E" w14:textId="4314A1AC" w:rsidR="00474820" w:rsidRPr="00FE1ED1" w:rsidRDefault="00192B17" w:rsidP="00112AF2">
      <w:pPr>
        <w:rPr>
          <w:rFonts w:cs="Arial"/>
          <w:szCs w:val="22"/>
        </w:rPr>
      </w:pPr>
      <w:r w:rsidRPr="00FE1ED1">
        <w:rPr>
          <w:rFonts w:cs="Arial"/>
          <w:b/>
          <w:bCs/>
          <w:szCs w:val="22"/>
        </w:rPr>
        <w:t>TITLE</w:t>
      </w:r>
      <w:r w:rsidR="003D771C" w:rsidRPr="00FE1ED1">
        <w:rPr>
          <w:rFonts w:cs="Arial"/>
          <w:b/>
          <w:bCs/>
          <w:szCs w:val="22"/>
        </w:rPr>
        <w:t xml:space="preserve"> (2</w:t>
      </w:r>
      <w:r w:rsidR="00DB36A2" w:rsidRPr="00FE1ED1">
        <w:rPr>
          <w:rFonts w:cs="Arial"/>
          <w:b/>
          <w:bCs/>
          <w:szCs w:val="22"/>
        </w:rPr>
        <w:t>0</w:t>
      </w:r>
      <w:r w:rsidR="003D771C" w:rsidRPr="00FE1ED1">
        <w:rPr>
          <w:rFonts w:cs="Arial"/>
          <w:b/>
          <w:bCs/>
          <w:szCs w:val="22"/>
        </w:rPr>
        <w:t xml:space="preserve"> words or less)</w:t>
      </w:r>
      <w:r w:rsidR="0001037C" w:rsidRPr="00FE1ED1">
        <w:rPr>
          <w:rFonts w:cs="Arial"/>
          <w:b/>
          <w:bCs/>
          <w:szCs w:val="22"/>
        </w:rPr>
        <w:t xml:space="preserve"> </w:t>
      </w:r>
      <w:hyperlink r:id="rId13" w:history="1">
        <w:r w:rsidR="0001037C" w:rsidRPr="00FE1ED1">
          <w:rPr>
            <w:rStyle w:val="Hyperlink"/>
            <w:rFonts w:cs="Arial"/>
            <w:b/>
            <w:bCs/>
            <w:szCs w:val="22"/>
          </w:rPr>
          <w:t>use title-casing</w:t>
        </w:r>
      </w:hyperlink>
      <w:r w:rsidR="004A6BC8" w:rsidRPr="00FE1ED1">
        <w:rPr>
          <w:rFonts w:cs="Arial"/>
          <w:b/>
          <w:bCs/>
          <w:szCs w:val="22"/>
        </w:rPr>
        <w:t>:</w:t>
      </w:r>
      <w:r w:rsidR="004A6BC8" w:rsidRPr="00FE1ED1">
        <w:rPr>
          <w:rFonts w:cs="Arial"/>
          <w:szCs w:val="22"/>
        </w:rPr>
        <w:t xml:space="preserve"> </w:t>
      </w:r>
    </w:p>
    <w:tbl>
      <w:tblPr>
        <w:tblStyle w:val="TableGrid"/>
        <w:tblW w:w="0" w:type="auto"/>
        <w:tblLook w:val="04A0" w:firstRow="1" w:lastRow="0" w:firstColumn="1" w:lastColumn="0" w:noHBand="0" w:noVBand="1"/>
      </w:tblPr>
      <w:tblGrid>
        <w:gridCol w:w="9350"/>
      </w:tblGrid>
      <w:tr w:rsidR="00840E51" w:rsidRPr="00FE1ED1" w14:paraId="6BC9160E" w14:textId="77777777" w:rsidTr="000A7CED">
        <w:tc>
          <w:tcPr>
            <w:tcW w:w="9350" w:type="dxa"/>
          </w:tcPr>
          <w:p w14:paraId="6C29B82F" w14:textId="77777777" w:rsidR="00840E51" w:rsidRPr="00FE1ED1" w:rsidRDefault="00840E51" w:rsidP="000A7CED">
            <w:pPr>
              <w:rPr>
                <w:rFonts w:cs="Arial"/>
                <w:szCs w:val="22"/>
              </w:rPr>
            </w:pPr>
          </w:p>
          <w:p w14:paraId="178BDDCF" w14:textId="77777777" w:rsidR="00840E51" w:rsidRPr="00FE1ED1" w:rsidRDefault="00840E51" w:rsidP="000A7CED">
            <w:pPr>
              <w:rPr>
                <w:rFonts w:cs="Arial"/>
                <w:szCs w:val="22"/>
              </w:rPr>
            </w:pPr>
          </w:p>
        </w:tc>
      </w:tr>
    </w:tbl>
    <w:p w14:paraId="4D9BE87E" w14:textId="08C763E3" w:rsidR="00112AF2" w:rsidRPr="00FE1ED1" w:rsidRDefault="00112AF2" w:rsidP="00112AF2">
      <w:pPr>
        <w:rPr>
          <w:rFonts w:cs="Arial"/>
          <w:szCs w:val="22"/>
        </w:rPr>
      </w:pPr>
    </w:p>
    <w:p w14:paraId="644FA7F8" w14:textId="77777777" w:rsidR="000C7D08" w:rsidRPr="00FE1ED1" w:rsidRDefault="000C7D08" w:rsidP="00112AF2">
      <w:pPr>
        <w:rPr>
          <w:rFonts w:cs="Arial"/>
          <w:szCs w:val="22"/>
        </w:rPr>
      </w:pPr>
    </w:p>
    <w:p w14:paraId="0AA54BA6" w14:textId="68CB1FD1" w:rsidR="00596213" w:rsidRPr="00363BA0" w:rsidRDefault="00596213" w:rsidP="00596213">
      <w:pPr>
        <w:rPr>
          <w:rFonts w:cs="Arial"/>
          <w:b/>
          <w:bCs/>
          <w:color w:val="C00000"/>
          <w:szCs w:val="22"/>
        </w:rPr>
      </w:pPr>
      <w:r w:rsidRPr="00363BA0">
        <w:rPr>
          <w:rFonts w:cs="Arial"/>
          <w:b/>
          <w:bCs/>
          <w:color w:val="C00000"/>
          <w:szCs w:val="22"/>
        </w:rPr>
        <w:t xml:space="preserve">Defining the </w:t>
      </w:r>
      <w:r>
        <w:rPr>
          <w:rFonts w:cs="Arial"/>
          <w:b/>
          <w:bCs/>
          <w:color w:val="C00000"/>
          <w:szCs w:val="22"/>
        </w:rPr>
        <w:t>problem</w:t>
      </w:r>
      <w:r w:rsidRPr="00363BA0">
        <w:rPr>
          <w:rFonts w:cs="Arial"/>
          <w:b/>
          <w:bCs/>
          <w:color w:val="C00000"/>
          <w:szCs w:val="22"/>
        </w:rPr>
        <w:t>, audience, and design are crucial.</w:t>
      </w:r>
      <w:r>
        <w:rPr>
          <w:rFonts w:cs="Arial"/>
          <w:b/>
          <w:bCs/>
          <w:color w:val="C00000"/>
          <w:szCs w:val="22"/>
        </w:rPr>
        <w:t xml:space="preserve"> This info is public if accepted.</w:t>
      </w:r>
      <w:r w:rsidRPr="00363BA0">
        <w:rPr>
          <w:rFonts w:cs="Arial"/>
          <w:b/>
          <w:bCs/>
          <w:color w:val="C00000"/>
          <w:szCs w:val="22"/>
        </w:rPr>
        <w:t xml:space="preserve"> </w:t>
      </w:r>
    </w:p>
    <w:p w14:paraId="1A0B527E" w14:textId="70E72AE1" w:rsidR="00474820" w:rsidRPr="00FE1ED1" w:rsidRDefault="00474820" w:rsidP="00112AF2">
      <w:pPr>
        <w:rPr>
          <w:rFonts w:cs="Arial"/>
          <w:szCs w:val="22"/>
        </w:rPr>
      </w:pPr>
      <w:r w:rsidRPr="00FE1ED1">
        <w:rPr>
          <w:rFonts w:cs="Arial"/>
          <w:b/>
          <w:bCs/>
          <w:szCs w:val="22"/>
        </w:rPr>
        <w:t xml:space="preserve">SESSION OVERVIEW </w:t>
      </w:r>
      <w:r w:rsidR="004A6BC8" w:rsidRPr="00FE1ED1">
        <w:rPr>
          <w:rFonts w:cs="Arial"/>
          <w:b/>
          <w:bCs/>
          <w:szCs w:val="22"/>
        </w:rPr>
        <w:t>(</w:t>
      </w:r>
      <w:r w:rsidR="00112AF2" w:rsidRPr="00FE1ED1">
        <w:rPr>
          <w:rFonts w:cs="Arial"/>
          <w:b/>
          <w:bCs/>
          <w:szCs w:val="22"/>
        </w:rPr>
        <w:t>1</w:t>
      </w:r>
      <w:r w:rsidR="004A6BC8" w:rsidRPr="00FE1ED1">
        <w:rPr>
          <w:rFonts w:cs="Arial"/>
          <w:b/>
          <w:bCs/>
          <w:szCs w:val="22"/>
        </w:rPr>
        <w:t>50 words or less)</w:t>
      </w:r>
      <w:r w:rsidRPr="00FE1ED1">
        <w:rPr>
          <w:rFonts w:cs="Arial"/>
          <w:b/>
          <w:bCs/>
          <w:szCs w:val="22"/>
        </w:rPr>
        <w:t>:</w:t>
      </w:r>
      <w:r w:rsidR="004A6BC8" w:rsidRPr="00FE1ED1">
        <w:rPr>
          <w:rFonts w:cs="Arial"/>
          <w:szCs w:val="22"/>
        </w:rPr>
        <w:t xml:space="preserve"> </w:t>
      </w:r>
      <w:r w:rsidR="00A86747" w:rsidRPr="00FE1ED1">
        <w:rPr>
          <w:rFonts w:cs="Arial"/>
          <w:i/>
          <w:iCs/>
          <w:sz w:val="20"/>
          <w:szCs w:val="20"/>
        </w:rPr>
        <w:t>O</w:t>
      </w:r>
      <w:r w:rsidR="00112AF2" w:rsidRPr="00FE1ED1">
        <w:rPr>
          <w:rFonts w:cs="Arial"/>
          <w:i/>
          <w:iCs/>
          <w:sz w:val="20"/>
          <w:szCs w:val="20"/>
        </w:rPr>
        <w:t>verview is crucial for review</w:t>
      </w:r>
      <w:r w:rsidR="00DB36A2" w:rsidRPr="00FE1ED1">
        <w:rPr>
          <w:rFonts w:cs="Arial"/>
          <w:i/>
          <w:iCs/>
          <w:sz w:val="20"/>
          <w:szCs w:val="20"/>
        </w:rPr>
        <w:t xml:space="preserve">. </w:t>
      </w:r>
      <w:r w:rsidR="00112AF2" w:rsidRPr="00FE1ED1">
        <w:rPr>
          <w:rFonts w:cs="Arial"/>
          <w:i/>
          <w:iCs/>
          <w:sz w:val="20"/>
          <w:szCs w:val="20"/>
        </w:rPr>
        <w:t>Succinctly describe the importance of the session (why to attend), the content of the session (what participants will learn), and how you will carry out the session (how you will present and education formats you will use).</w:t>
      </w:r>
      <w:r w:rsidR="00DB36A2" w:rsidRPr="00FE1ED1">
        <w:rPr>
          <w:rFonts w:cs="Arial"/>
          <w:i/>
          <w:iCs/>
          <w:sz w:val="20"/>
          <w:szCs w:val="20"/>
        </w:rPr>
        <w:t xml:space="preserve"> Clearly describe the design of your session including any interactive elements.</w:t>
      </w:r>
    </w:p>
    <w:tbl>
      <w:tblPr>
        <w:tblStyle w:val="TableGrid"/>
        <w:tblW w:w="0" w:type="auto"/>
        <w:tblLook w:val="04A0" w:firstRow="1" w:lastRow="0" w:firstColumn="1" w:lastColumn="0" w:noHBand="0" w:noVBand="1"/>
      </w:tblPr>
      <w:tblGrid>
        <w:gridCol w:w="9350"/>
      </w:tblGrid>
      <w:tr w:rsidR="00A86747" w:rsidRPr="00FE1ED1" w14:paraId="1259090D" w14:textId="77777777" w:rsidTr="00A86747">
        <w:tc>
          <w:tcPr>
            <w:tcW w:w="9350" w:type="dxa"/>
          </w:tcPr>
          <w:p w14:paraId="2440FBBA" w14:textId="05E47BDE" w:rsidR="00A86747" w:rsidRPr="00FE1ED1" w:rsidRDefault="00A86747" w:rsidP="00112AF2">
            <w:pPr>
              <w:rPr>
                <w:rFonts w:cs="Arial"/>
                <w:szCs w:val="22"/>
              </w:rPr>
            </w:pPr>
            <w:bookmarkStart w:id="2" w:name="_Hlk115861799"/>
          </w:p>
          <w:p w14:paraId="29709BE3" w14:textId="77777777" w:rsidR="00A86747" w:rsidRPr="00FE1ED1" w:rsidRDefault="00A86747" w:rsidP="00112AF2">
            <w:pPr>
              <w:rPr>
                <w:rFonts w:cs="Arial"/>
                <w:szCs w:val="22"/>
              </w:rPr>
            </w:pPr>
          </w:p>
          <w:p w14:paraId="6AECC84E" w14:textId="77777777" w:rsidR="00A86747" w:rsidRPr="00FE1ED1" w:rsidRDefault="00A86747" w:rsidP="00112AF2">
            <w:pPr>
              <w:rPr>
                <w:rFonts w:cs="Arial"/>
                <w:szCs w:val="22"/>
              </w:rPr>
            </w:pPr>
          </w:p>
          <w:p w14:paraId="138C1434" w14:textId="77777777" w:rsidR="00A86747" w:rsidRPr="00FE1ED1" w:rsidRDefault="00A86747" w:rsidP="00112AF2">
            <w:pPr>
              <w:rPr>
                <w:rFonts w:cs="Arial"/>
                <w:szCs w:val="22"/>
              </w:rPr>
            </w:pPr>
          </w:p>
          <w:p w14:paraId="2CE3779B" w14:textId="77777777" w:rsidR="00A86747" w:rsidRPr="00FE1ED1" w:rsidRDefault="00A86747" w:rsidP="00112AF2">
            <w:pPr>
              <w:rPr>
                <w:rFonts w:cs="Arial"/>
                <w:szCs w:val="22"/>
              </w:rPr>
            </w:pPr>
          </w:p>
          <w:p w14:paraId="582EB16A" w14:textId="7FEFC848" w:rsidR="00A86747" w:rsidRPr="00FE1ED1" w:rsidRDefault="00A86747" w:rsidP="00112AF2">
            <w:pPr>
              <w:rPr>
                <w:rFonts w:cs="Arial"/>
                <w:szCs w:val="22"/>
              </w:rPr>
            </w:pPr>
          </w:p>
        </w:tc>
      </w:tr>
      <w:bookmarkEnd w:id="2"/>
    </w:tbl>
    <w:p w14:paraId="638D87AA" w14:textId="218379F0" w:rsidR="00474820" w:rsidRPr="00FE1ED1" w:rsidRDefault="00474820" w:rsidP="00112AF2">
      <w:pPr>
        <w:rPr>
          <w:rFonts w:cs="Arial"/>
          <w:szCs w:val="22"/>
        </w:rPr>
      </w:pPr>
    </w:p>
    <w:p w14:paraId="4BE9ACDA" w14:textId="4A2907B4" w:rsidR="00852300" w:rsidRPr="00FE1ED1" w:rsidRDefault="00852300" w:rsidP="00112AF2">
      <w:pPr>
        <w:rPr>
          <w:rFonts w:cs="Arial"/>
          <w:szCs w:val="22"/>
        </w:rPr>
      </w:pPr>
    </w:p>
    <w:p w14:paraId="4B0B7432" w14:textId="574BE170" w:rsidR="00852300" w:rsidRPr="00FE1ED1" w:rsidRDefault="00D77566" w:rsidP="00852300">
      <w:pPr>
        <w:rPr>
          <w:rFonts w:cs="Arial"/>
          <w:szCs w:val="22"/>
        </w:rPr>
      </w:pPr>
      <w:r w:rsidRPr="00FE1ED1">
        <w:rPr>
          <w:rFonts w:cs="Arial"/>
          <w:b/>
          <w:bCs/>
          <w:szCs w:val="22"/>
        </w:rPr>
        <w:t xml:space="preserve">ADLM UNIVERSITY </w:t>
      </w:r>
      <w:r w:rsidR="00852300" w:rsidRPr="00FE1ED1">
        <w:rPr>
          <w:rFonts w:cs="Arial"/>
          <w:b/>
          <w:bCs/>
          <w:szCs w:val="22"/>
        </w:rPr>
        <w:t>COURSE OUTLINE (500 words or less):</w:t>
      </w:r>
      <w:r w:rsidR="00852300" w:rsidRPr="00FE1ED1">
        <w:rPr>
          <w:rFonts w:cs="Arial"/>
          <w:szCs w:val="22"/>
        </w:rPr>
        <w:t xml:space="preserve"> </w:t>
      </w:r>
      <w:r w:rsidR="00852300" w:rsidRPr="00FE1ED1">
        <w:rPr>
          <w:rFonts w:cs="Arial"/>
          <w:i/>
          <w:iCs/>
          <w:color w:val="C00000"/>
          <w:sz w:val="20"/>
          <w:szCs w:val="20"/>
          <w:u w:val="single"/>
        </w:rPr>
        <w:t xml:space="preserve">For </w:t>
      </w:r>
      <w:r w:rsidRPr="00FE1ED1">
        <w:rPr>
          <w:rFonts w:cs="Arial"/>
          <w:i/>
          <w:iCs/>
          <w:color w:val="C00000"/>
          <w:sz w:val="20"/>
          <w:szCs w:val="20"/>
          <w:u w:val="single"/>
        </w:rPr>
        <w:t>ADLM</w:t>
      </w:r>
      <w:r w:rsidR="00852300" w:rsidRPr="00FE1ED1">
        <w:rPr>
          <w:rFonts w:cs="Arial"/>
          <w:i/>
          <w:iCs/>
          <w:color w:val="C00000"/>
          <w:sz w:val="20"/>
          <w:szCs w:val="20"/>
          <w:u w:val="single"/>
        </w:rPr>
        <w:t xml:space="preserve"> University </w:t>
      </w:r>
      <w:r w:rsidR="00840E51" w:rsidRPr="00FE1ED1">
        <w:rPr>
          <w:rFonts w:cs="Arial"/>
          <w:i/>
          <w:iCs/>
          <w:color w:val="C00000"/>
          <w:sz w:val="20"/>
          <w:szCs w:val="20"/>
          <w:u w:val="single"/>
        </w:rPr>
        <w:t>C</w:t>
      </w:r>
      <w:r w:rsidR="00852300" w:rsidRPr="00FE1ED1">
        <w:rPr>
          <w:rFonts w:cs="Arial"/>
          <w:i/>
          <w:iCs/>
          <w:color w:val="C00000"/>
          <w:sz w:val="20"/>
          <w:szCs w:val="20"/>
          <w:u w:val="single"/>
        </w:rPr>
        <w:t>ourses only.</w:t>
      </w:r>
      <w:r w:rsidR="00852300" w:rsidRPr="00FE1ED1">
        <w:rPr>
          <w:rFonts w:cs="Arial"/>
          <w:i/>
          <w:iCs/>
          <w:sz w:val="20"/>
          <w:szCs w:val="20"/>
        </w:rPr>
        <w:t xml:space="preserve"> </w:t>
      </w:r>
      <w:r w:rsidRPr="00FE1ED1">
        <w:rPr>
          <w:rFonts w:cs="Arial"/>
          <w:i/>
          <w:iCs/>
          <w:sz w:val="20"/>
          <w:szCs w:val="20"/>
        </w:rPr>
        <w:t xml:space="preserve">Do not list presentation titles only. </w:t>
      </w:r>
      <w:r w:rsidR="00852300" w:rsidRPr="00FE1ED1">
        <w:rPr>
          <w:rFonts w:cs="Arial"/>
          <w:i/>
          <w:iCs/>
          <w:sz w:val="20"/>
          <w:szCs w:val="20"/>
        </w:rPr>
        <w:t xml:space="preserve">List key </w:t>
      </w:r>
      <w:r w:rsidRPr="00FE1ED1">
        <w:rPr>
          <w:rFonts w:cs="Arial"/>
          <w:i/>
          <w:iCs/>
          <w:sz w:val="20"/>
          <w:szCs w:val="20"/>
        </w:rPr>
        <w:t>details for the course outline</w:t>
      </w:r>
      <w:r w:rsidR="00E90FEC" w:rsidRPr="00FE1ED1">
        <w:rPr>
          <w:rFonts w:cs="Arial"/>
          <w:i/>
          <w:iCs/>
          <w:sz w:val="20"/>
          <w:szCs w:val="20"/>
        </w:rPr>
        <w:t>.</w:t>
      </w:r>
      <w:r w:rsidRPr="00FE1ED1">
        <w:rPr>
          <w:rFonts w:cs="Arial"/>
          <w:i/>
          <w:iCs/>
          <w:sz w:val="20"/>
          <w:szCs w:val="20"/>
        </w:rPr>
        <w:t xml:space="preserve"> </w:t>
      </w:r>
      <w:r w:rsidR="00E90FEC" w:rsidRPr="00FE1ED1">
        <w:rPr>
          <w:rFonts w:cs="Arial"/>
          <w:i/>
          <w:iCs/>
          <w:sz w:val="20"/>
          <w:szCs w:val="20"/>
        </w:rPr>
        <w:t>C</w:t>
      </w:r>
      <w:r w:rsidRPr="00FE1ED1">
        <w:rPr>
          <w:rFonts w:cs="Arial"/>
          <w:i/>
          <w:iCs/>
          <w:sz w:val="20"/>
          <w:szCs w:val="20"/>
        </w:rPr>
        <w:t>learly outline the education</w:t>
      </w:r>
      <w:r w:rsidR="00E90FEC" w:rsidRPr="00FE1ED1">
        <w:rPr>
          <w:rFonts w:cs="Arial"/>
          <w:i/>
          <w:iCs/>
          <w:sz w:val="20"/>
          <w:szCs w:val="20"/>
        </w:rPr>
        <w:t>al</w:t>
      </w:r>
      <w:r w:rsidRPr="00FE1ED1">
        <w:rPr>
          <w:rFonts w:cs="Arial"/>
          <w:i/>
          <w:iCs/>
          <w:sz w:val="20"/>
          <w:szCs w:val="20"/>
        </w:rPr>
        <w:t xml:space="preserve"> and interactive elements of the course. </w:t>
      </w:r>
      <w:r w:rsidR="00852300" w:rsidRPr="00FE1ED1">
        <w:rPr>
          <w:rFonts w:cs="Arial"/>
          <w:i/>
          <w:iCs/>
          <w:sz w:val="20"/>
          <w:szCs w:val="20"/>
        </w:rPr>
        <w:t xml:space="preserve">Speakers often give multiple talks </w:t>
      </w:r>
      <w:r w:rsidRPr="00FE1ED1">
        <w:rPr>
          <w:rFonts w:cs="Arial"/>
          <w:i/>
          <w:iCs/>
          <w:sz w:val="20"/>
          <w:szCs w:val="20"/>
        </w:rPr>
        <w:t xml:space="preserve">and/or activities </w:t>
      </w:r>
      <w:r w:rsidR="00852300" w:rsidRPr="00FE1ED1">
        <w:rPr>
          <w:rFonts w:cs="Arial"/>
          <w:i/>
          <w:iCs/>
          <w:sz w:val="20"/>
          <w:szCs w:val="20"/>
        </w:rPr>
        <w:t xml:space="preserve">throughout </w:t>
      </w:r>
      <w:r w:rsidRPr="00FE1ED1">
        <w:rPr>
          <w:rFonts w:cs="Arial"/>
          <w:i/>
          <w:iCs/>
          <w:sz w:val="20"/>
          <w:szCs w:val="20"/>
        </w:rPr>
        <w:t>a course</w:t>
      </w:r>
      <w:r w:rsidR="00852300" w:rsidRPr="00FE1ED1">
        <w:rPr>
          <w:rFonts w:cs="Arial"/>
          <w:i/>
          <w:iCs/>
          <w:sz w:val="20"/>
          <w:szCs w:val="20"/>
        </w:rPr>
        <w:t>. Use th</w:t>
      </w:r>
      <w:r w:rsidRPr="00FE1ED1">
        <w:rPr>
          <w:rFonts w:cs="Arial"/>
          <w:i/>
          <w:iCs/>
          <w:sz w:val="20"/>
          <w:szCs w:val="20"/>
        </w:rPr>
        <w:t xml:space="preserve">is outline to </w:t>
      </w:r>
      <w:r w:rsidR="00852300" w:rsidRPr="00FE1ED1">
        <w:rPr>
          <w:rFonts w:cs="Arial"/>
          <w:i/>
          <w:iCs/>
          <w:sz w:val="20"/>
          <w:szCs w:val="20"/>
        </w:rPr>
        <w:t xml:space="preserve">convey </w:t>
      </w:r>
      <w:r w:rsidR="002068FF" w:rsidRPr="00FE1ED1">
        <w:rPr>
          <w:rFonts w:cs="Arial"/>
          <w:i/>
          <w:iCs/>
          <w:sz w:val="20"/>
          <w:szCs w:val="20"/>
        </w:rPr>
        <w:t>these</w:t>
      </w:r>
      <w:r w:rsidR="00852300" w:rsidRPr="00FE1ED1">
        <w:rPr>
          <w:rFonts w:cs="Arial"/>
          <w:i/>
          <w:iCs/>
          <w:sz w:val="20"/>
          <w:szCs w:val="20"/>
        </w:rPr>
        <w:t xml:space="preserve"> education design elements.</w:t>
      </w:r>
      <w:r w:rsidRPr="00FE1ED1">
        <w:rPr>
          <w:rFonts w:cs="Arial"/>
          <w:i/>
          <w:iCs/>
          <w:sz w:val="20"/>
          <w:szCs w:val="20"/>
        </w:rPr>
        <w:t xml:space="preserve"> Please note, courses are intended to be interactive and workshop-style formats by design. </w:t>
      </w:r>
      <w:r w:rsidR="00A75414">
        <w:rPr>
          <w:rFonts w:cs="Arial"/>
          <w:i/>
          <w:iCs/>
          <w:sz w:val="20"/>
          <w:szCs w:val="20"/>
        </w:rPr>
        <w:t>Course p</w:t>
      </w:r>
      <w:r w:rsidRPr="00FE1ED1">
        <w:rPr>
          <w:rFonts w:cs="Arial"/>
          <w:i/>
          <w:iCs/>
          <w:sz w:val="20"/>
          <w:szCs w:val="20"/>
        </w:rPr>
        <w:t>roposals without clear interactive design elements will not be considered.</w:t>
      </w:r>
    </w:p>
    <w:tbl>
      <w:tblPr>
        <w:tblStyle w:val="TableGrid"/>
        <w:tblW w:w="0" w:type="auto"/>
        <w:tblLook w:val="04A0" w:firstRow="1" w:lastRow="0" w:firstColumn="1" w:lastColumn="0" w:noHBand="0" w:noVBand="1"/>
      </w:tblPr>
      <w:tblGrid>
        <w:gridCol w:w="9350"/>
      </w:tblGrid>
      <w:tr w:rsidR="00A86747" w:rsidRPr="00FE1ED1" w14:paraId="13FAB122" w14:textId="77777777" w:rsidTr="000A7CED">
        <w:tc>
          <w:tcPr>
            <w:tcW w:w="9350" w:type="dxa"/>
          </w:tcPr>
          <w:p w14:paraId="467C1939" w14:textId="77777777" w:rsidR="00A86747" w:rsidRPr="00FE1ED1" w:rsidRDefault="00A86747" w:rsidP="000A7CED">
            <w:pPr>
              <w:rPr>
                <w:rFonts w:cs="Arial"/>
                <w:szCs w:val="22"/>
              </w:rPr>
            </w:pPr>
          </w:p>
          <w:p w14:paraId="21E07654" w14:textId="60191BB2" w:rsidR="00A86747" w:rsidRPr="00FE1ED1" w:rsidRDefault="00A86747" w:rsidP="000A7CED">
            <w:pPr>
              <w:rPr>
                <w:rFonts w:cs="Arial"/>
                <w:szCs w:val="22"/>
              </w:rPr>
            </w:pPr>
          </w:p>
          <w:p w14:paraId="3E485966" w14:textId="77777777" w:rsidR="00A86747" w:rsidRPr="00FE1ED1" w:rsidRDefault="00A86747" w:rsidP="000A7CED">
            <w:pPr>
              <w:rPr>
                <w:rFonts w:cs="Arial"/>
                <w:szCs w:val="22"/>
              </w:rPr>
            </w:pPr>
          </w:p>
          <w:p w14:paraId="3B282718" w14:textId="77777777" w:rsidR="00A86747" w:rsidRPr="00FE1ED1" w:rsidRDefault="00A86747" w:rsidP="000A7CED">
            <w:pPr>
              <w:rPr>
                <w:rFonts w:cs="Arial"/>
                <w:szCs w:val="22"/>
              </w:rPr>
            </w:pPr>
          </w:p>
          <w:p w14:paraId="0E708E80" w14:textId="77777777" w:rsidR="00A86747" w:rsidRPr="00FE1ED1" w:rsidRDefault="00A86747" w:rsidP="000A7CED">
            <w:pPr>
              <w:rPr>
                <w:rFonts w:cs="Arial"/>
                <w:szCs w:val="22"/>
              </w:rPr>
            </w:pPr>
          </w:p>
          <w:p w14:paraId="0F17829E" w14:textId="77777777" w:rsidR="00A86747" w:rsidRPr="00FE1ED1" w:rsidRDefault="00A86747" w:rsidP="000A7CED">
            <w:pPr>
              <w:rPr>
                <w:rFonts w:cs="Arial"/>
                <w:szCs w:val="22"/>
              </w:rPr>
            </w:pPr>
          </w:p>
        </w:tc>
      </w:tr>
    </w:tbl>
    <w:p w14:paraId="6D025AB0" w14:textId="76748629" w:rsidR="00852300" w:rsidRPr="00FE1ED1" w:rsidRDefault="00852300" w:rsidP="00852300">
      <w:pPr>
        <w:rPr>
          <w:rFonts w:cs="Arial"/>
          <w:szCs w:val="22"/>
        </w:rPr>
      </w:pPr>
    </w:p>
    <w:p w14:paraId="0B36E236" w14:textId="7AD3F667" w:rsidR="00474820" w:rsidRPr="00FE1ED1" w:rsidRDefault="00474820" w:rsidP="00112AF2">
      <w:pPr>
        <w:rPr>
          <w:rFonts w:cs="Arial"/>
          <w:szCs w:val="22"/>
        </w:rPr>
      </w:pPr>
    </w:p>
    <w:p w14:paraId="30A0CDEC" w14:textId="2830E168" w:rsidR="00192B17" w:rsidRPr="00FE1ED1" w:rsidRDefault="00192B17" w:rsidP="00112AF2">
      <w:pPr>
        <w:rPr>
          <w:rFonts w:cs="Arial"/>
          <w:b/>
          <w:bCs/>
          <w:szCs w:val="22"/>
        </w:rPr>
      </w:pPr>
      <w:r w:rsidRPr="00FE1ED1">
        <w:rPr>
          <w:rFonts w:cs="Arial"/>
          <w:b/>
          <w:bCs/>
          <w:szCs w:val="22"/>
        </w:rPr>
        <w:t xml:space="preserve">STATEMENT OF NEED (500 words or less): </w:t>
      </w:r>
      <w:r w:rsidR="003D771C" w:rsidRPr="00FE1ED1">
        <w:rPr>
          <w:rFonts w:cs="Arial"/>
          <w:i/>
          <w:iCs/>
          <w:color w:val="C00000"/>
          <w:sz w:val="20"/>
          <w:szCs w:val="20"/>
          <w:u w:val="single"/>
        </w:rPr>
        <w:t>Please be very brief.</w:t>
      </w:r>
      <w:r w:rsidR="003D771C" w:rsidRPr="00FE1ED1">
        <w:rPr>
          <w:rFonts w:cs="Arial"/>
          <w:i/>
          <w:iCs/>
          <w:sz w:val="20"/>
          <w:szCs w:val="20"/>
        </w:rPr>
        <w:t xml:space="preserve"> </w:t>
      </w:r>
      <w:r w:rsidR="00112AF2" w:rsidRPr="00FE1ED1">
        <w:rPr>
          <w:rFonts w:cs="Arial"/>
          <w:i/>
          <w:iCs/>
          <w:sz w:val="20"/>
          <w:szCs w:val="20"/>
        </w:rPr>
        <w:t xml:space="preserve">Succinctly describe </w:t>
      </w:r>
      <w:r w:rsidR="00D77566" w:rsidRPr="00FE1ED1">
        <w:rPr>
          <w:rFonts w:cs="Arial"/>
          <w:i/>
          <w:iCs/>
          <w:sz w:val="20"/>
          <w:szCs w:val="20"/>
        </w:rPr>
        <w:t>why the session is needed and what audiences will benefit</w:t>
      </w:r>
      <w:r w:rsidR="003D771C" w:rsidRPr="00FE1ED1">
        <w:rPr>
          <w:rFonts w:cs="Arial"/>
          <w:i/>
          <w:iCs/>
          <w:sz w:val="20"/>
          <w:szCs w:val="20"/>
        </w:rPr>
        <w:t xml:space="preserve">. </w:t>
      </w:r>
      <w:r w:rsidR="00112AF2" w:rsidRPr="00FE1ED1">
        <w:rPr>
          <w:rFonts w:cs="Arial"/>
          <w:i/>
          <w:iCs/>
          <w:sz w:val="20"/>
          <w:szCs w:val="20"/>
        </w:rPr>
        <w:t>For example, changes in practic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00A86747" w:rsidRPr="00FE1ED1" w14:paraId="15646B9F" w14:textId="77777777" w:rsidTr="000A7CED">
        <w:tc>
          <w:tcPr>
            <w:tcW w:w="9350" w:type="dxa"/>
          </w:tcPr>
          <w:p w14:paraId="543CCF55" w14:textId="77777777" w:rsidR="00A86747" w:rsidRPr="00FE1ED1" w:rsidRDefault="00A86747" w:rsidP="000A7CED">
            <w:pPr>
              <w:rPr>
                <w:rFonts w:cs="Arial"/>
                <w:szCs w:val="22"/>
              </w:rPr>
            </w:pPr>
            <w:bookmarkStart w:id="3" w:name="_Hlk115862239"/>
          </w:p>
          <w:p w14:paraId="3BEACBE4" w14:textId="77777777" w:rsidR="00A86747" w:rsidRPr="00FE1ED1" w:rsidRDefault="00A86747" w:rsidP="000A7CED">
            <w:pPr>
              <w:rPr>
                <w:rFonts w:cs="Arial"/>
                <w:szCs w:val="22"/>
              </w:rPr>
            </w:pPr>
          </w:p>
          <w:p w14:paraId="399CC5C4" w14:textId="4136F9BD" w:rsidR="00A86747" w:rsidRPr="00FE1ED1" w:rsidRDefault="00A86747" w:rsidP="000A7CED">
            <w:pPr>
              <w:rPr>
                <w:rFonts w:cs="Arial"/>
                <w:szCs w:val="22"/>
              </w:rPr>
            </w:pPr>
          </w:p>
          <w:p w14:paraId="7517A312" w14:textId="77777777" w:rsidR="00A86747" w:rsidRPr="00FE1ED1" w:rsidRDefault="00A86747" w:rsidP="000A7CED">
            <w:pPr>
              <w:rPr>
                <w:rFonts w:cs="Arial"/>
                <w:szCs w:val="22"/>
              </w:rPr>
            </w:pPr>
          </w:p>
          <w:p w14:paraId="4E5BC52C" w14:textId="77777777" w:rsidR="00A86747" w:rsidRPr="00FE1ED1" w:rsidRDefault="00A86747" w:rsidP="000A7CED">
            <w:pPr>
              <w:rPr>
                <w:rFonts w:cs="Arial"/>
                <w:szCs w:val="22"/>
              </w:rPr>
            </w:pPr>
          </w:p>
          <w:p w14:paraId="31A80213" w14:textId="77777777" w:rsidR="00A86747" w:rsidRPr="00FE1ED1" w:rsidRDefault="00A86747" w:rsidP="000A7CED">
            <w:pPr>
              <w:rPr>
                <w:rFonts w:cs="Arial"/>
                <w:szCs w:val="22"/>
              </w:rPr>
            </w:pPr>
          </w:p>
        </w:tc>
      </w:tr>
      <w:bookmarkEnd w:id="3"/>
    </w:tbl>
    <w:p w14:paraId="6AEF18E1" w14:textId="71AF0B79" w:rsidR="00112AF2" w:rsidRPr="00FE1ED1" w:rsidRDefault="00112AF2" w:rsidP="00112AF2">
      <w:pPr>
        <w:rPr>
          <w:rFonts w:cs="Arial"/>
          <w:szCs w:val="22"/>
        </w:rPr>
      </w:pPr>
    </w:p>
    <w:p w14:paraId="63582401" w14:textId="688F1672" w:rsidR="00112AF2" w:rsidRPr="00FE1ED1" w:rsidRDefault="00112AF2" w:rsidP="00112AF2">
      <w:pPr>
        <w:rPr>
          <w:rFonts w:cs="Arial"/>
          <w:szCs w:val="22"/>
        </w:rPr>
      </w:pPr>
      <w:r w:rsidRPr="00FE1ED1">
        <w:rPr>
          <w:rFonts w:cs="Arial"/>
          <w:b/>
          <w:bCs/>
          <w:szCs w:val="22"/>
        </w:rPr>
        <w:t>REFERENCES:</w:t>
      </w:r>
      <w:r w:rsidRPr="00FE1ED1">
        <w:rPr>
          <w:rFonts w:cs="Arial"/>
          <w:szCs w:val="22"/>
        </w:rPr>
        <w:t xml:space="preserve"> </w:t>
      </w:r>
      <w:r w:rsidR="000C7D08" w:rsidRPr="00FE1ED1">
        <w:rPr>
          <w:rFonts w:cs="Arial"/>
          <w:i/>
          <w:iCs/>
          <w:sz w:val="20"/>
          <w:szCs w:val="20"/>
        </w:rPr>
        <w:t>Provide a minimum of two peer-reviewed publications that support the statement of need. Focus on key references or reviews. This is not intended to be an exhaustive list. Use AMA format when possible. Include PubMed ID when possible.</w:t>
      </w:r>
      <w:r w:rsidR="00E90FEC" w:rsidRPr="00FE1ED1">
        <w:rPr>
          <w:rFonts w:cs="Arial"/>
          <w:i/>
          <w:iCs/>
          <w:sz w:val="20"/>
          <w:szCs w:val="20"/>
        </w:rPr>
        <w:t xml:space="preserve"> </w:t>
      </w:r>
      <w:r w:rsidR="00D77566" w:rsidRPr="00FE1ED1">
        <w:rPr>
          <w:rFonts w:cs="Arial"/>
          <w:i/>
          <w:iCs/>
          <w:sz w:val="20"/>
          <w:szCs w:val="20"/>
        </w:rPr>
        <w:t xml:space="preserve">Ex. </w:t>
      </w:r>
      <w:r w:rsidR="004C4D6F" w:rsidRPr="00FE1ED1">
        <w:rPr>
          <w:rFonts w:cs="Arial"/>
          <w:i/>
          <w:iCs/>
          <w:sz w:val="20"/>
          <w:szCs w:val="20"/>
        </w:rPr>
        <w:t>Sacks DB, et al. Executive Summary: Guidelines and Recommendations for Laboratory Analysis in the Diagnosis and Management of Diabetes Mellitus. Diabetes Care. 2023 Jul 20:dci230048. PMID: 37471272.</w:t>
      </w:r>
    </w:p>
    <w:tbl>
      <w:tblPr>
        <w:tblStyle w:val="TableGrid"/>
        <w:tblW w:w="0" w:type="auto"/>
        <w:tblLook w:val="04A0" w:firstRow="1" w:lastRow="0" w:firstColumn="1" w:lastColumn="0" w:noHBand="0" w:noVBand="1"/>
      </w:tblPr>
      <w:tblGrid>
        <w:gridCol w:w="9350"/>
      </w:tblGrid>
      <w:tr w:rsidR="00A86747" w:rsidRPr="00FE1ED1" w14:paraId="6E8D6264" w14:textId="77777777" w:rsidTr="000A7CED">
        <w:tc>
          <w:tcPr>
            <w:tcW w:w="9350" w:type="dxa"/>
          </w:tcPr>
          <w:p w14:paraId="0EA72FCD" w14:textId="26D7DA75" w:rsidR="00A86747" w:rsidRPr="00FE1ED1" w:rsidRDefault="00A86747" w:rsidP="000A7CED">
            <w:pPr>
              <w:rPr>
                <w:rFonts w:cs="Arial"/>
                <w:szCs w:val="22"/>
              </w:rPr>
            </w:pPr>
          </w:p>
          <w:p w14:paraId="41E48A27" w14:textId="77777777" w:rsidR="00A86747" w:rsidRPr="00FE1ED1" w:rsidRDefault="00A86747" w:rsidP="000A7CED">
            <w:pPr>
              <w:rPr>
                <w:rFonts w:cs="Arial"/>
                <w:szCs w:val="22"/>
              </w:rPr>
            </w:pPr>
          </w:p>
          <w:p w14:paraId="3EE1913B" w14:textId="77777777" w:rsidR="00A86747" w:rsidRPr="00FE1ED1" w:rsidRDefault="00A86747" w:rsidP="000A7CED">
            <w:pPr>
              <w:rPr>
                <w:rFonts w:cs="Arial"/>
                <w:szCs w:val="22"/>
              </w:rPr>
            </w:pPr>
          </w:p>
        </w:tc>
      </w:tr>
    </w:tbl>
    <w:p w14:paraId="4AA2C326" w14:textId="77777777" w:rsidR="00A86747" w:rsidRPr="00FE1ED1" w:rsidRDefault="00A86747" w:rsidP="00112AF2">
      <w:pPr>
        <w:rPr>
          <w:rFonts w:cs="Arial"/>
          <w:szCs w:val="22"/>
        </w:rPr>
      </w:pPr>
    </w:p>
    <w:p w14:paraId="4C3588C3" w14:textId="77777777" w:rsidR="00112AF2" w:rsidRPr="00FE1ED1" w:rsidRDefault="00112AF2" w:rsidP="00112AF2">
      <w:pPr>
        <w:rPr>
          <w:rFonts w:cs="Arial"/>
          <w:szCs w:val="22"/>
        </w:rPr>
      </w:pPr>
    </w:p>
    <w:p w14:paraId="4699F19E" w14:textId="48486A65" w:rsidR="000C7D08" w:rsidRPr="00FE1ED1" w:rsidRDefault="000C7D08" w:rsidP="000C7D08">
      <w:pPr>
        <w:rPr>
          <w:rFonts w:cs="Arial"/>
          <w:szCs w:val="22"/>
        </w:rPr>
      </w:pPr>
      <w:r w:rsidRPr="00FE1ED1">
        <w:rPr>
          <w:rFonts w:cs="Arial"/>
          <w:b/>
          <w:bCs/>
          <w:szCs w:val="22"/>
        </w:rPr>
        <w:t xml:space="preserve">LEARNING OBJECTIVES: </w:t>
      </w:r>
      <w:r w:rsidRPr="00FE1ED1">
        <w:rPr>
          <w:rFonts w:cs="Arial"/>
          <w:i/>
          <w:iCs/>
          <w:sz w:val="20"/>
          <w:szCs w:val="20"/>
        </w:rPr>
        <w:t xml:space="preserve">Develop </w:t>
      </w:r>
      <w:r w:rsidR="00D32C5A">
        <w:rPr>
          <w:rFonts w:cs="Arial"/>
          <w:i/>
          <w:iCs/>
          <w:sz w:val="20"/>
          <w:szCs w:val="20"/>
        </w:rPr>
        <w:t>three</w:t>
      </w:r>
      <w:r w:rsidRPr="00FE1ED1">
        <w:rPr>
          <w:rFonts w:cs="Arial"/>
          <w:i/>
          <w:iCs/>
          <w:sz w:val="20"/>
          <w:szCs w:val="20"/>
        </w:rPr>
        <w:t xml:space="preserve"> learning objectives. Start with an action verb. E.g., Apply new guidelines. Incorporate standards. Summarize common errors. </w:t>
      </w:r>
      <w:r w:rsidR="00D32C5A">
        <w:rPr>
          <w:rFonts w:cs="Arial"/>
          <w:i/>
          <w:iCs/>
          <w:sz w:val="20"/>
          <w:szCs w:val="20"/>
        </w:rPr>
        <w:br/>
      </w:r>
      <w:hyperlink r:id="rId14" w:history="1">
        <w:r w:rsidRPr="00FE1ED1">
          <w:rPr>
            <w:rStyle w:val="Hyperlink"/>
            <w:rFonts w:cs="Arial"/>
            <w:i/>
            <w:iCs/>
            <w:sz w:val="20"/>
            <w:szCs w:val="20"/>
          </w:rPr>
          <w:t>Visit A</w:t>
        </w:r>
        <w:r w:rsidR="00CD0483" w:rsidRPr="00FE1ED1">
          <w:rPr>
            <w:rStyle w:val="Hyperlink"/>
            <w:rFonts w:cs="Arial"/>
            <w:i/>
            <w:iCs/>
            <w:sz w:val="20"/>
            <w:szCs w:val="20"/>
          </w:rPr>
          <w:t>DLM</w:t>
        </w:r>
        <w:r w:rsidRPr="00FE1ED1">
          <w:rPr>
            <w:rStyle w:val="Hyperlink"/>
            <w:rFonts w:cs="Arial"/>
            <w:i/>
            <w:iCs/>
            <w:sz w:val="20"/>
            <w:szCs w:val="20"/>
          </w:rPr>
          <w:t xml:space="preserve"> resources for additional information</w:t>
        </w:r>
      </w:hyperlink>
      <w:r w:rsidRPr="00FE1ED1">
        <w:rPr>
          <w:rFonts w:cs="Arial"/>
          <w:i/>
          <w:iCs/>
          <w:sz w:val="20"/>
          <w:szCs w:val="20"/>
        </w:rPr>
        <w:t>.</w:t>
      </w:r>
    </w:p>
    <w:p w14:paraId="1AD71870" w14:textId="582667D6" w:rsidR="000C7D08" w:rsidRPr="00FE1ED1" w:rsidRDefault="000C7D08" w:rsidP="000C7D08">
      <w:pPr>
        <w:rPr>
          <w:rFonts w:cs="Arial"/>
          <w:sz w:val="10"/>
          <w:szCs w:val="10"/>
        </w:rPr>
      </w:pPr>
    </w:p>
    <w:p w14:paraId="0F547A9F" w14:textId="77777777" w:rsidR="00A86747" w:rsidRPr="00FE1ED1" w:rsidRDefault="00A86747" w:rsidP="00A86747">
      <w:pPr>
        <w:rPr>
          <w:rFonts w:cs="Arial"/>
          <w:szCs w:val="22"/>
        </w:rPr>
      </w:pPr>
      <w:r w:rsidRPr="00FE1ED1">
        <w:rPr>
          <w:rFonts w:cs="Arial"/>
          <w:szCs w:val="22"/>
        </w:rPr>
        <w:t>At the end of this session, participants will be able to:</w:t>
      </w:r>
    </w:p>
    <w:tbl>
      <w:tblPr>
        <w:tblStyle w:val="TableGrid"/>
        <w:tblW w:w="0" w:type="auto"/>
        <w:tblLook w:val="04A0" w:firstRow="1" w:lastRow="0" w:firstColumn="1" w:lastColumn="0" w:noHBand="0" w:noVBand="1"/>
      </w:tblPr>
      <w:tblGrid>
        <w:gridCol w:w="9350"/>
      </w:tblGrid>
      <w:tr w:rsidR="00A86747" w:rsidRPr="00FE1ED1" w14:paraId="34A00D54" w14:textId="77777777" w:rsidTr="000A7CED">
        <w:tc>
          <w:tcPr>
            <w:tcW w:w="9350" w:type="dxa"/>
          </w:tcPr>
          <w:p w14:paraId="1F1C256C" w14:textId="044AE831" w:rsidR="00A86747" w:rsidRPr="00FE1ED1" w:rsidRDefault="004C4D6F" w:rsidP="00840E51">
            <w:pPr>
              <w:pStyle w:val="ListParagraph"/>
              <w:numPr>
                <w:ilvl w:val="0"/>
                <w:numId w:val="36"/>
              </w:numPr>
              <w:rPr>
                <w:rFonts w:cs="Arial"/>
                <w:szCs w:val="22"/>
              </w:rPr>
            </w:pPr>
            <w:r w:rsidRPr="00FE1ED1">
              <w:rPr>
                <w:rFonts w:cs="Arial"/>
                <w:szCs w:val="22"/>
              </w:rPr>
              <w:t>L</w:t>
            </w:r>
            <w:r w:rsidR="00A86747" w:rsidRPr="00FE1ED1">
              <w:rPr>
                <w:rFonts w:cs="Arial"/>
                <w:szCs w:val="22"/>
              </w:rPr>
              <w:t>earning objective #1</w:t>
            </w:r>
          </w:p>
          <w:p w14:paraId="1337D638" w14:textId="300DF179" w:rsidR="004C4D6F" w:rsidRPr="00FE1ED1" w:rsidRDefault="004C4D6F" w:rsidP="00840E51">
            <w:pPr>
              <w:pStyle w:val="ListParagraph"/>
              <w:numPr>
                <w:ilvl w:val="0"/>
                <w:numId w:val="36"/>
              </w:numPr>
              <w:rPr>
                <w:rFonts w:cs="Arial"/>
                <w:szCs w:val="22"/>
              </w:rPr>
            </w:pPr>
            <w:r w:rsidRPr="00FE1ED1">
              <w:rPr>
                <w:rFonts w:cs="Arial"/>
                <w:szCs w:val="22"/>
              </w:rPr>
              <w:t>Learning objective #2</w:t>
            </w:r>
          </w:p>
          <w:p w14:paraId="5DC6F489" w14:textId="3710B5D5" w:rsidR="004C4D6F" w:rsidRPr="00FE1ED1" w:rsidRDefault="004C4D6F" w:rsidP="00840E51">
            <w:pPr>
              <w:pStyle w:val="ListParagraph"/>
              <w:numPr>
                <w:ilvl w:val="0"/>
                <w:numId w:val="36"/>
              </w:numPr>
              <w:rPr>
                <w:rFonts w:cs="Arial"/>
                <w:szCs w:val="22"/>
              </w:rPr>
            </w:pPr>
            <w:r w:rsidRPr="00FE1ED1">
              <w:rPr>
                <w:rFonts w:cs="Arial"/>
                <w:szCs w:val="22"/>
              </w:rPr>
              <w:t>Learning objective #3</w:t>
            </w:r>
          </w:p>
        </w:tc>
      </w:tr>
    </w:tbl>
    <w:p w14:paraId="645F7C29" w14:textId="127928DD" w:rsidR="000C7D08" w:rsidRPr="00FE1ED1" w:rsidRDefault="000C7D08" w:rsidP="000C7D08">
      <w:pPr>
        <w:rPr>
          <w:rFonts w:cs="Arial"/>
          <w:szCs w:val="22"/>
        </w:rPr>
      </w:pPr>
    </w:p>
    <w:p w14:paraId="66E2EB4D" w14:textId="77777777" w:rsidR="00881E5C" w:rsidRPr="00FE1ED1" w:rsidRDefault="00881E5C" w:rsidP="000C7D08">
      <w:pPr>
        <w:rPr>
          <w:rFonts w:cs="Arial"/>
          <w:szCs w:val="22"/>
        </w:rPr>
      </w:pPr>
    </w:p>
    <w:p w14:paraId="452380F3" w14:textId="77777777" w:rsidR="003D771C" w:rsidRPr="00FE1ED1" w:rsidRDefault="00474820" w:rsidP="00112AF2">
      <w:pPr>
        <w:rPr>
          <w:rFonts w:cs="Arial"/>
          <w:szCs w:val="22"/>
        </w:rPr>
      </w:pPr>
      <w:r w:rsidRPr="00FE1ED1">
        <w:rPr>
          <w:rFonts w:cs="Arial"/>
          <w:b/>
          <w:bCs/>
          <w:szCs w:val="22"/>
        </w:rPr>
        <w:t>PRESENTATION LEVEL:</w:t>
      </w:r>
      <w:r w:rsidRPr="00FE1ED1">
        <w:rPr>
          <w:rFonts w:cs="Arial"/>
          <w:szCs w:val="22"/>
        </w:rPr>
        <w:t xml:space="preserve"> </w:t>
      </w:r>
      <w:r w:rsidR="003D771C" w:rsidRPr="00FE1ED1">
        <w:rPr>
          <w:rFonts w:cs="Arial"/>
          <w:color w:val="C00000"/>
          <w:szCs w:val="22"/>
        </w:rPr>
        <w:t>Select one:</w:t>
      </w:r>
    </w:p>
    <w:bookmarkStart w:id="4" w:name="_Hlk115862925"/>
    <w:bookmarkStart w:id="5" w:name="_Hlk81850303"/>
    <w:p w14:paraId="086BCDB3" w14:textId="3466F3E8" w:rsidR="00EC7904" w:rsidRPr="00FE1ED1" w:rsidRDefault="00B0767B" w:rsidP="002302BF">
      <w:pPr>
        <w:ind w:left="360"/>
        <w:rPr>
          <w:rFonts w:cs="Arial"/>
          <w:szCs w:val="22"/>
        </w:rPr>
      </w:pPr>
      <w:sdt>
        <w:sdtPr>
          <w:rPr>
            <w:rFonts w:cs="Arial"/>
            <w:b/>
            <w:bCs/>
            <w:szCs w:val="22"/>
          </w:rPr>
          <w:id w:val="-634633647"/>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bookmarkEnd w:id="4"/>
      <w:r w:rsidR="00EC7904" w:rsidRPr="00FE1ED1">
        <w:rPr>
          <w:rFonts w:cs="Arial"/>
          <w:b/>
          <w:bCs/>
          <w:szCs w:val="22"/>
        </w:rPr>
        <w:t>Basic:</w:t>
      </w:r>
      <w:r w:rsidR="00EC7904" w:rsidRPr="00FE1ED1">
        <w:rPr>
          <w:rFonts w:cs="Arial"/>
          <w:szCs w:val="22"/>
        </w:rPr>
        <w:t xml:space="preserve"> Entry level; no prior knowledge of subject necessary</w:t>
      </w:r>
      <w:r w:rsidR="00BC0B31" w:rsidRPr="00FE1ED1">
        <w:rPr>
          <w:rFonts w:cs="Arial"/>
          <w:szCs w:val="22"/>
        </w:rPr>
        <w:t>.</w:t>
      </w:r>
    </w:p>
    <w:p w14:paraId="2ABF12E9" w14:textId="1820CA6A" w:rsidR="00EC7904" w:rsidRPr="00FE1ED1" w:rsidRDefault="00B0767B" w:rsidP="002302BF">
      <w:pPr>
        <w:ind w:left="720" w:hanging="360"/>
        <w:rPr>
          <w:rFonts w:cs="Arial"/>
          <w:szCs w:val="22"/>
        </w:rPr>
      </w:pPr>
      <w:sdt>
        <w:sdtPr>
          <w:rPr>
            <w:rFonts w:cs="Arial"/>
            <w:b/>
            <w:bCs/>
            <w:szCs w:val="22"/>
          </w:rPr>
          <w:id w:val="-31349179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EC7904" w:rsidRPr="00FE1ED1">
        <w:rPr>
          <w:rFonts w:cs="Arial"/>
          <w:b/>
          <w:bCs/>
          <w:szCs w:val="22"/>
        </w:rPr>
        <w:t>Intermediate:</w:t>
      </w:r>
      <w:r w:rsidR="00EC7904" w:rsidRPr="00FE1ED1">
        <w:rPr>
          <w:rFonts w:cs="Arial"/>
          <w:szCs w:val="22"/>
        </w:rPr>
        <w:t xml:space="preserve"> Refresher course; some basic knowledge required; for experienced </w:t>
      </w:r>
      <w:r w:rsidR="00BC0B31" w:rsidRPr="00FE1ED1">
        <w:rPr>
          <w:rFonts w:cs="Arial"/>
          <w:szCs w:val="22"/>
        </w:rPr>
        <w:t>individuals</w:t>
      </w:r>
      <w:r w:rsidR="00EC7904" w:rsidRPr="00FE1ED1">
        <w:rPr>
          <w:rFonts w:cs="Arial"/>
          <w:szCs w:val="22"/>
        </w:rPr>
        <w:t xml:space="preserve"> with some years of experience</w:t>
      </w:r>
      <w:r w:rsidR="00BC0B31" w:rsidRPr="00FE1ED1">
        <w:rPr>
          <w:rFonts w:cs="Arial"/>
          <w:szCs w:val="22"/>
        </w:rPr>
        <w:t>.</w:t>
      </w:r>
    </w:p>
    <w:p w14:paraId="7F454809" w14:textId="750CCFD4" w:rsidR="00EC7904" w:rsidRPr="00FE1ED1" w:rsidRDefault="00B0767B" w:rsidP="00C31EBB">
      <w:pPr>
        <w:ind w:left="720" w:hanging="360"/>
        <w:rPr>
          <w:rFonts w:cs="Arial"/>
          <w:szCs w:val="22"/>
        </w:rPr>
      </w:pPr>
      <w:sdt>
        <w:sdtPr>
          <w:rPr>
            <w:rFonts w:cs="Arial"/>
            <w:b/>
            <w:bCs/>
            <w:szCs w:val="22"/>
          </w:rPr>
          <w:id w:val="19543648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EC7904" w:rsidRPr="00FE1ED1">
        <w:rPr>
          <w:rFonts w:cs="Arial"/>
          <w:b/>
          <w:bCs/>
          <w:szCs w:val="22"/>
        </w:rPr>
        <w:t>Advanced:</w:t>
      </w:r>
      <w:r w:rsidR="00EC7904" w:rsidRPr="00FE1ED1">
        <w:rPr>
          <w:rFonts w:cs="Arial"/>
          <w:szCs w:val="22"/>
        </w:rPr>
        <w:t xml:space="preserve"> Highly technical; for those with current skills/knowledge and extensive experience</w:t>
      </w:r>
      <w:r w:rsidR="00BC0B31" w:rsidRPr="00FE1ED1">
        <w:rPr>
          <w:rFonts w:cs="Arial"/>
          <w:szCs w:val="22"/>
        </w:rPr>
        <w:t>.</w:t>
      </w:r>
    </w:p>
    <w:p w14:paraId="3AE72325" w14:textId="4506951E" w:rsidR="00A86747" w:rsidRPr="00FE1ED1" w:rsidRDefault="00A86747" w:rsidP="00A86747">
      <w:pPr>
        <w:rPr>
          <w:rFonts w:cs="Arial"/>
          <w:szCs w:val="22"/>
        </w:rPr>
      </w:pPr>
    </w:p>
    <w:p w14:paraId="2893753E" w14:textId="77777777" w:rsidR="00A86747" w:rsidRPr="00FE1ED1" w:rsidRDefault="00A86747" w:rsidP="00A86747">
      <w:pPr>
        <w:rPr>
          <w:rFonts w:cs="Arial"/>
          <w:szCs w:val="22"/>
        </w:rPr>
      </w:pPr>
    </w:p>
    <w:bookmarkEnd w:id="5"/>
    <w:p w14:paraId="620A38A1" w14:textId="6E6A1F6A" w:rsidR="00474820" w:rsidRPr="00FE1ED1" w:rsidRDefault="003D771C" w:rsidP="00112AF2">
      <w:pPr>
        <w:rPr>
          <w:rFonts w:cs="Arial"/>
          <w:szCs w:val="22"/>
        </w:rPr>
      </w:pPr>
      <w:r w:rsidRPr="00FE1ED1">
        <w:rPr>
          <w:rFonts w:cs="Arial"/>
          <w:b/>
          <w:bCs/>
          <w:szCs w:val="22"/>
        </w:rPr>
        <w:t xml:space="preserve">PRIMARY AND SECONDARY </w:t>
      </w:r>
      <w:r w:rsidR="00474820" w:rsidRPr="00FE1ED1">
        <w:rPr>
          <w:rFonts w:cs="Arial"/>
          <w:b/>
          <w:bCs/>
          <w:szCs w:val="22"/>
        </w:rPr>
        <w:t xml:space="preserve">TOPIC: </w:t>
      </w:r>
      <w:r w:rsidR="004A6BC8" w:rsidRPr="00FE1ED1">
        <w:rPr>
          <w:rFonts w:cs="Arial"/>
          <w:color w:val="C00000"/>
          <w:szCs w:val="22"/>
        </w:rPr>
        <w:t xml:space="preserve">Select </w:t>
      </w:r>
      <w:r w:rsidR="000C7D08" w:rsidRPr="00FE1ED1">
        <w:rPr>
          <w:rFonts w:cs="Arial"/>
          <w:color w:val="C00000"/>
          <w:szCs w:val="22"/>
        </w:rPr>
        <w:t xml:space="preserve">up to </w:t>
      </w:r>
      <w:r w:rsidR="004A6BC8" w:rsidRPr="00FE1ED1">
        <w:rPr>
          <w:rFonts w:cs="Arial"/>
          <w:color w:val="C00000"/>
          <w:szCs w:val="22"/>
        </w:rPr>
        <w:t xml:space="preserve">two </w:t>
      </w:r>
      <w:r w:rsidR="00EC7904" w:rsidRPr="00FE1ED1">
        <w:rPr>
          <w:rFonts w:cs="Arial"/>
          <w:color w:val="C00000"/>
          <w:szCs w:val="22"/>
        </w:rPr>
        <w:t xml:space="preserve">topics </w:t>
      </w:r>
      <w:r w:rsidR="004A6BC8" w:rsidRPr="00FE1ED1">
        <w:rPr>
          <w:rFonts w:cs="Arial"/>
          <w:color w:val="C00000"/>
          <w:szCs w:val="22"/>
        </w:rPr>
        <w:t>from this list:</w:t>
      </w:r>
    </w:p>
    <w:bookmarkStart w:id="6" w:name="_Hlk81850763"/>
    <w:p w14:paraId="6F227A58" w14:textId="77777777" w:rsidR="00DB2B0D" w:rsidRPr="00FE1ED1" w:rsidRDefault="00B0767B" w:rsidP="00DB2B0D">
      <w:pPr>
        <w:ind w:left="360"/>
        <w:rPr>
          <w:rFonts w:cs="Arial"/>
          <w:szCs w:val="22"/>
        </w:rPr>
      </w:pPr>
      <w:sdt>
        <w:sdtPr>
          <w:rPr>
            <w:rFonts w:cs="Arial"/>
            <w:b/>
            <w:bCs/>
            <w:szCs w:val="22"/>
          </w:rPr>
          <w:id w:val="70136638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DB2B0D" w:rsidRPr="00FE1ED1">
        <w:rPr>
          <w:rFonts w:cs="Arial"/>
          <w:szCs w:val="22"/>
        </w:rPr>
        <w:t>Animal Clinical Chemistry</w:t>
      </w:r>
    </w:p>
    <w:p w14:paraId="18BC6C12" w14:textId="0FCDC3D6" w:rsidR="00DB2B0D" w:rsidRPr="00FE1ED1" w:rsidRDefault="00B0767B" w:rsidP="00DB2B0D">
      <w:pPr>
        <w:ind w:left="360"/>
        <w:rPr>
          <w:rFonts w:cs="Arial"/>
          <w:szCs w:val="22"/>
        </w:rPr>
      </w:pPr>
      <w:sdt>
        <w:sdtPr>
          <w:rPr>
            <w:rFonts w:cs="Arial"/>
            <w:b/>
            <w:bCs/>
            <w:szCs w:val="22"/>
          </w:rPr>
          <w:id w:val="203938636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Automation and Analytical Techniques</w:t>
      </w:r>
    </w:p>
    <w:p w14:paraId="0F8AA9D0" w14:textId="4E6157D7" w:rsidR="00DB2B0D" w:rsidRPr="00FE1ED1" w:rsidRDefault="00B0767B" w:rsidP="00DB2B0D">
      <w:pPr>
        <w:ind w:left="360"/>
        <w:rPr>
          <w:rFonts w:cs="Arial"/>
          <w:szCs w:val="22"/>
        </w:rPr>
      </w:pPr>
      <w:sdt>
        <w:sdtPr>
          <w:rPr>
            <w:rFonts w:cs="Arial"/>
            <w:b/>
            <w:bCs/>
            <w:szCs w:val="22"/>
          </w:rPr>
          <w:id w:val="13476417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Cardiac Markers</w:t>
      </w:r>
    </w:p>
    <w:p w14:paraId="55A137AD" w14:textId="768462F2" w:rsidR="00DB2B0D" w:rsidRPr="00FE1ED1" w:rsidRDefault="00B0767B" w:rsidP="00DB2B0D">
      <w:pPr>
        <w:ind w:left="360"/>
        <w:rPr>
          <w:rFonts w:cs="Arial"/>
          <w:szCs w:val="22"/>
        </w:rPr>
      </w:pPr>
      <w:sdt>
        <w:sdtPr>
          <w:rPr>
            <w:rFonts w:cs="Arial"/>
            <w:b/>
            <w:bCs/>
            <w:szCs w:val="22"/>
          </w:rPr>
          <w:id w:val="-13973788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Clinical and Diagnostic Immunology</w:t>
      </w:r>
    </w:p>
    <w:p w14:paraId="24E1BAA5" w14:textId="00D62B93" w:rsidR="00DB2B0D" w:rsidRPr="00FE1ED1" w:rsidRDefault="00B0767B" w:rsidP="00DB2B0D">
      <w:pPr>
        <w:ind w:left="360"/>
        <w:rPr>
          <w:rFonts w:cs="Arial"/>
          <w:szCs w:val="22"/>
        </w:rPr>
      </w:pPr>
      <w:sdt>
        <w:sdtPr>
          <w:rPr>
            <w:rFonts w:cs="Arial"/>
            <w:b/>
            <w:bCs/>
            <w:szCs w:val="22"/>
          </w:rPr>
          <w:id w:val="-99086627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Data Analytics, Informatics, and Statistics</w:t>
      </w:r>
    </w:p>
    <w:p w14:paraId="02C21AC5" w14:textId="39FEEF02" w:rsidR="00DB2B0D" w:rsidRPr="00FE1ED1" w:rsidRDefault="00B0767B" w:rsidP="00DB2B0D">
      <w:pPr>
        <w:ind w:left="360"/>
        <w:rPr>
          <w:rFonts w:cs="Arial"/>
          <w:szCs w:val="22"/>
        </w:rPr>
      </w:pPr>
      <w:sdt>
        <w:sdtPr>
          <w:rPr>
            <w:rFonts w:cs="Arial"/>
            <w:b/>
            <w:bCs/>
            <w:szCs w:val="22"/>
          </w:rPr>
          <w:id w:val="-1550836196"/>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Endocrinology and Metabolism</w:t>
      </w:r>
    </w:p>
    <w:p w14:paraId="6B89AE56" w14:textId="2DBA7305" w:rsidR="00DB2B0D" w:rsidRPr="00FE1ED1" w:rsidRDefault="00B0767B" w:rsidP="00DB2B0D">
      <w:pPr>
        <w:ind w:left="360"/>
        <w:rPr>
          <w:rFonts w:cs="Arial"/>
          <w:szCs w:val="22"/>
        </w:rPr>
      </w:pPr>
      <w:sdt>
        <w:sdtPr>
          <w:rPr>
            <w:rFonts w:cs="Arial"/>
            <w:b/>
            <w:bCs/>
            <w:szCs w:val="22"/>
          </w:rPr>
          <w:id w:val="105419748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General Clinical Chemistry and Laboratory Medicine</w:t>
      </w:r>
    </w:p>
    <w:p w14:paraId="1BF210FC" w14:textId="46D0BB84" w:rsidR="00DB2B0D" w:rsidRPr="00FE1ED1" w:rsidRDefault="00B0767B" w:rsidP="00DB2B0D">
      <w:pPr>
        <w:ind w:left="360"/>
        <w:rPr>
          <w:rFonts w:cs="Arial"/>
          <w:szCs w:val="22"/>
        </w:rPr>
      </w:pPr>
      <w:sdt>
        <w:sdtPr>
          <w:rPr>
            <w:rFonts w:cs="Arial"/>
            <w:b/>
            <w:bCs/>
            <w:szCs w:val="22"/>
          </w:rPr>
          <w:id w:val="9338644"/>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Hematology and Coagulation</w:t>
      </w:r>
    </w:p>
    <w:p w14:paraId="308241C7" w14:textId="60D675F6" w:rsidR="00DB2B0D" w:rsidRPr="00FE1ED1" w:rsidRDefault="00B0767B" w:rsidP="00DB2B0D">
      <w:pPr>
        <w:ind w:left="360"/>
        <w:rPr>
          <w:rFonts w:cs="Arial"/>
          <w:szCs w:val="22"/>
        </w:rPr>
      </w:pPr>
      <w:sdt>
        <w:sdtPr>
          <w:rPr>
            <w:rFonts w:cs="Arial"/>
            <w:b/>
            <w:bCs/>
            <w:szCs w:val="22"/>
          </w:rPr>
          <w:id w:val="110385113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Laboratory Management and Patient Safety</w:t>
      </w:r>
    </w:p>
    <w:p w14:paraId="10224BE8" w14:textId="4D826A41" w:rsidR="00DB2B0D" w:rsidRPr="00FE1ED1" w:rsidRDefault="00B0767B" w:rsidP="00DB2B0D">
      <w:pPr>
        <w:ind w:left="360"/>
        <w:rPr>
          <w:rFonts w:cs="Arial"/>
          <w:szCs w:val="22"/>
        </w:rPr>
      </w:pPr>
      <w:sdt>
        <w:sdtPr>
          <w:rPr>
            <w:rFonts w:cs="Arial"/>
            <w:b/>
            <w:bCs/>
            <w:szCs w:val="22"/>
          </w:rPr>
          <w:id w:val="1616185287"/>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Lipids, Lipoproteins, and Cardiovascular Risk Factors</w:t>
      </w:r>
    </w:p>
    <w:p w14:paraId="0EC6CA3E" w14:textId="5D67DF20" w:rsidR="00DB2B0D" w:rsidRPr="00FE1ED1" w:rsidRDefault="00B0767B" w:rsidP="00DB2B0D">
      <w:pPr>
        <w:ind w:left="360"/>
        <w:rPr>
          <w:rFonts w:cs="Arial"/>
          <w:szCs w:val="22"/>
        </w:rPr>
      </w:pPr>
      <w:sdt>
        <w:sdtPr>
          <w:rPr>
            <w:rFonts w:cs="Arial"/>
            <w:b/>
            <w:bCs/>
            <w:szCs w:val="22"/>
          </w:rPr>
          <w:id w:val="133488141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ass Spectrometry and Separation Sciences</w:t>
      </w:r>
    </w:p>
    <w:p w14:paraId="7B496085" w14:textId="629833EE" w:rsidR="00DB2B0D" w:rsidRPr="00FE1ED1" w:rsidRDefault="00B0767B" w:rsidP="00DB2B0D">
      <w:pPr>
        <w:ind w:left="360"/>
        <w:rPr>
          <w:rFonts w:cs="Arial"/>
          <w:szCs w:val="22"/>
        </w:rPr>
      </w:pPr>
      <w:sdt>
        <w:sdtPr>
          <w:rPr>
            <w:rFonts w:cs="Arial"/>
            <w:b/>
            <w:bCs/>
            <w:szCs w:val="22"/>
          </w:rPr>
          <w:id w:val="-769770151"/>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icrobiology and Infectious Disease</w:t>
      </w:r>
    </w:p>
    <w:p w14:paraId="4908D0C4" w14:textId="0415E6EC" w:rsidR="00DB2B0D" w:rsidRPr="00FE1ED1" w:rsidRDefault="00B0767B" w:rsidP="00DB2B0D">
      <w:pPr>
        <w:ind w:left="360"/>
        <w:rPr>
          <w:rFonts w:cs="Arial"/>
          <w:szCs w:val="22"/>
        </w:rPr>
      </w:pPr>
      <w:sdt>
        <w:sdtPr>
          <w:rPr>
            <w:rFonts w:cs="Arial"/>
            <w:b/>
            <w:bCs/>
            <w:szCs w:val="22"/>
          </w:rPr>
          <w:id w:val="145999091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olecular Diagnostics and Genetics</w:t>
      </w:r>
    </w:p>
    <w:p w14:paraId="723DD22E" w14:textId="3B72B29A" w:rsidR="00DB2B0D" w:rsidRPr="00FE1ED1" w:rsidRDefault="00B0767B" w:rsidP="00DB2B0D">
      <w:pPr>
        <w:ind w:left="360"/>
        <w:rPr>
          <w:rFonts w:cs="Arial"/>
          <w:szCs w:val="22"/>
        </w:rPr>
      </w:pPr>
      <w:sdt>
        <w:sdtPr>
          <w:rPr>
            <w:rFonts w:cs="Arial"/>
            <w:b/>
            <w:bCs/>
            <w:szCs w:val="22"/>
          </w:rPr>
          <w:id w:val="1089582625"/>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ediatric and Maternal Fetal Medicine</w:t>
      </w:r>
    </w:p>
    <w:p w14:paraId="48B52CE4" w14:textId="06AEC7BB" w:rsidR="00DB2B0D" w:rsidRPr="00FE1ED1" w:rsidRDefault="00B0767B" w:rsidP="00DB2B0D">
      <w:pPr>
        <w:ind w:left="360"/>
        <w:rPr>
          <w:rFonts w:cs="Arial"/>
          <w:szCs w:val="22"/>
        </w:rPr>
      </w:pPr>
      <w:sdt>
        <w:sdtPr>
          <w:rPr>
            <w:rFonts w:cs="Arial"/>
            <w:b/>
            <w:bCs/>
            <w:szCs w:val="22"/>
          </w:rPr>
          <w:id w:val="-144899693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oint-of-Care Testing</w:t>
      </w:r>
    </w:p>
    <w:p w14:paraId="6987FC2B" w14:textId="01757A95" w:rsidR="00DB2B0D" w:rsidRPr="00FE1ED1" w:rsidRDefault="00B0767B" w:rsidP="00DB2B0D">
      <w:pPr>
        <w:ind w:left="360"/>
        <w:rPr>
          <w:rFonts w:cs="Arial"/>
          <w:szCs w:val="22"/>
        </w:rPr>
      </w:pPr>
      <w:sdt>
        <w:sdtPr>
          <w:rPr>
            <w:rFonts w:cs="Arial"/>
            <w:b/>
            <w:bCs/>
            <w:szCs w:val="22"/>
          </w:rPr>
          <w:id w:val="1378733186"/>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roteomics and Protein Markers</w:t>
      </w:r>
    </w:p>
    <w:p w14:paraId="20E1F98E" w14:textId="0F5B50E6" w:rsidR="00DB2B0D" w:rsidRPr="00FE1ED1" w:rsidRDefault="00B0767B" w:rsidP="00DB2B0D">
      <w:pPr>
        <w:ind w:left="360"/>
        <w:rPr>
          <w:rFonts w:cs="Arial"/>
          <w:szCs w:val="22"/>
        </w:rPr>
      </w:pPr>
      <w:sdt>
        <w:sdtPr>
          <w:rPr>
            <w:rFonts w:cs="Arial"/>
            <w:b/>
            <w:bCs/>
            <w:szCs w:val="22"/>
          </w:rPr>
          <w:id w:val="-27263325"/>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Therapeutic Drug Monitoring and Toxicology</w:t>
      </w:r>
    </w:p>
    <w:p w14:paraId="30C23B7A" w14:textId="7506636D" w:rsidR="004A6BC8" w:rsidRPr="00FE1ED1" w:rsidRDefault="00B0767B" w:rsidP="00DB2B0D">
      <w:pPr>
        <w:ind w:left="360"/>
        <w:rPr>
          <w:rFonts w:cs="Arial"/>
          <w:szCs w:val="22"/>
        </w:rPr>
      </w:pPr>
      <w:sdt>
        <w:sdtPr>
          <w:rPr>
            <w:rFonts w:cs="Arial"/>
            <w:b/>
            <w:bCs/>
            <w:szCs w:val="22"/>
          </w:rPr>
          <w:id w:val="702449051"/>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Tumor Markers and Cancer Diagnostics</w:t>
      </w:r>
    </w:p>
    <w:bookmarkEnd w:id="6"/>
    <w:p w14:paraId="6CCD8DB3" w14:textId="4CB2DEC5" w:rsidR="007A24C4" w:rsidRPr="00FE1ED1" w:rsidRDefault="007A24C4" w:rsidP="00112AF2">
      <w:pPr>
        <w:rPr>
          <w:rFonts w:cs="Arial"/>
          <w:szCs w:val="22"/>
        </w:rPr>
      </w:pPr>
    </w:p>
    <w:p w14:paraId="05190BDA" w14:textId="77777777" w:rsidR="000C7D08" w:rsidRPr="00FE1ED1" w:rsidRDefault="000C7D08" w:rsidP="00112AF2">
      <w:pPr>
        <w:rPr>
          <w:rFonts w:cs="Arial"/>
          <w:szCs w:val="22"/>
        </w:rPr>
      </w:pPr>
    </w:p>
    <w:p w14:paraId="36D8A326" w14:textId="42C21E3D" w:rsidR="004A15AC" w:rsidRDefault="004A15AC" w:rsidP="00112AF2">
      <w:pPr>
        <w:rPr>
          <w:rFonts w:cs="Arial"/>
          <w:b/>
          <w:bCs/>
          <w:color w:val="C00000"/>
          <w:szCs w:val="22"/>
        </w:rPr>
      </w:pPr>
      <w:r>
        <w:rPr>
          <w:rFonts w:cs="Arial"/>
          <w:b/>
          <w:bCs/>
          <w:color w:val="C00000"/>
          <w:szCs w:val="22"/>
        </w:rPr>
        <w:t xml:space="preserve">Sessions </w:t>
      </w:r>
      <w:r w:rsidRPr="00363BA0">
        <w:rPr>
          <w:rFonts w:cs="Arial"/>
          <w:b/>
          <w:bCs/>
          <w:color w:val="C00000"/>
          <w:szCs w:val="22"/>
        </w:rPr>
        <w:t xml:space="preserve">rarely serve all audiences. </w:t>
      </w:r>
      <w:r>
        <w:rPr>
          <w:rFonts w:cs="Arial"/>
          <w:b/>
          <w:bCs/>
          <w:color w:val="C00000"/>
          <w:szCs w:val="22"/>
        </w:rPr>
        <w:t>Select</w:t>
      </w:r>
      <w:r w:rsidRPr="00363BA0">
        <w:rPr>
          <w:rFonts w:cs="Arial"/>
          <w:b/>
          <w:bCs/>
          <w:color w:val="C00000"/>
          <w:szCs w:val="22"/>
        </w:rPr>
        <w:t xml:space="preserve"> audiences </w:t>
      </w:r>
      <w:r>
        <w:rPr>
          <w:rFonts w:cs="Arial"/>
          <w:b/>
          <w:bCs/>
          <w:color w:val="C00000"/>
          <w:szCs w:val="22"/>
        </w:rPr>
        <w:t>this is specifically</w:t>
      </w:r>
      <w:r w:rsidRPr="00363BA0">
        <w:rPr>
          <w:rFonts w:cs="Arial"/>
          <w:b/>
          <w:bCs/>
          <w:color w:val="C00000"/>
          <w:szCs w:val="22"/>
        </w:rPr>
        <w:t xml:space="preserve"> designed</w:t>
      </w:r>
      <w:r>
        <w:rPr>
          <w:rFonts w:cs="Arial"/>
          <w:b/>
          <w:bCs/>
          <w:color w:val="C00000"/>
          <w:szCs w:val="22"/>
        </w:rPr>
        <w:t xml:space="preserve"> for</w:t>
      </w:r>
      <w:r w:rsidRPr="00363BA0">
        <w:rPr>
          <w:rFonts w:cs="Arial"/>
          <w:b/>
          <w:bCs/>
          <w:color w:val="C00000"/>
          <w:szCs w:val="22"/>
        </w:rPr>
        <w:t>.</w:t>
      </w:r>
    </w:p>
    <w:p w14:paraId="75067074" w14:textId="709FA061" w:rsidR="00474820" w:rsidRPr="00FE1ED1" w:rsidRDefault="00474820" w:rsidP="00112AF2">
      <w:pPr>
        <w:rPr>
          <w:rFonts w:cs="Arial"/>
          <w:b/>
          <w:bCs/>
          <w:color w:val="C00000"/>
          <w:szCs w:val="22"/>
        </w:rPr>
      </w:pPr>
      <w:r w:rsidRPr="00FE1ED1">
        <w:rPr>
          <w:rFonts w:cs="Arial"/>
          <w:b/>
          <w:bCs/>
          <w:szCs w:val="22"/>
        </w:rPr>
        <w:t>INTENDED AUDIENCE:</w:t>
      </w:r>
      <w:r w:rsidR="004A6BC8" w:rsidRPr="00FE1ED1">
        <w:rPr>
          <w:rFonts w:cs="Arial"/>
          <w:szCs w:val="22"/>
        </w:rPr>
        <w:t xml:space="preserve"> </w:t>
      </w:r>
      <w:r w:rsidR="004A6BC8" w:rsidRPr="00FE1ED1">
        <w:rPr>
          <w:rFonts w:cs="Arial"/>
          <w:color w:val="C00000"/>
          <w:szCs w:val="22"/>
        </w:rPr>
        <w:t>Select all that apply from this list:</w:t>
      </w:r>
    </w:p>
    <w:bookmarkStart w:id="7" w:name="_Hlk81851387"/>
    <w:p w14:paraId="1E4C614C" w14:textId="55891B2A" w:rsidR="004A6BC8" w:rsidRPr="00FE1ED1" w:rsidRDefault="00B0767B" w:rsidP="002302BF">
      <w:pPr>
        <w:ind w:left="360"/>
        <w:rPr>
          <w:rFonts w:cs="Arial"/>
          <w:szCs w:val="22"/>
        </w:rPr>
      </w:pPr>
      <w:sdt>
        <w:sdtPr>
          <w:rPr>
            <w:rFonts w:cs="Arial"/>
            <w:b/>
            <w:bCs/>
            <w:szCs w:val="22"/>
          </w:rPr>
          <w:id w:val="-68583778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Advanced practice professionals (NPs, PAs, RNs, etc.)</w:t>
      </w:r>
    </w:p>
    <w:p w14:paraId="733D5D86" w14:textId="253D4FF5" w:rsidR="004A6BC8" w:rsidRPr="00FE1ED1" w:rsidRDefault="00B0767B" w:rsidP="002302BF">
      <w:pPr>
        <w:ind w:left="360"/>
        <w:rPr>
          <w:rFonts w:cs="Arial"/>
          <w:szCs w:val="22"/>
        </w:rPr>
      </w:pPr>
      <w:sdt>
        <w:sdtPr>
          <w:rPr>
            <w:rFonts w:cs="Arial"/>
            <w:b/>
            <w:bCs/>
            <w:szCs w:val="22"/>
          </w:rPr>
          <w:id w:val="-121773345"/>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supervisors</w:t>
      </w:r>
    </w:p>
    <w:p w14:paraId="1439D15F" w14:textId="49630C26" w:rsidR="004A6BC8" w:rsidRPr="00FE1ED1" w:rsidRDefault="00B0767B" w:rsidP="002302BF">
      <w:pPr>
        <w:ind w:left="360"/>
        <w:rPr>
          <w:rFonts w:cs="Arial"/>
          <w:szCs w:val="22"/>
        </w:rPr>
      </w:pPr>
      <w:sdt>
        <w:sdtPr>
          <w:rPr>
            <w:rFonts w:cs="Arial"/>
            <w:b/>
            <w:bCs/>
            <w:szCs w:val="22"/>
          </w:rPr>
          <w:id w:val="1831480610"/>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directors (and/or assistant directors)</w:t>
      </w:r>
    </w:p>
    <w:p w14:paraId="0921EE60" w14:textId="52321D3B" w:rsidR="004A6BC8" w:rsidRPr="00FE1ED1" w:rsidRDefault="00B0767B" w:rsidP="002302BF">
      <w:pPr>
        <w:ind w:left="360"/>
        <w:rPr>
          <w:rFonts w:cs="Arial"/>
          <w:szCs w:val="22"/>
        </w:rPr>
      </w:pPr>
      <w:sdt>
        <w:sdtPr>
          <w:rPr>
            <w:rFonts w:cs="Arial"/>
            <w:b/>
            <w:bCs/>
            <w:szCs w:val="22"/>
          </w:rPr>
          <w:id w:val="1725097493"/>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managers (supervisory and/or non-supervisory)</w:t>
      </w:r>
    </w:p>
    <w:p w14:paraId="75C28993" w14:textId="3245AEDA" w:rsidR="004A6BC8" w:rsidRPr="00FE1ED1" w:rsidRDefault="00B0767B" w:rsidP="002302BF">
      <w:pPr>
        <w:ind w:left="360"/>
        <w:rPr>
          <w:rFonts w:cs="Arial"/>
          <w:szCs w:val="22"/>
        </w:rPr>
      </w:pPr>
      <w:sdt>
        <w:sdtPr>
          <w:rPr>
            <w:rFonts w:cs="Arial"/>
            <w:b/>
            <w:bCs/>
            <w:szCs w:val="22"/>
          </w:rPr>
          <w:id w:val="-2046275632"/>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Medical technologists</w:t>
      </w:r>
    </w:p>
    <w:p w14:paraId="4324CF27" w14:textId="5F8BB84A" w:rsidR="004A6BC8" w:rsidRPr="00FE1ED1" w:rsidRDefault="00B0767B" w:rsidP="002302BF">
      <w:pPr>
        <w:ind w:left="360"/>
        <w:rPr>
          <w:rFonts w:cs="Arial"/>
          <w:szCs w:val="22"/>
        </w:rPr>
      </w:pPr>
      <w:sdt>
        <w:sdtPr>
          <w:rPr>
            <w:rFonts w:cs="Arial"/>
            <w:b/>
            <w:bCs/>
            <w:szCs w:val="22"/>
          </w:rPr>
          <w:id w:val="208671457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oint-of-care coordinators</w:t>
      </w:r>
    </w:p>
    <w:p w14:paraId="2548976E" w14:textId="4D582A2E" w:rsidR="0045393F" w:rsidRPr="00FE1ED1" w:rsidRDefault="00B0767B" w:rsidP="002302BF">
      <w:pPr>
        <w:ind w:left="360"/>
        <w:rPr>
          <w:rFonts w:cs="Arial"/>
          <w:szCs w:val="22"/>
        </w:rPr>
      </w:pPr>
      <w:sdt>
        <w:sdtPr>
          <w:rPr>
            <w:rFonts w:cs="Arial"/>
            <w:b/>
            <w:bCs/>
            <w:szCs w:val="22"/>
          </w:rPr>
          <w:id w:val="-162768854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5393F" w:rsidRPr="00FE1ED1">
        <w:rPr>
          <w:rFonts w:cs="Arial"/>
          <w:szCs w:val="22"/>
        </w:rPr>
        <w:t>Physicians</w:t>
      </w:r>
    </w:p>
    <w:p w14:paraId="762BE3A8" w14:textId="4A5A0B36" w:rsidR="004A6BC8" w:rsidRPr="00FE1ED1" w:rsidRDefault="00B0767B" w:rsidP="002302BF">
      <w:pPr>
        <w:ind w:left="360"/>
        <w:rPr>
          <w:rFonts w:cs="Arial"/>
          <w:szCs w:val="22"/>
        </w:rPr>
      </w:pPr>
      <w:sdt>
        <w:sdtPr>
          <w:rPr>
            <w:rFonts w:cs="Arial"/>
            <w:b/>
            <w:bCs/>
            <w:szCs w:val="22"/>
          </w:rPr>
          <w:id w:val="-2126373452"/>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athologists</w:t>
      </w:r>
    </w:p>
    <w:p w14:paraId="0CC991BB" w14:textId="1791036D" w:rsidR="004A6BC8" w:rsidRPr="00FE1ED1" w:rsidRDefault="00B0767B" w:rsidP="002302BF">
      <w:pPr>
        <w:ind w:left="360"/>
        <w:rPr>
          <w:rFonts w:cs="Arial"/>
          <w:szCs w:val="22"/>
        </w:rPr>
      </w:pPr>
      <w:sdt>
        <w:sdtPr>
          <w:rPr>
            <w:rFonts w:cs="Arial"/>
            <w:b/>
            <w:bCs/>
            <w:szCs w:val="22"/>
          </w:rPr>
          <w:id w:val="110793154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Toxicologists</w:t>
      </w:r>
    </w:p>
    <w:p w14:paraId="2BE8636A" w14:textId="202CCD84" w:rsidR="004A6BC8" w:rsidRPr="00FE1ED1" w:rsidRDefault="00B0767B" w:rsidP="002302BF">
      <w:pPr>
        <w:ind w:left="360"/>
        <w:rPr>
          <w:rFonts w:cs="Arial"/>
          <w:szCs w:val="22"/>
        </w:rPr>
      </w:pPr>
      <w:sdt>
        <w:sdtPr>
          <w:rPr>
            <w:rFonts w:cs="Arial"/>
            <w:b/>
            <w:bCs/>
            <w:szCs w:val="22"/>
          </w:rPr>
          <w:id w:val="-124541271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In-training individuals</w:t>
      </w:r>
    </w:p>
    <w:p w14:paraId="147541B9" w14:textId="62B5C8D8" w:rsidR="00474820" w:rsidRPr="00FE1ED1" w:rsidRDefault="00B0767B" w:rsidP="002302BF">
      <w:pPr>
        <w:ind w:left="360"/>
        <w:rPr>
          <w:rFonts w:cs="Arial"/>
          <w:szCs w:val="22"/>
        </w:rPr>
      </w:pPr>
      <w:sdt>
        <w:sdtPr>
          <w:rPr>
            <w:rFonts w:cs="Arial"/>
            <w:b/>
            <w:bCs/>
            <w:szCs w:val="22"/>
          </w:rPr>
          <w:id w:val="-645654995"/>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Other laboratory professionals</w:t>
      </w:r>
    </w:p>
    <w:p w14:paraId="6EBF0954" w14:textId="78441453" w:rsidR="004A6BC8" w:rsidRPr="00FE1ED1" w:rsidRDefault="004A6BC8" w:rsidP="00112AF2">
      <w:pPr>
        <w:rPr>
          <w:rFonts w:cs="Arial"/>
          <w:szCs w:val="22"/>
        </w:rPr>
      </w:pPr>
    </w:p>
    <w:p w14:paraId="66CCA6DE" w14:textId="77777777" w:rsidR="000C7D08" w:rsidRPr="00FE1ED1" w:rsidRDefault="000C7D08" w:rsidP="00112AF2">
      <w:pPr>
        <w:rPr>
          <w:rFonts w:cs="Arial"/>
          <w:szCs w:val="22"/>
        </w:rPr>
      </w:pPr>
    </w:p>
    <w:bookmarkEnd w:id="7"/>
    <w:p w14:paraId="6DEFA3DA" w14:textId="4D4D856D" w:rsidR="00474820" w:rsidRPr="00FE1ED1" w:rsidRDefault="00474820" w:rsidP="00112AF2">
      <w:pPr>
        <w:rPr>
          <w:rFonts w:cs="Arial"/>
          <w:b/>
          <w:bCs/>
          <w:color w:val="C00000"/>
          <w:szCs w:val="22"/>
        </w:rPr>
      </w:pPr>
      <w:r w:rsidRPr="00FE1ED1">
        <w:rPr>
          <w:rFonts w:cs="Arial"/>
          <w:b/>
          <w:bCs/>
          <w:szCs w:val="22"/>
        </w:rPr>
        <w:t>LEARNING FORMAT(S):</w:t>
      </w:r>
      <w:r w:rsidR="004A6BC8" w:rsidRPr="00FE1ED1">
        <w:rPr>
          <w:rFonts w:cs="Arial"/>
          <w:szCs w:val="22"/>
        </w:rPr>
        <w:t xml:space="preserve"> </w:t>
      </w:r>
      <w:r w:rsidR="004A6BC8" w:rsidRPr="00FE1ED1">
        <w:rPr>
          <w:rFonts w:cs="Arial"/>
          <w:color w:val="C00000"/>
          <w:szCs w:val="22"/>
        </w:rPr>
        <w:t>Select all that apply from this list:</w:t>
      </w:r>
    </w:p>
    <w:p w14:paraId="7E543237" w14:textId="40F914D6" w:rsidR="00E90FEC" w:rsidRPr="00FE1ED1" w:rsidRDefault="00B0767B" w:rsidP="00E90FEC">
      <w:pPr>
        <w:ind w:left="360"/>
        <w:rPr>
          <w:rFonts w:cs="Arial"/>
          <w:szCs w:val="22"/>
        </w:rPr>
      </w:pPr>
      <w:sdt>
        <w:sdtPr>
          <w:rPr>
            <w:rFonts w:cs="Arial"/>
            <w:b/>
            <w:bCs/>
            <w:szCs w:val="22"/>
          </w:rPr>
          <w:id w:val="-1095233430"/>
          <w14:checkbox>
            <w14:checked w14:val="0"/>
            <w14:checkedState w14:val="2612" w14:font="MS Gothic"/>
            <w14:uncheckedState w14:val="2610" w14:font="MS Gothic"/>
          </w14:checkbox>
        </w:sdtPr>
        <w:sdtEndPr/>
        <w:sdtContent>
          <w:r w:rsidR="00E90FEC" w:rsidRPr="00FE1ED1">
            <w:rPr>
              <w:rFonts w:ascii="Segoe UI Symbol" w:eastAsia="MS Gothic" w:hAnsi="Segoe UI Symbol" w:cs="Segoe UI Symbol"/>
              <w:b/>
              <w:bCs/>
              <w:szCs w:val="22"/>
            </w:rPr>
            <w:t>☐</w:t>
          </w:r>
        </w:sdtContent>
      </w:sdt>
      <w:r w:rsidR="00E90FEC" w:rsidRPr="00FE1ED1">
        <w:rPr>
          <w:rFonts w:cs="Arial"/>
          <w:b/>
          <w:bCs/>
          <w:szCs w:val="22"/>
        </w:rPr>
        <w:tab/>
      </w:r>
      <w:r w:rsidR="00E90FEC" w:rsidRPr="00FE1ED1">
        <w:rPr>
          <w:rFonts w:cs="Arial"/>
          <w:szCs w:val="22"/>
        </w:rPr>
        <w:t xml:space="preserve"> Audience Polling</w:t>
      </w:r>
    </w:p>
    <w:p w14:paraId="332B37D9" w14:textId="7D94B1EF" w:rsidR="004A6BC8" w:rsidRPr="00FE1ED1" w:rsidRDefault="00B0767B" w:rsidP="002302BF">
      <w:pPr>
        <w:ind w:left="360"/>
        <w:rPr>
          <w:rFonts w:cs="Arial"/>
          <w:szCs w:val="22"/>
        </w:rPr>
      </w:pPr>
      <w:sdt>
        <w:sdtPr>
          <w:rPr>
            <w:rFonts w:cs="Arial"/>
            <w:b/>
            <w:bCs/>
            <w:szCs w:val="22"/>
          </w:rPr>
          <w:id w:val="126889118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Case</w:t>
      </w:r>
      <w:r w:rsidR="00E90FEC" w:rsidRPr="00FE1ED1">
        <w:rPr>
          <w:rFonts w:cs="Arial"/>
          <w:szCs w:val="22"/>
        </w:rPr>
        <w:t>-Based Learning</w:t>
      </w:r>
    </w:p>
    <w:p w14:paraId="1C0A5494" w14:textId="38CFD5A0" w:rsidR="004A6BC8" w:rsidRPr="00FE1ED1" w:rsidRDefault="00B0767B" w:rsidP="002302BF">
      <w:pPr>
        <w:ind w:left="360"/>
        <w:rPr>
          <w:rFonts w:cs="Arial"/>
          <w:szCs w:val="22"/>
        </w:rPr>
      </w:pPr>
      <w:sdt>
        <w:sdtPr>
          <w:rPr>
            <w:rFonts w:cs="Arial"/>
            <w:b/>
            <w:bCs/>
            <w:szCs w:val="22"/>
          </w:rPr>
          <w:id w:val="-359348"/>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 xml:space="preserve">Debate </w:t>
      </w:r>
      <w:r w:rsidR="00E90FEC" w:rsidRPr="00FE1ED1">
        <w:rPr>
          <w:rFonts w:cs="Arial"/>
          <w:szCs w:val="22"/>
        </w:rPr>
        <w:t>or</w:t>
      </w:r>
      <w:r w:rsidR="004A6BC8" w:rsidRPr="00FE1ED1">
        <w:rPr>
          <w:rFonts w:cs="Arial"/>
          <w:szCs w:val="22"/>
        </w:rPr>
        <w:t xml:space="preserve"> Point</w:t>
      </w:r>
      <w:r w:rsidR="00C04CF6" w:rsidRPr="00FE1ED1">
        <w:rPr>
          <w:rFonts w:cs="Arial"/>
          <w:szCs w:val="22"/>
        </w:rPr>
        <w:t>-</w:t>
      </w:r>
      <w:r w:rsidR="004A6BC8" w:rsidRPr="00FE1ED1">
        <w:rPr>
          <w:rFonts w:cs="Arial"/>
          <w:szCs w:val="22"/>
        </w:rPr>
        <w:t>Counterpoint</w:t>
      </w:r>
    </w:p>
    <w:p w14:paraId="535B75F3" w14:textId="21C751EB" w:rsidR="004A6BC8" w:rsidRPr="00FE1ED1" w:rsidRDefault="00B0767B" w:rsidP="002302BF">
      <w:pPr>
        <w:ind w:left="360"/>
        <w:rPr>
          <w:rFonts w:cs="Arial"/>
          <w:szCs w:val="22"/>
        </w:rPr>
      </w:pPr>
      <w:sdt>
        <w:sdtPr>
          <w:rPr>
            <w:rFonts w:cs="Arial"/>
            <w:b/>
            <w:bCs/>
            <w:szCs w:val="22"/>
          </w:rPr>
          <w:id w:val="-175027148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C04CF6" w:rsidRPr="00FE1ED1">
        <w:rPr>
          <w:rFonts w:cs="Arial"/>
          <w:szCs w:val="22"/>
        </w:rPr>
        <w:t xml:space="preserve">Didactic Presentation / </w:t>
      </w:r>
      <w:r w:rsidR="004A6BC8" w:rsidRPr="00FE1ED1">
        <w:rPr>
          <w:rFonts w:cs="Arial"/>
          <w:szCs w:val="22"/>
        </w:rPr>
        <w:t xml:space="preserve">Expert Lecture </w:t>
      </w:r>
    </w:p>
    <w:p w14:paraId="7EC9B7AB" w14:textId="1270C12F" w:rsidR="00E90FEC" w:rsidRPr="00FE1ED1" w:rsidRDefault="00B0767B" w:rsidP="00E90FEC">
      <w:pPr>
        <w:ind w:left="360"/>
        <w:rPr>
          <w:rFonts w:cs="Arial"/>
          <w:szCs w:val="22"/>
        </w:rPr>
      </w:pPr>
      <w:sdt>
        <w:sdtPr>
          <w:rPr>
            <w:rFonts w:cs="Arial"/>
            <w:b/>
            <w:bCs/>
            <w:szCs w:val="22"/>
          </w:rPr>
          <w:id w:val="-381331331"/>
          <w14:checkbox>
            <w14:checked w14:val="0"/>
            <w14:checkedState w14:val="2612" w14:font="MS Gothic"/>
            <w14:uncheckedState w14:val="2610" w14:font="MS Gothic"/>
          </w14:checkbox>
        </w:sdtPr>
        <w:sdtEndPr/>
        <w:sdtContent>
          <w:r w:rsidR="00E90FEC" w:rsidRPr="00FE1ED1">
            <w:rPr>
              <w:rFonts w:ascii="Segoe UI Symbol" w:eastAsia="MS Gothic" w:hAnsi="Segoe UI Symbol" w:cs="Segoe UI Symbol"/>
              <w:b/>
              <w:bCs/>
              <w:szCs w:val="22"/>
            </w:rPr>
            <w:t>☐</w:t>
          </w:r>
        </w:sdtContent>
      </w:sdt>
      <w:r w:rsidR="00E90FEC" w:rsidRPr="00FE1ED1">
        <w:rPr>
          <w:rFonts w:cs="Arial"/>
          <w:b/>
          <w:bCs/>
          <w:szCs w:val="22"/>
        </w:rPr>
        <w:tab/>
      </w:r>
      <w:r w:rsidR="00E90FEC" w:rsidRPr="00FE1ED1">
        <w:rPr>
          <w:rFonts w:cs="Arial"/>
          <w:szCs w:val="22"/>
        </w:rPr>
        <w:t xml:space="preserve"> Hands-on Workshop or Exercise</w:t>
      </w:r>
    </w:p>
    <w:p w14:paraId="76C8D05A" w14:textId="246F872B" w:rsidR="004A6BC8" w:rsidRPr="00FE1ED1" w:rsidRDefault="00B0767B" w:rsidP="002302BF">
      <w:pPr>
        <w:ind w:left="360"/>
        <w:rPr>
          <w:rFonts w:cs="Arial"/>
          <w:szCs w:val="22"/>
        </w:rPr>
      </w:pPr>
      <w:sdt>
        <w:sdtPr>
          <w:rPr>
            <w:rFonts w:cs="Arial"/>
            <w:b/>
            <w:bCs/>
            <w:szCs w:val="22"/>
          </w:rPr>
          <w:id w:val="-164443033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ightning Talks</w:t>
      </w:r>
    </w:p>
    <w:p w14:paraId="10EE0E2D" w14:textId="4564C4CD" w:rsidR="004A6BC8" w:rsidRPr="00FE1ED1" w:rsidRDefault="00B0767B" w:rsidP="002302BF">
      <w:pPr>
        <w:ind w:left="360"/>
        <w:rPr>
          <w:rFonts w:cs="Arial"/>
          <w:szCs w:val="22"/>
        </w:rPr>
      </w:pPr>
      <w:sdt>
        <w:sdtPr>
          <w:rPr>
            <w:rFonts w:cs="Arial"/>
            <w:b/>
            <w:bCs/>
            <w:szCs w:val="22"/>
          </w:rPr>
          <w:id w:val="-484014671"/>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anel Discussion</w:t>
      </w:r>
    </w:p>
    <w:p w14:paraId="17A28308" w14:textId="036D66F8" w:rsidR="004A6BC8" w:rsidRPr="00FE1ED1" w:rsidRDefault="00B0767B" w:rsidP="002302BF">
      <w:pPr>
        <w:ind w:left="360"/>
        <w:rPr>
          <w:rFonts w:cs="Arial"/>
          <w:szCs w:val="22"/>
        </w:rPr>
      </w:pPr>
      <w:sdt>
        <w:sdtPr>
          <w:rPr>
            <w:rFonts w:cs="Arial"/>
            <w:b/>
            <w:bCs/>
            <w:szCs w:val="22"/>
          </w:rPr>
          <w:id w:val="164602153"/>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 xml:space="preserve">Roundtable </w:t>
      </w:r>
      <w:r w:rsidR="00C04CF6" w:rsidRPr="00FE1ED1">
        <w:rPr>
          <w:rFonts w:cs="Arial"/>
          <w:szCs w:val="22"/>
        </w:rPr>
        <w:t>Discussion</w:t>
      </w:r>
    </w:p>
    <w:p w14:paraId="5089839A" w14:textId="22EF7D41" w:rsidR="004A6BC8" w:rsidRPr="00FE1ED1" w:rsidRDefault="00B0767B" w:rsidP="002302BF">
      <w:pPr>
        <w:ind w:left="360"/>
        <w:rPr>
          <w:rFonts w:cs="Arial"/>
          <w:szCs w:val="22"/>
        </w:rPr>
      </w:pPr>
      <w:sdt>
        <w:sdtPr>
          <w:rPr>
            <w:rFonts w:cs="Arial"/>
            <w:b/>
            <w:bCs/>
            <w:szCs w:val="22"/>
          </w:rPr>
          <w:id w:val="-1345315271"/>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C04CF6" w:rsidRPr="00FE1ED1">
        <w:rPr>
          <w:rFonts w:cs="Arial"/>
          <w:szCs w:val="22"/>
        </w:rPr>
        <w:t>Small Group Discussion</w:t>
      </w:r>
    </w:p>
    <w:p w14:paraId="3DAAB56C" w14:textId="40E705C1" w:rsidR="003D771C" w:rsidRPr="00FE1ED1" w:rsidRDefault="003D771C" w:rsidP="00112AF2">
      <w:pPr>
        <w:rPr>
          <w:rFonts w:cs="Arial"/>
          <w:szCs w:val="22"/>
        </w:rPr>
      </w:pPr>
    </w:p>
    <w:p w14:paraId="79D496B9" w14:textId="77777777" w:rsidR="000C7D08" w:rsidRPr="00FE1ED1" w:rsidRDefault="000C7D08" w:rsidP="00112AF2">
      <w:pPr>
        <w:rPr>
          <w:rFonts w:cs="Arial"/>
          <w:szCs w:val="22"/>
        </w:rPr>
      </w:pPr>
    </w:p>
    <w:p w14:paraId="07BE2F0E" w14:textId="20284B1D" w:rsidR="00474820" w:rsidRPr="00FE1ED1" w:rsidRDefault="00474820" w:rsidP="00112AF2">
      <w:pPr>
        <w:rPr>
          <w:rFonts w:cs="Arial"/>
          <w:szCs w:val="22"/>
        </w:rPr>
      </w:pPr>
      <w:r w:rsidRPr="00FE1ED1">
        <w:rPr>
          <w:rFonts w:cs="Arial"/>
          <w:b/>
          <w:bCs/>
          <w:szCs w:val="22"/>
        </w:rPr>
        <w:t>DEVELOPED IN COOPERATION WITH:</w:t>
      </w:r>
      <w:r w:rsidRPr="00FE1ED1">
        <w:rPr>
          <w:rFonts w:cs="Arial"/>
          <w:szCs w:val="22"/>
        </w:rPr>
        <w:t xml:space="preserve"> </w:t>
      </w:r>
      <w:r w:rsidR="00C04CF6" w:rsidRPr="00FE1ED1">
        <w:rPr>
          <w:rFonts w:cs="Arial"/>
          <w:i/>
          <w:iCs/>
          <w:sz w:val="20"/>
          <w:szCs w:val="20"/>
        </w:rPr>
        <w:t>L</w:t>
      </w:r>
      <w:r w:rsidR="00EC7904" w:rsidRPr="00FE1ED1">
        <w:rPr>
          <w:rFonts w:cs="Arial"/>
          <w:i/>
          <w:iCs/>
          <w:sz w:val="20"/>
          <w:szCs w:val="20"/>
        </w:rPr>
        <w:t xml:space="preserve">ist any </w:t>
      </w:r>
      <w:r w:rsidR="00C04CF6" w:rsidRPr="00FE1ED1">
        <w:rPr>
          <w:rFonts w:cs="Arial"/>
          <w:i/>
          <w:iCs/>
          <w:sz w:val="20"/>
          <w:szCs w:val="20"/>
        </w:rPr>
        <w:t>ADLM</w:t>
      </w:r>
      <w:r w:rsidR="00EC7904" w:rsidRPr="00FE1ED1">
        <w:rPr>
          <w:rFonts w:cs="Arial"/>
          <w:i/>
          <w:iCs/>
          <w:sz w:val="20"/>
          <w:szCs w:val="20"/>
        </w:rPr>
        <w:t xml:space="preserve"> Division or other organization that this </w:t>
      </w:r>
      <w:r w:rsidR="00C04CF6" w:rsidRPr="00FE1ED1">
        <w:rPr>
          <w:rFonts w:cs="Arial"/>
          <w:i/>
          <w:iCs/>
          <w:sz w:val="20"/>
          <w:szCs w:val="20"/>
        </w:rPr>
        <w:t>proposal</w:t>
      </w:r>
      <w:r w:rsidR="00EC7904" w:rsidRPr="00FE1ED1">
        <w:rPr>
          <w:rFonts w:cs="Arial"/>
          <w:i/>
          <w:iCs/>
          <w:sz w:val="20"/>
          <w:szCs w:val="20"/>
        </w:rPr>
        <w:t xml:space="preserve"> was </w:t>
      </w:r>
      <w:r w:rsidR="00EC7904" w:rsidRPr="00FE1ED1">
        <w:rPr>
          <w:rFonts w:cs="Arial"/>
          <w:b/>
          <w:bCs/>
          <w:i/>
          <w:iCs/>
          <w:color w:val="C00000"/>
          <w:sz w:val="20"/>
          <w:szCs w:val="20"/>
        </w:rPr>
        <w:t>developed in corporation with</w:t>
      </w:r>
      <w:r w:rsidR="00EC7904" w:rsidRPr="00FE1ED1">
        <w:rPr>
          <w:rFonts w:cs="Arial"/>
          <w:i/>
          <w:iCs/>
          <w:sz w:val="20"/>
          <w:szCs w:val="20"/>
        </w:rPr>
        <w:t>.</w:t>
      </w:r>
      <w:r w:rsidR="00A86747" w:rsidRPr="00FE1ED1">
        <w:rPr>
          <w:rFonts w:cs="Arial"/>
          <w:i/>
          <w:iCs/>
          <w:sz w:val="20"/>
          <w:szCs w:val="20"/>
        </w:rPr>
        <w:t xml:space="preserve"> Please note that this is intended for proposals where additional organizations were engaged in the planning and development. This is not intended to list organizations that endorse and/or approve of a proposal.</w:t>
      </w:r>
      <w:r w:rsidR="00EC7904" w:rsidRPr="00FE1ED1">
        <w:rPr>
          <w:rFonts w:cs="Arial"/>
          <w:i/>
          <w:iCs/>
          <w:sz w:val="20"/>
          <w:szCs w:val="20"/>
        </w:rPr>
        <w:t xml:space="preserve"> </w:t>
      </w:r>
      <w:hyperlink r:id="rId15" w:history="1">
        <w:r w:rsidR="00737833" w:rsidRPr="00FE1ED1">
          <w:rPr>
            <w:rStyle w:val="Hyperlink"/>
            <w:rFonts w:cs="Arial"/>
            <w:i/>
            <w:iCs/>
            <w:sz w:val="20"/>
            <w:szCs w:val="20"/>
          </w:rPr>
          <w:t>Visit A</w:t>
        </w:r>
        <w:r w:rsidR="00C04CF6" w:rsidRPr="00FE1ED1">
          <w:rPr>
            <w:rStyle w:val="Hyperlink"/>
            <w:rFonts w:cs="Arial"/>
            <w:i/>
            <w:iCs/>
            <w:sz w:val="20"/>
            <w:szCs w:val="20"/>
          </w:rPr>
          <w:t>DLM</w:t>
        </w:r>
        <w:r w:rsidR="00737833" w:rsidRPr="00FE1ED1">
          <w:rPr>
            <w:rStyle w:val="Hyperlink"/>
            <w:rFonts w:cs="Arial"/>
            <w:i/>
            <w:iCs/>
            <w:sz w:val="20"/>
            <w:szCs w:val="20"/>
          </w:rPr>
          <w:t xml:space="preserve"> Division pages for more information</w:t>
        </w:r>
      </w:hyperlink>
      <w:r w:rsidR="00737833" w:rsidRPr="00FE1ED1">
        <w:rPr>
          <w:rFonts w:cs="Arial"/>
          <w:i/>
          <w:iCs/>
          <w:sz w:val="20"/>
          <w:szCs w:val="20"/>
        </w:rPr>
        <w:t>.</w:t>
      </w:r>
    </w:p>
    <w:tbl>
      <w:tblPr>
        <w:tblStyle w:val="TableGrid"/>
        <w:tblW w:w="0" w:type="auto"/>
        <w:tblLook w:val="04A0" w:firstRow="1" w:lastRow="0" w:firstColumn="1" w:lastColumn="0" w:noHBand="0" w:noVBand="1"/>
      </w:tblPr>
      <w:tblGrid>
        <w:gridCol w:w="9350"/>
      </w:tblGrid>
      <w:tr w:rsidR="00A86747" w:rsidRPr="00FE1ED1" w14:paraId="0E6C4F5C" w14:textId="77777777" w:rsidTr="000A7CED">
        <w:tc>
          <w:tcPr>
            <w:tcW w:w="9350" w:type="dxa"/>
          </w:tcPr>
          <w:p w14:paraId="1432400A" w14:textId="73831024" w:rsidR="00A86747" w:rsidRPr="00FE1ED1" w:rsidRDefault="00A86747" w:rsidP="000A7CED">
            <w:pPr>
              <w:rPr>
                <w:rFonts w:cs="Arial"/>
                <w:szCs w:val="22"/>
              </w:rPr>
            </w:pPr>
            <w:r w:rsidRPr="00FE1ED1">
              <w:rPr>
                <w:rFonts w:cs="Arial"/>
                <w:szCs w:val="22"/>
              </w:rPr>
              <w:t>List organization(s) and contact information is the proposal was developed with additional organizations.</w:t>
            </w:r>
          </w:p>
          <w:p w14:paraId="42B0261E" w14:textId="77777777" w:rsidR="00A86747" w:rsidRPr="00FE1ED1" w:rsidRDefault="00A86747" w:rsidP="000A7CED">
            <w:pPr>
              <w:rPr>
                <w:rFonts w:cs="Arial"/>
                <w:szCs w:val="22"/>
              </w:rPr>
            </w:pPr>
          </w:p>
          <w:p w14:paraId="7AB312CE" w14:textId="77777777" w:rsidR="00A86747" w:rsidRPr="00FE1ED1" w:rsidRDefault="00A86747" w:rsidP="000A7CED">
            <w:pPr>
              <w:rPr>
                <w:rFonts w:cs="Arial"/>
                <w:szCs w:val="22"/>
              </w:rPr>
            </w:pPr>
          </w:p>
          <w:p w14:paraId="42E554BC" w14:textId="060F26AC" w:rsidR="00A86747" w:rsidRPr="00FE1ED1" w:rsidRDefault="00A86747" w:rsidP="000A7CED">
            <w:pPr>
              <w:rPr>
                <w:rFonts w:cs="Arial"/>
                <w:szCs w:val="22"/>
              </w:rPr>
            </w:pPr>
          </w:p>
          <w:p w14:paraId="0E4B560D" w14:textId="77777777" w:rsidR="00A86747" w:rsidRPr="00FE1ED1" w:rsidRDefault="00A86747" w:rsidP="000A7CED">
            <w:pPr>
              <w:rPr>
                <w:rFonts w:cs="Arial"/>
                <w:szCs w:val="22"/>
              </w:rPr>
            </w:pPr>
          </w:p>
          <w:p w14:paraId="72F07959" w14:textId="77777777" w:rsidR="00A86747" w:rsidRPr="00FE1ED1" w:rsidRDefault="00A86747" w:rsidP="000A7CED">
            <w:pPr>
              <w:rPr>
                <w:rFonts w:cs="Arial"/>
                <w:szCs w:val="22"/>
              </w:rPr>
            </w:pPr>
          </w:p>
        </w:tc>
      </w:tr>
    </w:tbl>
    <w:p w14:paraId="25D9BF27" w14:textId="76D597F4" w:rsidR="00A86747" w:rsidRPr="00DD5C69" w:rsidRDefault="00A86747">
      <w:pPr>
        <w:rPr>
          <w:rFonts w:cs="Arial"/>
          <w:szCs w:val="22"/>
        </w:rPr>
      </w:pPr>
    </w:p>
    <w:sectPr w:rsidR="00A86747" w:rsidRPr="00DD5C69" w:rsidSect="0070587C">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1F201" w14:textId="77777777" w:rsidR="00474820" w:rsidRPr="00FE1ED1" w:rsidRDefault="00474820" w:rsidP="00B42C38">
      <w:r w:rsidRPr="00FE1ED1">
        <w:separator/>
      </w:r>
    </w:p>
  </w:endnote>
  <w:endnote w:type="continuationSeparator" w:id="0">
    <w:p w14:paraId="13FD9FCE" w14:textId="77777777" w:rsidR="00474820" w:rsidRPr="00FE1ED1" w:rsidRDefault="00474820" w:rsidP="00B42C38">
      <w:r w:rsidRPr="00FE1ED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3526" w14:textId="6D43C97D" w:rsidR="00474820" w:rsidRPr="00FE1ED1" w:rsidRDefault="00474820" w:rsidP="006F691E">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2</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4A12" w14:textId="22CB2CBB" w:rsidR="00474820" w:rsidRPr="00FE1ED1" w:rsidRDefault="00474820" w:rsidP="0070587C">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1</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6D65" w14:textId="77777777" w:rsidR="00474820" w:rsidRPr="00FE1ED1" w:rsidRDefault="00474820" w:rsidP="00B42C38">
      <w:r w:rsidRPr="00FE1ED1">
        <w:separator/>
      </w:r>
    </w:p>
  </w:footnote>
  <w:footnote w:type="continuationSeparator" w:id="0">
    <w:p w14:paraId="7C3D0EB3" w14:textId="77777777" w:rsidR="00474820" w:rsidRPr="00FE1ED1" w:rsidRDefault="00474820" w:rsidP="00B42C38">
      <w:r w:rsidRPr="00FE1ED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08E4" w14:textId="2DEA7EEE" w:rsidR="00474820" w:rsidRPr="00FE1ED1" w:rsidRDefault="00167A93">
    <w:pPr>
      <w:pStyle w:val="Header"/>
    </w:pPr>
    <w:r w:rsidRPr="00FE1ED1">
      <w:rPr>
        <w:noProof/>
      </w:rPr>
      <w:drawing>
        <wp:inline distT="0" distB="0" distL="0" distR="0" wp14:anchorId="18143E77" wp14:editId="5BAD1214">
          <wp:extent cx="862719" cy="182880"/>
          <wp:effectExtent l="0" t="0" r="0" b="7620"/>
          <wp:docPr id="223001619" name="Picture 223001619" descr="A red and white letter 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6670" name="Picture 1" descr="A red and white letter 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719" cy="182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037D" w14:textId="7294BE17" w:rsidR="00474820" w:rsidRPr="00FE1ED1" w:rsidRDefault="00167A93">
    <w:pPr>
      <w:pStyle w:val="Header"/>
    </w:pPr>
    <w:r w:rsidRPr="00FE1ED1">
      <w:rPr>
        <w:noProof/>
      </w:rPr>
      <w:drawing>
        <wp:inline distT="0" distB="0" distL="0" distR="0" wp14:anchorId="0B3D89C5" wp14:editId="52DAF726">
          <wp:extent cx="2468880" cy="453755"/>
          <wp:effectExtent l="0" t="0" r="0" b="3810"/>
          <wp:docPr id="715907246"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7246"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453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256EA1C"/>
    <w:lvl w:ilvl="0">
      <w:numFmt w:val="decimal"/>
      <w:lvlText w:val="*"/>
      <w:lvlJc w:val="left"/>
    </w:lvl>
  </w:abstractNum>
  <w:abstractNum w:abstractNumId="1" w15:restartNumberingAfterBreak="0">
    <w:nsid w:val="02077E69"/>
    <w:multiLevelType w:val="singleLevel"/>
    <w:tmpl w:val="FFFFFFFF"/>
    <w:lvl w:ilvl="0">
      <w:start w:val="1"/>
      <w:numFmt w:val="bullet"/>
      <w:lvlText w:val=""/>
      <w:legacy w:legacy="1" w:legacySpace="0" w:legacyIndent="360"/>
      <w:lvlJc w:val="left"/>
      <w:pPr>
        <w:ind w:left="1080" w:hanging="360"/>
      </w:pPr>
      <w:rPr>
        <w:rFonts w:ascii="Symbol" w:hAnsi="Symbol" w:hint="default"/>
      </w:rPr>
    </w:lvl>
  </w:abstractNum>
  <w:abstractNum w:abstractNumId="2" w15:restartNumberingAfterBreak="0">
    <w:nsid w:val="0C8D30EB"/>
    <w:multiLevelType w:val="hybridMultilevel"/>
    <w:tmpl w:val="EE6E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F2A6E"/>
    <w:multiLevelType w:val="hybridMultilevel"/>
    <w:tmpl w:val="F1EC9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F87D11"/>
    <w:multiLevelType w:val="hybridMultilevel"/>
    <w:tmpl w:val="EBF844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917A32"/>
    <w:multiLevelType w:val="hybridMultilevel"/>
    <w:tmpl w:val="5008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A6D95"/>
    <w:multiLevelType w:val="hybridMultilevel"/>
    <w:tmpl w:val="75E2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85285"/>
    <w:multiLevelType w:val="multilevel"/>
    <w:tmpl w:val="0172B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31062D"/>
    <w:multiLevelType w:val="hybridMultilevel"/>
    <w:tmpl w:val="39DC2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5B3BC7"/>
    <w:multiLevelType w:val="hybridMultilevel"/>
    <w:tmpl w:val="12383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57694"/>
    <w:multiLevelType w:val="hybridMultilevel"/>
    <w:tmpl w:val="C6F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F2E79"/>
    <w:multiLevelType w:val="hybridMultilevel"/>
    <w:tmpl w:val="54D8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4688B"/>
    <w:multiLevelType w:val="hybridMultilevel"/>
    <w:tmpl w:val="F970C5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415F6C"/>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3B31498"/>
    <w:multiLevelType w:val="hybridMultilevel"/>
    <w:tmpl w:val="9716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62E12"/>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D0B20E4"/>
    <w:multiLevelType w:val="hybridMultilevel"/>
    <w:tmpl w:val="0D1AE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3F83165"/>
    <w:multiLevelType w:val="hybridMultilevel"/>
    <w:tmpl w:val="52BC7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E322EB"/>
    <w:multiLevelType w:val="singleLevel"/>
    <w:tmpl w:val="928804C2"/>
    <w:lvl w:ilvl="0">
      <w:start w:val="22"/>
      <w:numFmt w:val="decimal"/>
      <w:lvlText w:val="%1."/>
      <w:lvlJc w:val="left"/>
      <w:pPr>
        <w:tabs>
          <w:tab w:val="num" w:pos="720"/>
        </w:tabs>
        <w:ind w:left="720" w:hanging="720"/>
      </w:pPr>
      <w:rPr>
        <w:rFonts w:hint="default"/>
      </w:rPr>
    </w:lvl>
  </w:abstractNum>
  <w:abstractNum w:abstractNumId="19" w15:restartNumberingAfterBreak="0">
    <w:nsid w:val="4E392D48"/>
    <w:multiLevelType w:val="hybridMultilevel"/>
    <w:tmpl w:val="CD60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B05C2"/>
    <w:multiLevelType w:val="hybridMultilevel"/>
    <w:tmpl w:val="0CFE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FB93610"/>
    <w:multiLevelType w:val="hybridMultilevel"/>
    <w:tmpl w:val="644E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1F5A32"/>
    <w:multiLevelType w:val="hybridMultilevel"/>
    <w:tmpl w:val="CD8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9E1F15"/>
    <w:multiLevelType w:val="hybridMultilevel"/>
    <w:tmpl w:val="3D347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4B45059"/>
    <w:multiLevelType w:val="hybridMultilevel"/>
    <w:tmpl w:val="E89AF19E"/>
    <w:lvl w:ilvl="0" w:tplc="B6F2196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138EE"/>
    <w:multiLevelType w:val="hybridMultilevel"/>
    <w:tmpl w:val="811EC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13367"/>
    <w:multiLevelType w:val="hybridMultilevel"/>
    <w:tmpl w:val="7D661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A216EBA"/>
    <w:multiLevelType w:val="singleLevel"/>
    <w:tmpl w:val="7FC40594"/>
    <w:lvl w:ilvl="0">
      <w:start w:val="1"/>
      <w:numFmt w:val="bullet"/>
      <w:lvlText w:val=""/>
      <w:lvlJc w:val="left"/>
      <w:pPr>
        <w:tabs>
          <w:tab w:val="num" w:pos="720"/>
        </w:tabs>
        <w:ind w:left="720" w:hanging="432"/>
      </w:pPr>
      <w:rPr>
        <w:rFonts w:ascii="Symbol" w:hAnsi="Symbol" w:hint="default"/>
      </w:rPr>
    </w:lvl>
  </w:abstractNum>
  <w:abstractNum w:abstractNumId="28" w15:restartNumberingAfterBreak="0">
    <w:nsid w:val="5B326039"/>
    <w:multiLevelType w:val="hybridMultilevel"/>
    <w:tmpl w:val="916A2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672B17"/>
    <w:multiLevelType w:val="hybridMultilevel"/>
    <w:tmpl w:val="B972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EC0476E"/>
    <w:multiLevelType w:val="hybridMultilevel"/>
    <w:tmpl w:val="34C01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F5805B1"/>
    <w:multiLevelType w:val="hybridMultilevel"/>
    <w:tmpl w:val="0494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E57C50"/>
    <w:multiLevelType w:val="hybridMultilevel"/>
    <w:tmpl w:val="9A227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3E1BC0"/>
    <w:multiLevelType w:val="hybridMultilevel"/>
    <w:tmpl w:val="539CEADC"/>
    <w:lvl w:ilvl="0" w:tplc="04090001">
      <w:start w:val="1"/>
      <w:numFmt w:val="bullet"/>
      <w:lvlText w:val=""/>
      <w:lvlJc w:val="left"/>
      <w:pPr>
        <w:ind w:left="720" w:hanging="360"/>
      </w:pPr>
      <w:rPr>
        <w:rFonts w:ascii="Symbol" w:hAnsi="Symbol" w:hint="default"/>
      </w:rPr>
    </w:lvl>
    <w:lvl w:ilvl="1" w:tplc="BC84A3E2">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E1CE5"/>
    <w:multiLevelType w:val="hybridMultilevel"/>
    <w:tmpl w:val="54BC43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D192F54"/>
    <w:multiLevelType w:val="hybridMultilevel"/>
    <w:tmpl w:val="D8DA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FCA6A54"/>
    <w:multiLevelType w:val="hybridMultilevel"/>
    <w:tmpl w:val="BB845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45786"/>
    <w:multiLevelType w:val="hybridMultilevel"/>
    <w:tmpl w:val="1248AC26"/>
    <w:lvl w:ilvl="0" w:tplc="889C2956">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D72E09"/>
    <w:multiLevelType w:val="hybridMultilevel"/>
    <w:tmpl w:val="938C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23739"/>
    <w:multiLevelType w:val="hybridMultilevel"/>
    <w:tmpl w:val="7C56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3B7C6F"/>
    <w:multiLevelType w:val="hybridMultilevel"/>
    <w:tmpl w:val="E222C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7E4209"/>
    <w:multiLevelType w:val="hybridMultilevel"/>
    <w:tmpl w:val="2208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F58D2"/>
    <w:multiLevelType w:val="hybridMultilevel"/>
    <w:tmpl w:val="7EC48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320C8"/>
    <w:multiLevelType w:val="hybridMultilevel"/>
    <w:tmpl w:val="866A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561C13"/>
    <w:multiLevelType w:val="hybridMultilevel"/>
    <w:tmpl w:val="7CC0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6711A"/>
    <w:multiLevelType w:val="hybridMultilevel"/>
    <w:tmpl w:val="82AC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54BCC"/>
    <w:multiLevelType w:val="hybridMultilevel"/>
    <w:tmpl w:val="34DC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3D45C2"/>
    <w:multiLevelType w:val="hybridMultilevel"/>
    <w:tmpl w:val="BA4C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AB0F44"/>
    <w:multiLevelType w:val="hybridMultilevel"/>
    <w:tmpl w:val="C8526F64"/>
    <w:lvl w:ilvl="0" w:tplc="4C84BE4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72884240">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847356519">
    <w:abstractNumId w:val="27"/>
  </w:num>
  <w:num w:numId="3" w16cid:durableId="180366317">
    <w:abstractNumId w:val="18"/>
  </w:num>
  <w:num w:numId="4" w16cid:durableId="116460753">
    <w:abstractNumId w:val="1"/>
  </w:num>
  <w:num w:numId="5" w16cid:durableId="729423415">
    <w:abstractNumId w:val="4"/>
  </w:num>
  <w:num w:numId="6" w16cid:durableId="1222980254">
    <w:abstractNumId w:val="30"/>
  </w:num>
  <w:num w:numId="7" w16cid:durableId="1969965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6572450">
    <w:abstractNumId w:val="15"/>
  </w:num>
  <w:num w:numId="9" w16cid:durableId="1118450109">
    <w:abstractNumId w:val="10"/>
  </w:num>
  <w:num w:numId="10" w16cid:durableId="947544283">
    <w:abstractNumId w:val="43"/>
  </w:num>
  <w:num w:numId="11" w16cid:durableId="1396468895">
    <w:abstractNumId w:val="17"/>
  </w:num>
  <w:num w:numId="12" w16cid:durableId="161507262">
    <w:abstractNumId w:val="37"/>
  </w:num>
  <w:num w:numId="13" w16cid:durableId="539247515">
    <w:abstractNumId w:val="32"/>
  </w:num>
  <w:num w:numId="14" w16cid:durableId="12342564">
    <w:abstractNumId w:val="41"/>
  </w:num>
  <w:num w:numId="15" w16cid:durableId="1269508353">
    <w:abstractNumId w:val="24"/>
  </w:num>
  <w:num w:numId="16" w16cid:durableId="1336960543">
    <w:abstractNumId w:val="33"/>
  </w:num>
  <w:num w:numId="17" w16cid:durableId="123348293">
    <w:abstractNumId w:val="5"/>
  </w:num>
  <w:num w:numId="18" w16cid:durableId="415857639">
    <w:abstractNumId w:val="48"/>
  </w:num>
  <w:num w:numId="19" w16cid:durableId="1347320760">
    <w:abstractNumId w:val="42"/>
  </w:num>
  <w:num w:numId="20" w16cid:durableId="1387485773">
    <w:abstractNumId w:val="34"/>
  </w:num>
  <w:num w:numId="21" w16cid:durableId="929585828">
    <w:abstractNumId w:val="39"/>
  </w:num>
  <w:num w:numId="22" w16cid:durableId="1510101012">
    <w:abstractNumId w:val="31"/>
  </w:num>
  <w:num w:numId="23" w16cid:durableId="1054744014">
    <w:abstractNumId w:val="21"/>
  </w:num>
  <w:num w:numId="24" w16cid:durableId="720060912">
    <w:abstractNumId w:val="44"/>
  </w:num>
  <w:num w:numId="25" w16cid:durableId="2053461772">
    <w:abstractNumId w:val="2"/>
  </w:num>
  <w:num w:numId="26" w16cid:durableId="1359896441">
    <w:abstractNumId w:val="23"/>
  </w:num>
  <w:num w:numId="27" w16cid:durableId="1012755900">
    <w:abstractNumId w:val="3"/>
  </w:num>
  <w:num w:numId="28" w16cid:durableId="1626348074">
    <w:abstractNumId w:val="20"/>
  </w:num>
  <w:num w:numId="29" w16cid:durableId="2094812666">
    <w:abstractNumId w:val="26"/>
  </w:num>
  <w:num w:numId="30" w16cid:durableId="1199665043">
    <w:abstractNumId w:val="16"/>
  </w:num>
  <w:num w:numId="31" w16cid:durableId="1201475581">
    <w:abstractNumId w:val="29"/>
  </w:num>
  <w:num w:numId="32" w16cid:durableId="1647128353">
    <w:abstractNumId w:val="35"/>
  </w:num>
  <w:num w:numId="33" w16cid:durableId="1281187522">
    <w:abstractNumId w:val="22"/>
  </w:num>
  <w:num w:numId="34" w16cid:durableId="1735742212">
    <w:abstractNumId w:val="19"/>
  </w:num>
  <w:num w:numId="35" w16cid:durableId="1389307804">
    <w:abstractNumId w:val="11"/>
  </w:num>
  <w:num w:numId="36" w16cid:durableId="44569863">
    <w:abstractNumId w:val="40"/>
  </w:num>
  <w:num w:numId="37" w16cid:durableId="18225817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95144704">
    <w:abstractNumId w:val="28"/>
  </w:num>
  <w:num w:numId="39" w16cid:durableId="655844774">
    <w:abstractNumId w:val="46"/>
  </w:num>
  <w:num w:numId="40" w16cid:durableId="2044095540">
    <w:abstractNumId w:val="6"/>
  </w:num>
  <w:num w:numId="41" w16cid:durableId="833574458">
    <w:abstractNumId w:val="14"/>
  </w:num>
  <w:num w:numId="42" w16cid:durableId="284699519">
    <w:abstractNumId w:val="45"/>
  </w:num>
  <w:num w:numId="43" w16cid:durableId="295378078">
    <w:abstractNumId w:val="47"/>
  </w:num>
  <w:num w:numId="44" w16cid:durableId="634214353">
    <w:abstractNumId w:val="8"/>
  </w:num>
  <w:num w:numId="45" w16cid:durableId="1270895448">
    <w:abstractNumId w:val="9"/>
  </w:num>
  <w:num w:numId="46" w16cid:durableId="1694526427">
    <w:abstractNumId w:val="36"/>
  </w:num>
  <w:num w:numId="47" w16cid:durableId="1440417386">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93147011">
    <w:abstractNumId w:val="12"/>
  </w:num>
  <w:num w:numId="49" w16cid:durableId="1083798998">
    <w:abstractNumId w:val="25"/>
  </w:num>
  <w:num w:numId="50" w16cid:durableId="177335252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3428C"/>
    <w:rsid w:val="0004701D"/>
    <w:rsid w:val="00050F61"/>
    <w:rsid w:val="000517F8"/>
    <w:rsid w:val="00075477"/>
    <w:rsid w:val="00097E50"/>
    <w:rsid w:val="000A29C5"/>
    <w:rsid w:val="000C7D08"/>
    <w:rsid w:val="000D09ED"/>
    <w:rsid w:val="000D4A92"/>
    <w:rsid w:val="000D52BD"/>
    <w:rsid w:val="000E0263"/>
    <w:rsid w:val="000E3436"/>
    <w:rsid w:val="000F0750"/>
    <w:rsid w:val="00100C6F"/>
    <w:rsid w:val="001042BF"/>
    <w:rsid w:val="00105790"/>
    <w:rsid w:val="00112AF2"/>
    <w:rsid w:val="001239FE"/>
    <w:rsid w:val="00131330"/>
    <w:rsid w:val="00132E7C"/>
    <w:rsid w:val="001430BA"/>
    <w:rsid w:val="0016256C"/>
    <w:rsid w:val="00167A93"/>
    <w:rsid w:val="0017284D"/>
    <w:rsid w:val="00191E92"/>
    <w:rsid w:val="00192B17"/>
    <w:rsid w:val="00197D7F"/>
    <w:rsid w:val="001A2542"/>
    <w:rsid w:val="001A2996"/>
    <w:rsid w:val="001C3C25"/>
    <w:rsid w:val="001F17AC"/>
    <w:rsid w:val="001F6EC7"/>
    <w:rsid w:val="001F7C89"/>
    <w:rsid w:val="002068FF"/>
    <w:rsid w:val="00214904"/>
    <w:rsid w:val="00217CB8"/>
    <w:rsid w:val="00222616"/>
    <w:rsid w:val="00222C1C"/>
    <w:rsid w:val="002302BF"/>
    <w:rsid w:val="00231FA8"/>
    <w:rsid w:val="00245F4C"/>
    <w:rsid w:val="0025476F"/>
    <w:rsid w:val="00260B84"/>
    <w:rsid w:val="00280014"/>
    <w:rsid w:val="0028426B"/>
    <w:rsid w:val="0028682E"/>
    <w:rsid w:val="002972D3"/>
    <w:rsid w:val="002B2FAE"/>
    <w:rsid w:val="002B5995"/>
    <w:rsid w:val="002B739D"/>
    <w:rsid w:val="002C175B"/>
    <w:rsid w:val="002D1680"/>
    <w:rsid w:val="002E009C"/>
    <w:rsid w:val="002F239B"/>
    <w:rsid w:val="00333029"/>
    <w:rsid w:val="003440DF"/>
    <w:rsid w:val="00346BB5"/>
    <w:rsid w:val="00350EF3"/>
    <w:rsid w:val="003808EF"/>
    <w:rsid w:val="003A7468"/>
    <w:rsid w:val="003C1D30"/>
    <w:rsid w:val="003D080D"/>
    <w:rsid w:val="003D771C"/>
    <w:rsid w:val="003E00C1"/>
    <w:rsid w:val="003E1F02"/>
    <w:rsid w:val="003E7322"/>
    <w:rsid w:val="004035E3"/>
    <w:rsid w:val="004062B0"/>
    <w:rsid w:val="0042664D"/>
    <w:rsid w:val="00430CEF"/>
    <w:rsid w:val="004438B5"/>
    <w:rsid w:val="00446ABC"/>
    <w:rsid w:val="0045393F"/>
    <w:rsid w:val="0045408C"/>
    <w:rsid w:val="00460AD4"/>
    <w:rsid w:val="00470161"/>
    <w:rsid w:val="00474820"/>
    <w:rsid w:val="0047640E"/>
    <w:rsid w:val="004A15AC"/>
    <w:rsid w:val="004A64AE"/>
    <w:rsid w:val="004A6BC8"/>
    <w:rsid w:val="004B0514"/>
    <w:rsid w:val="004C02D9"/>
    <w:rsid w:val="004C4D6F"/>
    <w:rsid w:val="004D27E4"/>
    <w:rsid w:val="004E4DFC"/>
    <w:rsid w:val="00527CB7"/>
    <w:rsid w:val="0054648E"/>
    <w:rsid w:val="0055525F"/>
    <w:rsid w:val="005577AB"/>
    <w:rsid w:val="0057208C"/>
    <w:rsid w:val="005721B1"/>
    <w:rsid w:val="00576490"/>
    <w:rsid w:val="005935FE"/>
    <w:rsid w:val="00596213"/>
    <w:rsid w:val="0059709D"/>
    <w:rsid w:val="0059732A"/>
    <w:rsid w:val="005C1918"/>
    <w:rsid w:val="005C5BC0"/>
    <w:rsid w:val="005E4EAA"/>
    <w:rsid w:val="005E51F1"/>
    <w:rsid w:val="0061294D"/>
    <w:rsid w:val="00617424"/>
    <w:rsid w:val="00621C1F"/>
    <w:rsid w:val="0062680F"/>
    <w:rsid w:val="00627A94"/>
    <w:rsid w:val="00630016"/>
    <w:rsid w:val="00641AD7"/>
    <w:rsid w:val="00650C02"/>
    <w:rsid w:val="00655DDC"/>
    <w:rsid w:val="006608CE"/>
    <w:rsid w:val="00672628"/>
    <w:rsid w:val="00672DB4"/>
    <w:rsid w:val="00686B72"/>
    <w:rsid w:val="006A2644"/>
    <w:rsid w:val="006A298F"/>
    <w:rsid w:val="006A2D81"/>
    <w:rsid w:val="006C61A3"/>
    <w:rsid w:val="006C6E76"/>
    <w:rsid w:val="006D3B3D"/>
    <w:rsid w:val="006E1266"/>
    <w:rsid w:val="006E411D"/>
    <w:rsid w:val="006F691E"/>
    <w:rsid w:val="00701357"/>
    <w:rsid w:val="00703926"/>
    <w:rsid w:val="0070587C"/>
    <w:rsid w:val="00714A1C"/>
    <w:rsid w:val="00727B10"/>
    <w:rsid w:val="00737833"/>
    <w:rsid w:val="007440CB"/>
    <w:rsid w:val="00757B11"/>
    <w:rsid w:val="00774C17"/>
    <w:rsid w:val="00776B36"/>
    <w:rsid w:val="00784A1D"/>
    <w:rsid w:val="00797E82"/>
    <w:rsid w:val="007A24C4"/>
    <w:rsid w:val="007A3DB8"/>
    <w:rsid w:val="007A5265"/>
    <w:rsid w:val="007A526B"/>
    <w:rsid w:val="007B2EFC"/>
    <w:rsid w:val="007B797A"/>
    <w:rsid w:val="007C5B7F"/>
    <w:rsid w:val="007F2AA2"/>
    <w:rsid w:val="00835CCE"/>
    <w:rsid w:val="00837131"/>
    <w:rsid w:val="00840E51"/>
    <w:rsid w:val="008411CD"/>
    <w:rsid w:val="00852300"/>
    <w:rsid w:val="008525EE"/>
    <w:rsid w:val="00852FE8"/>
    <w:rsid w:val="00861355"/>
    <w:rsid w:val="008749DA"/>
    <w:rsid w:val="00874AE3"/>
    <w:rsid w:val="00881E5C"/>
    <w:rsid w:val="00894874"/>
    <w:rsid w:val="008A1CDC"/>
    <w:rsid w:val="008A7C6A"/>
    <w:rsid w:val="008C6B70"/>
    <w:rsid w:val="008D0A8C"/>
    <w:rsid w:val="008D0F3C"/>
    <w:rsid w:val="008D4D6D"/>
    <w:rsid w:val="008E602F"/>
    <w:rsid w:val="008F5114"/>
    <w:rsid w:val="0093629A"/>
    <w:rsid w:val="00945CA2"/>
    <w:rsid w:val="00957DC7"/>
    <w:rsid w:val="009A1D5C"/>
    <w:rsid w:val="009C3842"/>
    <w:rsid w:val="00A13BA8"/>
    <w:rsid w:val="00A173CD"/>
    <w:rsid w:val="00A23A6A"/>
    <w:rsid w:val="00A34F78"/>
    <w:rsid w:val="00A35114"/>
    <w:rsid w:val="00A35B1C"/>
    <w:rsid w:val="00A43885"/>
    <w:rsid w:val="00A43CC9"/>
    <w:rsid w:val="00A44DFB"/>
    <w:rsid w:val="00A70833"/>
    <w:rsid w:val="00A75414"/>
    <w:rsid w:val="00A81208"/>
    <w:rsid w:val="00A84844"/>
    <w:rsid w:val="00A86747"/>
    <w:rsid w:val="00A86FBF"/>
    <w:rsid w:val="00A9617B"/>
    <w:rsid w:val="00AA374F"/>
    <w:rsid w:val="00AB07B1"/>
    <w:rsid w:val="00AC6017"/>
    <w:rsid w:val="00AC68F6"/>
    <w:rsid w:val="00AC79DC"/>
    <w:rsid w:val="00AD3A58"/>
    <w:rsid w:val="00AF5465"/>
    <w:rsid w:val="00B019DB"/>
    <w:rsid w:val="00B043D8"/>
    <w:rsid w:val="00B0767B"/>
    <w:rsid w:val="00B166E6"/>
    <w:rsid w:val="00B42C38"/>
    <w:rsid w:val="00B646F1"/>
    <w:rsid w:val="00B766AB"/>
    <w:rsid w:val="00B77309"/>
    <w:rsid w:val="00B838D1"/>
    <w:rsid w:val="00B95CE8"/>
    <w:rsid w:val="00B96CCF"/>
    <w:rsid w:val="00BA52E4"/>
    <w:rsid w:val="00BA5893"/>
    <w:rsid w:val="00BA5C8F"/>
    <w:rsid w:val="00BB71E6"/>
    <w:rsid w:val="00BC0B31"/>
    <w:rsid w:val="00BC235C"/>
    <w:rsid w:val="00BC2456"/>
    <w:rsid w:val="00BC68D2"/>
    <w:rsid w:val="00BF0866"/>
    <w:rsid w:val="00C02E79"/>
    <w:rsid w:val="00C04CF6"/>
    <w:rsid w:val="00C05953"/>
    <w:rsid w:val="00C0766F"/>
    <w:rsid w:val="00C15AE3"/>
    <w:rsid w:val="00C21FF4"/>
    <w:rsid w:val="00C25DD6"/>
    <w:rsid w:val="00C30F96"/>
    <w:rsid w:val="00C31EBB"/>
    <w:rsid w:val="00C34908"/>
    <w:rsid w:val="00C41250"/>
    <w:rsid w:val="00C4329C"/>
    <w:rsid w:val="00C43899"/>
    <w:rsid w:val="00C45C1A"/>
    <w:rsid w:val="00C50F35"/>
    <w:rsid w:val="00C60082"/>
    <w:rsid w:val="00C60FDE"/>
    <w:rsid w:val="00C63438"/>
    <w:rsid w:val="00C75441"/>
    <w:rsid w:val="00C774EB"/>
    <w:rsid w:val="00C93687"/>
    <w:rsid w:val="00CA6212"/>
    <w:rsid w:val="00CB6C79"/>
    <w:rsid w:val="00CC286E"/>
    <w:rsid w:val="00CD0483"/>
    <w:rsid w:val="00CD4DE2"/>
    <w:rsid w:val="00CD72E4"/>
    <w:rsid w:val="00CF6304"/>
    <w:rsid w:val="00D0682B"/>
    <w:rsid w:val="00D07680"/>
    <w:rsid w:val="00D15F39"/>
    <w:rsid w:val="00D2066A"/>
    <w:rsid w:val="00D21573"/>
    <w:rsid w:val="00D32C5A"/>
    <w:rsid w:val="00D34B80"/>
    <w:rsid w:val="00D62DBF"/>
    <w:rsid w:val="00D735D4"/>
    <w:rsid w:val="00D748EC"/>
    <w:rsid w:val="00D77566"/>
    <w:rsid w:val="00D84E2C"/>
    <w:rsid w:val="00D875FF"/>
    <w:rsid w:val="00DA1128"/>
    <w:rsid w:val="00DB2B0D"/>
    <w:rsid w:val="00DB36A2"/>
    <w:rsid w:val="00DB6402"/>
    <w:rsid w:val="00DC68F2"/>
    <w:rsid w:val="00DD5C69"/>
    <w:rsid w:val="00DE0F2C"/>
    <w:rsid w:val="00DF0FBC"/>
    <w:rsid w:val="00DF2073"/>
    <w:rsid w:val="00DF70DF"/>
    <w:rsid w:val="00E12052"/>
    <w:rsid w:val="00E14327"/>
    <w:rsid w:val="00E2367D"/>
    <w:rsid w:val="00E40592"/>
    <w:rsid w:val="00E5107B"/>
    <w:rsid w:val="00E622A1"/>
    <w:rsid w:val="00E80841"/>
    <w:rsid w:val="00E90FEC"/>
    <w:rsid w:val="00E91E5A"/>
    <w:rsid w:val="00E9623D"/>
    <w:rsid w:val="00EA6B43"/>
    <w:rsid w:val="00EC7904"/>
    <w:rsid w:val="00ED5AEB"/>
    <w:rsid w:val="00ED636E"/>
    <w:rsid w:val="00EF3A0B"/>
    <w:rsid w:val="00F21D65"/>
    <w:rsid w:val="00F54862"/>
    <w:rsid w:val="00F66C48"/>
    <w:rsid w:val="00F81BBC"/>
    <w:rsid w:val="00F94EF8"/>
    <w:rsid w:val="00F975C3"/>
    <w:rsid w:val="00FB3D47"/>
    <w:rsid w:val="00FC1A7F"/>
    <w:rsid w:val="00FC6947"/>
    <w:rsid w:val="00FE1ED1"/>
    <w:rsid w:val="00FF78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D401EC3"/>
  <w15:chartTrackingRefBased/>
  <w15:docId w15:val="{5C148436-47AE-40D8-BD14-4F5F29A2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6213"/>
    <w:rPr>
      <w:rFonts w:ascii="Arial" w:hAnsi="Arial"/>
      <w:sz w:val="22"/>
      <w:szCs w:val="24"/>
      <w:lang w:eastAsia="en-US"/>
    </w:rPr>
  </w:style>
  <w:style w:type="paragraph" w:styleId="Heading1">
    <w:name w:val="heading 1"/>
    <w:basedOn w:val="Normal"/>
    <w:next w:val="Normal"/>
    <w:link w:val="Heading1Char"/>
    <w:qFormat/>
    <w:rsid w:val="00260B84"/>
    <w:pPr>
      <w:pBdr>
        <w:top w:val="single" w:sz="4" w:space="1" w:color="auto"/>
        <w:left w:val="single" w:sz="4" w:space="4" w:color="auto"/>
        <w:bottom w:val="single" w:sz="4" w:space="1" w:color="auto"/>
        <w:right w:val="single" w:sz="4" w:space="4" w:color="auto"/>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overflowPunct w:val="0"/>
      <w:autoSpaceDE w:val="0"/>
      <w:autoSpaceDN w:val="0"/>
      <w:adjustRightInd w:val="0"/>
      <w:textAlignment w:val="baseline"/>
    </w:pPr>
    <w:rPr>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customStyle="1" w:styleId="CommentTextChar">
    <w:name w:val="Comment Text Char"/>
    <w:basedOn w:val="DefaultParagraphFont"/>
    <w:link w:val="CommentText"/>
    <w:semiHidden/>
    <w:rsid w:val="005C5BC0"/>
  </w:style>
  <w:style w:type="character" w:customStyle="1" w:styleId="CommentSubjectChar">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customStyle="1" w:styleId="HeaderChar">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customStyle="1" w:styleId="FooterChar">
    <w:name w:val="Footer Char"/>
    <w:basedOn w:val="DefaultParagraphFont"/>
    <w:link w:val="Footer"/>
    <w:rsid w:val="00B42C38"/>
    <w:rPr>
      <w:sz w:val="24"/>
      <w:szCs w:val="24"/>
      <w:lang w:eastAsia="en-US"/>
    </w:rPr>
  </w:style>
  <w:style w:type="character" w:customStyle="1" w:styleId="Heading2Char">
    <w:name w:val="Heading 2 Char"/>
    <w:basedOn w:val="DefaultParagraphFont"/>
    <w:link w:val="Heading2"/>
    <w:semiHidden/>
    <w:rsid w:val="00474820"/>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eastAsiaTheme="minorHAnsi" w:hAnsiTheme="minorHAnsi" w:cstheme="minorBidi"/>
      <w:sz w:val="22"/>
      <w:szCs w:val="22"/>
      <w:lang w:eastAsia="en-US"/>
    </w:rPr>
  </w:style>
  <w:style w:type="table" w:styleId="TableGrid">
    <w:name w:val="Table Grid"/>
    <w:basedOn w:val="TableNormal"/>
    <w:rsid w:val="00A86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525EE"/>
    <w:rPr>
      <w:rFonts w:asciiTheme="minorHAnsi" w:hAnsiTheme="minorHAnsi" w:cstheme="minorHAnsi"/>
      <w:b/>
      <w:bCs/>
      <w:color w:val="C00000"/>
      <w:sz w:val="26"/>
      <w:szCs w:val="26"/>
      <w:shd w:val="clear" w:color="auto" w:fill="D9D9D9" w:themeFill="background1" w:themeFillShade="D9"/>
      <w:lang w:eastAsia="en-US"/>
    </w:rPr>
  </w:style>
  <w:style w:type="character" w:styleId="FollowedHyperlink">
    <w:name w:val="FollowedHyperlink"/>
    <w:basedOn w:val="DefaultParagraphFont"/>
    <w:rsid w:val="00C04C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157503151">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1451247068">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700857541">
              <w:marLeft w:val="0"/>
              <w:marRight w:val="0"/>
              <w:marTop w:val="0"/>
              <w:marBottom w:val="75"/>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271663945">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809010996">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pitalizemytitle.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meeting.aac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m@myadlm.org?subject=ADLM%202024%20Call%20for%20Proposals" TargetMode="External"/><Relationship Id="rId5" Type="http://schemas.openxmlformats.org/officeDocument/2006/relationships/numbering" Target="numbering.xml"/><Relationship Id="rId15" Type="http://schemas.openxmlformats.org/officeDocument/2006/relationships/hyperlink" Target="https://www.aacc.org/community/scientific-division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cc.org/education/faculty-resources/developing-learning-object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99CD3DF87B34DA71835D03ADFAC51" ma:contentTypeVersion="15" ma:contentTypeDescription="Create a new document." ma:contentTypeScope="" ma:versionID="fc4983aaeacacedc7222400dac9ff547">
  <xsd:schema xmlns:xsd="http://www.w3.org/2001/XMLSchema" xmlns:xs="http://www.w3.org/2001/XMLSchema" xmlns:p="http://schemas.microsoft.com/office/2006/metadata/properties" xmlns:ns2="5209ea11-3884-410a-a436-0e0e9fa818b1" xmlns:ns3="60253ea7-35f4-4dd6-b378-a686d1967733" targetNamespace="http://schemas.microsoft.com/office/2006/metadata/properties" ma:root="true" ma:fieldsID="b95309c04b410be5805f4505686c6710" ns2:_="" ns3:_="">
    <xsd:import namespace="5209ea11-3884-410a-a436-0e0e9fa818b1"/>
    <xsd:import namespace="60253ea7-35f4-4dd6-b378-a686d19677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ea11-3884-410a-a436-0e0e9fa81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0f3c69-1d6a-4099-826a-1ff1ac42e45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253ea7-35f4-4dd6-b378-a686d19677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f6413-a685-4649-8979-39b019182beb}" ma:internalName="TaxCatchAll" ma:showField="CatchAllData" ma:web="60253ea7-35f4-4dd6-b378-a686d19677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0253ea7-35f4-4dd6-b378-a686d1967733" xsi:nil="true"/>
    <lcf76f155ced4ddcb4097134ff3c332f xmlns="5209ea11-3884-410a-a436-0e0e9fa818b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5E941-1C77-4E2B-B0AE-7F8609661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ea11-3884-410a-a436-0e0e9fa818b1"/>
    <ds:schemaRef ds:uri="60253ea7-35f4-4dd6-b378-a686d1967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F2D80D-5F2F-4D2B-B4B3-78979B947865}">
  <ds:schemaRefs>
    <ds:schemaRef ds:uri="http://schemas.microsoft.com/sharepoint/v3/contenttype/forms"/>
  </ds:schemaRefs>
</ds:datastoreItem>
</file>

<file path=customXml/itemProps3.xml><?xml version="1.0" encoding="utf-8"?>
<ds:datastoreItem xmlns:ds="http://schemas.openxmlformats.org/officeDocument/2006/customXml" ds:itemID="{594C0A48-A71C-4709-BC05-ED2054E2B735}">
  <ds:schemaRefs>
    <ds:schemaRef ds:uri="http://schemas.microsoft.com/office/2006/metadata/properties"/>
    <ds:schemaRef ds:uri="http://schemas.microsoft.com/office/infopath/2007/PartnerControls"/>
    <ds:schemaRef ds:uri="60253ea7-35f4-4dd6-b378-a686d1967733"/>
    <ds:schemaRef ds:uri="5209ea11-3884-410a-a436-0e0e9fa818b1"/>
  </ds:schemaRefs>
</ds:datastoreItem>
</file>

<file path=customXml/itemProps4.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59</Words>
  <Characters>695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cp:lastModifiedBy>Dennis Harris</cp:lastModifiedBy>
  <cp:revision>4</cp:revision>
  <cp:lastPrinted>2019-09-16T11:59:00Z</cp:lastPrinted>
  <dcterms:created xsi:type="dcterms:W3CDTF">2023-09-29T20:18:00Z</dcterms:created>
  <dcterms:modified xsi:type="dcterms:W3CDTF">2023-10-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99CD3DF87B34DA71835D03ADFAC51</vt:lpwstr>
  </property>
  <property fmtid="{D5CDD505-2E9C-101B-9397-08002B2CF9AE}" pid="3" name="Order">
    <vt:r8>1811400</vt:r8>
  </property>
  <property fmtid="{D5CDD505-2E9C-101B-9397-08002B2CF9AE}" pid="4" name="MediaServiceImageTags">
    <vt:lpwstr/>
  </property>
</Properties>
</file>